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05D75" w:rsidR="00F3744E" w:rsidP="00CE5DB4" w:rsidRDefault="00766395" w14:paraId="4C9289C4" w14:textId="3B7632E7">
      <w:pPr>
        <w:pStyle w:val="Heading1"/>
        <w:keepNext w:val="0"/>
        <w:keepLines w:val="0"/>
        <w:spacing w:before="240" w:after="240"/>
        <w:rPr>
          <w:rFonts w:ascii="Arial" w:hAnsi="Arial" w:cs="Arial"/>
          <w:color w:val="auto"/>
          <w:lang w:val="en-AU"/>
        </w:rPr>
      </w:pPr>
      <w:bookmarkStart w:name="_Toc43391488" w:id="0"/>
      <w:bookmarkStart w:name="_Toc349720821" w:id="1"/>
      <w:r w:rsidRPr="00305D75">
        <w:rPr>
          <w:rFonts w:ascii="Arial" w:hAnsi="Arial" w:cs="Arial"/>
          <w:color w:val="auto"/>
          <w:lang w:val="en-AU"/>
        </w:rPr>
        <w:t>A</w:t>
      </w:r>
      <w:r w:rsidRPr="00305D75" w:rsidR="00866E46">
        <w:rPr>
          <w:rFonts w:ascii="Arial" w:hAnsi="Arial" w:cs="Arial"/>
          <w:color w:val="auto"/>
          <w:lang w:val="en-AU"/>
        </w:rPr>
        <w:t xml:space="preserve">n </w:t>
      </w:r>
      <w:r w:rsidRPr="00305D75" w:rsidR="00866E46">
        <w:rPr>
          <w:rFonts w:ascii="Arial" w:hAnsi="Arial" w:cs="Arial"/>
          <w:color w:val="auto"/>
        </w:rPr>
        <w:t>ordinary</w:t>
      </w:r>
      <w:r w:rsidRPr="00305D75" w:rsidR="00866E46">
        <w:rPr>
          <w:rFonts w:ascii="Arial" w:hAnsi="Arial" w:cs="Arial"/>
          <w:color w:val="auto"/>
          <w:lang w:val="en-AU"/>
        </w:rPr>
        <w:t xml:space="preserve"> life at home</w:t>
      </w:r>
      <w:bookmarkEnd w:id="0"/>
    </w:p>
    <w:p w:rsidRPr="00305D75" w:rsidR="00F3744E" w:rsidP="00CE5DB4" w:rsidRDefault="000A225D" w14:paraId="2CBBF14E" w14:textId="330BDDFB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name="_Toc74741590" w:id="2"/>
      <w:r w:rsidRPr="00305D75">
        <w:rPr>
          <w:rFonts w:ascii="Arial" w:hAnsi="Arial" w:cs="Arial"/>
        </w:rPr>
        <w:t>We want to know what you think</w:t>
      </w:r>
      <w:bookmarkEnd w:id="2"/>
    </w:p>
    <w:p w:rsidRPr="00305D75" w:rsidR="00B60B5F" w:rsidP="00CE5DB4" w:rsidRDefault="007C5556" w14:paraId="4AB58758" w14:textId="2983BE33">
      <w:pPr>
        <w:spacing w:before="240" w:after="240"/>
        <w:rPr>
          <w:rFonts w:ascii="Arial" w:hAnsi="Arial" w:cs="Arial"/>
        </w:rPr>
      </w:pPr>
      <w:bookmarkStart w:name="_Toc43391490" w:id="3"/>
      <w:bookmarkStart w:name="_Hlk41920175" w:id="4"/>
      <w:bookmarkStart w:name="_Toc349720822" w:id="5"/>
      <w:bookmarkStart w:name="_Toc436041083" w:id="6"/>
      <w:bookmarkStart w:name="_Toc436041104" w:id="7"/>
      <w:bookmarkStart w:name="_Toc436042092" w:id="8"/>
      <w:bookmarkStart w:name="_Toc436045528" w:id="9"/>
      <w:bookmarkStart w:name="_Toc436047507" w:id="10"/>
      <w:bookmarkStart w:name="_Toc436404418" w:id="11"/>
      <w:bookmarkStart w:name="_Toc436405278" w:id="12"/>
      <w:bookmarkStart w:name="_Toc436408280" w:id="13"/>
      <w:bookmarkStart w:name="_Toc436413472" w:id="14"/>
      <w:bookmarkStart w:name="_Toc436919461" w:id="15"/>
      <w:bookmarkStart w:name="_Toc456265824" w:id="16"/>
      <w:bookmarkStart w:name="_Toc456356067" w:id="17"/>
      <w:bookmarkStart w:name="_Toc456361565" w:id="18"/>
      <w:bookmarkStart w:name="_Toc456689002" w:id="19"/>
      <w:bookmarkStart w:name="_Toc457399254" w:id="20"/>
      <w:bookmarkStart w:name="_Toc457998488" w:id="21"/>
      <w:bookmarkStart w:name="_Toc458078844" w:id="22"/>
      <w:bookmarkStart w:name="_Toc459970016" w:id="23"/>
      <w:bookmarkStart w:name="_Toc461529570" w:id="24"/>
      <w:bookmarkStart w:name="_Toc462754404" w:id="25"/>
      <w:bookmarkStart w:name="_Toc465164043" w:id="26"/>
      <w:bookmarkStart w:name="_Toc476219418" w:id="27"/>
      <w:bookmarkStart w:name="_Toc476231074" w:id="28"/>
      <w:bookmarkStart w:name="_Toc476235959" w:id="29"/>
      <w:bookmarkStart w:name="_Toc476306061" w:id="30"/>
      <w:bookmarkStart w:name="_Toc497142653" w:id="31"/>
      <w:bookmarkStart w:name="_Toc497209780" w:id="32"/>
      <w:bookmarkStart w:name="_Toc497212948" w:id="33"/>
      <w:bookmarkStart w:name="_Toc497215532" w:id="34"/>
      <w:bookmarkStart w:name="_Toc497302119" w:id="35"/>
      <w:bookmarkStart w:name="_Toc498339416" w:id="36"/>
      <w:bookmarkStart w:name="_Toc527635162" w:id="37"/>
      <w:bookmarkStart w:name="_Toc527644811" w:id="38"/>
      <w:bookmarkStart w:name="_Toc527704574" w:id="39"/>
      <w:bookmarkStart w:name="_Toc529882154" w:id="40"/>
      <w:bookmarkStart w:name="_Toc533076399" w:id="41"/>
      <w:bookmarkStart w:name="_Toc533077009" w:id="42"/>
      <w:bookmarkStart w:name="_Toc533079087" w:id="43"/>
      <w:bookmarkStart w:name="_Toc533084357" w:id="44"/>
      <w:bookmarkStart w:name="_Toc5878085" w:id="45"/>
      <w:bookmarkStart w:name="_Toc5975100" w:id="46"/>
      <w:bookmarkStart w:name="_Toc5979654" w:id="47"/>
      <w:bookmarkStart w:name="_Toc6302388" w:id="48"/>
      <w:bookmarkStart w:name="_Toc6305501" w:id="49"/>
      <w:bookmarkStart w:name="_Toc6306673" w:id="50"/>
      <w:bookmarkStart w:name="_Toc6390563" w:id="51"/>
      <w:r w:rsidRPr="00305D75">
        <w:rPr>
          <w:rFonts w:ascii="Arial" w:hAnsi="Arial" w:cs="Arial"/>
        </w:rPr>
        <w:t>Easy Read version</w:t>
      </w:r>
      <w:bookmarkEnd w:id="3"/>
    </w:p>
    <w:p w:rsidRPr="00305D75" w:rsidR="002541F0" w:rsidP="00CE5DB4" w:rsidRDefault="00641190" w14:paraId="3E246EA3" w14:textId="24017AD3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June</w:t>
      </w:r>
      <w:r w:rsidRPr="00305D75" w:rsidR="00866E46">
        <w:rPr>
          <w:rFonts w:ascii="Arial" w:hAnsi="Arial" w:cs="Arial"/>
        </w:rPr>
        <w:t xml:space="preserve"> </w:t>
      </w:r>
      <w:r w:rsidRPr="00305D75" w:rsidR="002541F0">
        <w:rPr>
          <w:rFonts w:ascii="Arial" w:hAnsi="Arial" w:cs="Arial"/>
        </w:rPr>
        <w:t>2021</w:t>
      </w:r>
    </w:p>
    <w:p w:rsidRPr="00305D75" w:rsidR="00F3744E" w:rsidP="00AC4AC5" w:rsidRDefault="00F3744E" w14:paraId="3887CB18" w14:textId="1BE2B23C">
      <w:pPr>
        <w:pStyle w:val="TOCHeading"/>
        <w:keepNext w:val="0"/>
        <w:keepLines w:val="0"/>
        <w:spacing w:before="1200" w:after="240"/>
        <w:rPr>
          <w:rFonts w:ascii="Arial" w:hAnsi="Arial" w:cs="Arial"/>
          <w:lang w:val="en-AU"/>
        </w:rPr>
      </w:pPr>
      <w:bookmarkStart w:name="_Toc12634014" w:id="52"/>
      <w:bookmarkStart w:name="_Toc12636472" w:id="53"/>
      <w:bookmarkStart w:name="_Toc41655087" w:id="54"/>
      <w:bookmarkStart w:name="_Toc41661249" w:id="55"/>
      <w:bookmarkStart w:name="_Toc42086741" w:id="56"/>
      <w:bookmarkStart w:name="_Toc42093323" w:id="57"/>
      <w:bookmarkStart w:name="_Toc43391443" w:id="58"/>
      <w:bookmarkStart w:name="_Toc43391491" w:id="59"/>
      <w:bookmarkStart w:name="_Toc43392533" w:id="60"/>
      <w:bookmarkStart w:name="_Toc43393119" w:id="61"/>
      <w:bookmarkEnd w:id="4"/>
      <w:r w:rsidRPr="00305D75">
        <w:rPr>
          <w:rFonts w:ascii="Arial" w:hAnsi="Arial" w:cs="Arial"/>
          <w:lang w:val="en-AU"/>
        </w:rPr>
        <w:t xml:space="preserve">How to use this 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Pr="00305D75" w:rsidR="000A225D">
        <w:rPr>
          <w:rFonts w:ascii="Arial" w:hAnsi="Arial" w:cs="Arial"/>
          <w:lang w:val="en-AU"/>
        </w:rPr>
        <w:t>paper</w:t>
      </w:r>
      <w:r w:rsidRPr="00305D75">
        <w:rPr>
          <w:rFonts w:ascii="Arial" w:hAnsi="Arial" w:cs="Arial"/>
          <w:lang w:val="en-AU"/>
        </w:rPr>
        <w:t xml:space="preserve"> </w:t>
      </w:r>
    </w:p>
    <w:p w:rsidRPr="00305D75" w:rsidR="00744ACE" w:rsidP="00CE5DB4" w:rsidRDefault="00744ACE" w14:paraId="596551DC" w14:textId="08794AB1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e National Disability Insurance Agency (NDIA) wrote this paper. When you see the word ‘we’, it means the NDIA. </w:t>
      </w:r>
    </w:p>
    <w:p w:rsidRPr="00305D75" w:rsidR="00744ACE" w:rsidP="00CE5DB4" w:rsidRDefault="00744ACE" w14:paraId="38841E98" w14:textId="77777777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is paper is written in an </w:t>
      </w:r>
      <w:proofErr w:type="gramStart"/>
      <w:r w:rsidRPr="00305D75">
        <w:rPr>
          <w:rFonts w:ascii="Arial" w:hAnsi="Arial" w:cs="Arial"/>
        </w:rPr>
        <w:t>easy to read</w:t>
      </w:r>
      <w:proofErr w:type="gramEnd"/>
      <w:r w:rsidRPr="00305D75">
        <w:rPr>
          <w:rFonts w:ascii="Arial" w:hAnsi="Arial" w:cs="Arial"/>
        </w:rPr>
        <w:t xml:space="preserve"> way. </w:t>
      </w:r>
    </w:p>
    <w:p w:rsidRPr="00305D75" w:rsidR="00744ACE" w:rsidP="00CE5DB4" w:rsidRDefault="00744ACE" w14:paraId="3F9674C7" w14:textId="77777777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use pictures to explain some ideas. </w:t>
      </w:r>
    </w:p>
    <w:p w:rsidRPr="00305D75" w:rsidR="00744ACE" w:rsidP="00CE5DB4" w:rsidRDefault="00744ACE" w14:paraId="58CEBD54" w14:textId="77777777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have written some words in </w:t>
      </w:r>
      <w:r w:rsidRPr="00305D75">
        <w:rPr>
          <w:rStyle w:val="Strong"/>
          <w:rFonts w:ascii="Arial" w:hAnsi="Arial" w:cs="Arial"/>
        </w:rPr>
        <w:t>bold</w:t>
      </w:r>
      <w:r w:rsidRPr="00305D75">
        <w:rPr>
          <w:rFonts w:ascii="Arial" w:hAnsi="Arial" w:cs="Arial"/>
        </w:rPr>
        <w:t>.</w:t>
      </w:r>
    </w:p>
    <w:p w:rsidRPr="00305D75" w:rsidR="00744ACE" w:rsidP="00CE5DB4" w:rsidRDefault="00744ACE" w14:paraId="0E42256C" w14:textId="77777777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is means the letters are thicker and darker.</w:t>
      </w:r>
    </w:p>
    <w:p w:rsidRPr="00305D75" w:rsidR="00744ACE" w:rsidP="00CE5DB4" w:rsidRDefault="00744ACE" w14:paraId="60A03CB8" w14:textId="77777777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explain what these words mean.</w:t>
      </w:r>
    </w:p>
    <w:p w:rsidRPr="00305D75" w:rsidR="00744ACE" w:rsidP="00CE5DB4" w:rsidRDefault="00744ACE" w14:paraId="7E464305" w14:textId="30BC841A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ere is a list of these words on page </w:t>
      </w:r>
      <w:r w:rsidR="0095020F">
        <w:rPr>
          <w:rFonts w:ascii="Arial" w:hAnsi="Arial" w:cs="Arial"/>
        </w:rPr>
        <w:t>1</w:t>
      </w:r>
      <w:r w:rsidRPr="00305D75">
        <w:rPr>
          <w:rFonts w:ascii="Arial" w:hAnsi="Arial" w:cs="Arial"/>
        </w:rPr>
        <w:t xml:space="preserve">7. </w:t>
      </w:r>
    </w:p>
    <w:p w:rsidRPr="00305D75" w:rsidR="00744ACE" w:rsidP="00CE5DB4" w:rsidRDefault="00744ACE" w14:paraId="7A56562F" w14:textId="30330C31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is Easy Read paper is a summary of another paper. </w:t>
      </w:r>
    </w:p>
    <w:p w:rsidRPr="00305D75" w:rsidR="005C46B3" w:rsidP="00CE5DB4" w:rsidRDefault="00744ACE" w14:paraId="3FE41450" w14:textId="77777777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can find the other paper on </w:t>
      </w:r>
      <w:hyperlink w:history="1" r:id="rId8">
        <w:r w:rsidRPr="00305D75">
          <w:rPr>
            <w:rStyle w:val="Hyperlink"/>
            <w:rFonts w:ascii="Arial" w:hAnsi="Arial" w:cs="Arial"/>
          </w:rPr>
          <w:t>our website</w:t>
        </w:r>
      </w:hyperlink>
      <w:r w:rsidRPr="00305D75">
        <w:rPr>
          <w:rFonts w:ascii="Arial" w:hAnsi="Arial" w:cs="Arial"/>
        </w:rPr>
        <w:t>.</w:t>
      </w:r>
    </w:p>
    <w:p w:rsidR="00CE5DB4" w:rsidP="00CE5DB4" w:rsidRDefault="00744ACE" w14:paraId="2B642A6F" w14:textId="092D4871">
      <w:pPr>
        <w:pBdr>
          <w:top w:val="single" w:color="FFFFFF" w:sz="4" w:space="1"/>
          <w:left w:val="single" w:color="FFFFFF" w:sz="4" w:space="4"/>
          <w:bottom w:val="single" w:color="FFFFFF" w:sz="4" w:space="1"/>
          <w:right w:val="single" w:color="FFFFFF" w:sz="4" w:space="4"/>
        </w:pBd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You can ask for help to read this paper. A friend, family member or support person may be able to help you.</w:t>
      </w:r>
    </w:p>
    <w:p w:rsidR="00CE5DB4" w:rsidRDefault="00CE5DB4" w14:paraId="2940CE6D" w14:textId="77777777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bookmarkStart w:name="_Toc41661250" w:displacedByCustomXml="next" w:id="62"/>
    <w:bookmarkStart w:name="_Toc41655088" w:displacedByCustomXml="next" w:id="63"/>
    <w:bookmarkStart w:name="_Toc12636473" w:displacedByCustomXml="next" w:id="64"/>
    <w:bookmarkStart w:name="_Toc12634015" w:displacedByCustomXml="next" w:id="65"/>
    <w:bookmarkStart w:name="_Toc6390564" w:displacedByCustomXml="next" w:id="66"/>
    <w:bookmarkStart w:name="_Toc6306674" w:displacedByCustomXml="next" w:id="67"/>
    <w:bookmarkStart w:name="_Toc6305502" w:displacedByCustomXml="next" w:id="68"/>
    <w:bookmarkStart w:name="_Toc6302389" w:displacedByCustomXml="next" w:id="69"/>
    <w:bookmarkStart w:name="_Toc5979655" w:displacedByCustomXml="next" w:id="70"/>
    <w:bookmarkStart w:name="_Toc5975101" w:displacedByCustomXml="next" w:id="71"/>
    <w:bookmarkStart w:name="_Toc5878086" w:displacedByCustomXml="next" w:id="72"/>
    <w:bookmarkStart w:name="_Toc533084358" w:displacedByCustomXml="next" w:id="73"/>
    <w:bookmarkStart w:name="_Toc533079088" w:displacedByCustomXml="next" w:id="74"/>
    <w:bookmarkStart w:name="_Toc533077010" w:displacedByCustomXml="next" w:id="75"/>
    <w:bookmarkStart w:name="_Toc533076400" w:displacedByCustomXml="next" w:id="76"/>
    <w:bookmarkStart w:name="_Toc529882155" w:displacedByCustomXml="next" w:id="77"/>
    <w:bookmarkStart w:name="_Toc527644812" w:displacedByCustomXml="next" w:id="78"/>
    <w:bookmarkStart w:name="_Toc527635163" w:displacedByCustomXml="next" w:id="79"/>
    <w:bookmarkStart w:name="_Toc498339417" w:displacedByCustomXml="next" w:id="80"/>
    <w:bookmarkStart w:name="_Toc497302120" w:displacedByCustomXml="next" w:id="81"/>
    <w:bookmarkStart w:name="_Toc497215533" w:displacedByCustomXml="next" w:id="82"/>
    <w:bookmarkStart w:name="_Toc497212949" w:displacedByCustomXml="next" w:id="83"/>
    <w:bookmarkStart w:name="_Toc497209781" w:displacedByCustomXml="next" w:id="84"/>
    <w:bookmarkStart w:name="_Toc497142654" w:displacedByCustomXml="next" w:id="85"/>
    <w:bookmarkStart w:name="_Hlk42013068" w:displacedByCustomXml="next" w:id="86"/>
    <w:bookmarkStart w:name="_Hlk41661236" w:displacedByCustomXml="next" w:id="87"/>
    <w:bookmarkStart w:name="_Toc42093324" w:displacedByCustomXml="next" w:id="88"/>
    <w:bookmarkStart w:name="_Toc42086742" w:displacedByCustomXml="next" w:id="89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:rsidRPr="0095020F" w:rsidR="0095020F" w:rsidP="0095020F" w:rsidRDefault="00AE2123" w14:paraId="6FABFE97" w14:textId="77777777">
          <w:pPr>
            <w:pStyle w:val="TOCHeading"/>
            <w:keepNext w:val="0"/>
            <w:keepLines w:val="0"/>
            <w:spacing w:before="360" w:after="360"/>
            <w:rPr>
              <w:rFonts w:ascii="Arial" w:hAnsi="Arial" w:cs="Arial"/>
              <w:noProof/>
            </w:rPr>
          </w:pPr>
          <w:proofErr w:type="gramStart"/>
          <w:r w:rsidRPr="0095020F">
            <w:rPr>
              <w:rFonts w:ascii="Arial" w:hAnsi="Arial" w:cs="Arial"/>
              <w:lang w:val="en-AU"/>
            </w:rPr>
            <w:t>What’s</w:t>
          </w:r>
          <w:proofErr w:type="gramEnd"/>
          <w:r w:rsidRPr="0095020F">
            <w:rPr>
              <w:rFonts w:ascii="Arial" w:hAnsi="Arial" w:cs="Arial"/>
              <w:lang w:val="en-AU"/>
            </w:rPr>
            <w:t xml:space="preserve"> in this </w:t>
          </w:r>
          <w:r w:rsidRPr="0095020F" w:rsidR="000A225D">
            <w:rPr>
              <w:rFonts w:ascii="Arial" w:hAnsi="Arial" w:cs="Arial"/>
              <w:lang w:val="en-AU"/>
            </w:rPr>
            <w:t>paper</w:t>
          </w:r>
          <w:r w:rsidRPr="0095020F">
            <w:rPr>
              <w:rFonts w:ascii="Arial" w:hAnsi="Arial" w:cs="Arial"/>
              <w:lang w:val="en-AU"/>
            </w:rPr>
            <w:t>?</w:t>
          </w:r>
          <w:r w:rsidRPr="0095020F">
            <w:rPr>
              <w:rFonts w:ascii="Arial" w:hAnsi="Arial" w:cs="Arial"/>
              <w:lang w:val="en-AU"/>
            </w:rPr>
            <w:fldChar w:fldCharType="begin"/>
          </w:r>
          <w:r w:rsidRPr="0095020F">
            <w:rPr>
              <w:rFonts w:ascii="Arial" w:hAnsi="Arial" w:cs="Arial"/>
              <w:lang w:val="en-AU"/>
            </w:rPr>
            <w:instrText xml:space="preserve"> TOC \h \z \t "Heading 2,1,Heading 2 Numbered,1" </w:instrText>
          </w:r>
          <w:r w:rsidRPr="0095020F">
            <w:rPr>
              <w:rFonts w:ascii="Arial" w:hAnsi="Arial" w:cs="Arial"/>
              <w:lang w:val="en-AU"/>
            </w:rPr>
            <w:fldChar w:fldCharType="separate"/>
          </w:r>
        </w:p>
        <w:p w:rsidRPr="0095020F" w:rsidR="0095020F" w:rsidP="0095020F" w:rsidRDefault="000E289D" w14:paraId="6B65BCF8" w14:textId="64051F98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0">
            <w:r w:rsidRPr="0095020F" w:rsidR="0095020F">
              <w:rPr>
                <w:rStyle w:val="Hyperlink"/>
                <w:rFonts w:ascii="Arial" w:hAnsi="Arial" w:cs="Arial"/>
              </w:rPr>
              <w:t>We want to know what you think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0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1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95020F" w:rsidR="0095020F" w:rsidP="0095020F" w:rsidRDefault="000E289D" w14:paraId="390F6F2E" w14:textId="32DA3918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1">
            <w:r w:rsidRPr="0095020F" w:rsidR="0095020F">
              <w:rPr>
                <w:rStyle w:val="Hyperlink"/>
                <w:rFonts w:ascii="Arial" w:hAnsi="Arial" w:cs="Arial"/>
              </w:rPr>
              <w:t>What is this paper about?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1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3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95020F" w:rsidR="0095020F" w:rsidP="0095020F" w:rsidRDefault="000E289D" w14:paraId="2028FF92" w14:textId="71708ABF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2">
            <w:r w:rsidRPr="0095020F" w:rsidR="0095020F">
              <w:rPr>
                <w:rStyle w:val="Hyperlink"/>
                <w:rFonts w:ascii="Arial" w:hAnsi="Arial" w:cs="Arial"/>
              </w:rPr>
              <w:t>Our vision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2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4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95020F" w:rsidR="0095020F" w:rsidP="0095020F" w:rsidRDefault="000E289D" w14:paraId="5FE13EEE" w14:textId="44AA4923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3">
            <w:r w:rsidRPr="0095020F" w:rsidR="0095020F">
              <w:rPr>
                <w:rStyle w:val="Hyperlink"/>
                <w:rFonts w:ascii="Arial" w:hAnsi="Arial" w:cs="Arial"/>
              </w:rPr>
              <w:t>Funding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3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5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95020F" w:rsidR="0095020F" w:rsidP="0095020F" w:rsidRDefault="000E289D" w14:paraId="5F3827D2" w14:textId="37B50F94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4">
            <w:r w:rsidRPr="0095020F" w:rsidR="0095020F">
              <w:rPr>
                <w:rStyle w:val="Hyperlink"/>
                <w:rFonts w:ascii="Arial" w:hAnsi="Arial" w:cs="Arial"/>
              </w:rPr>
              <w:t>What are home and living supports?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4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6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95020F" w:rsidR="0095020F" w:rsidP="0095020F" w:rsidRDefault="000E289D" w14:paraId="085C8AB2" w14:textId="4470FA7D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5">
            <w:r w:rsidRPr="0095020F" w:rsidR="0095020F">
              <w:rPr>
                <w:rStyle w:val="Hyperlink"/>
                <w:rFonts w:ascii="Arial" w:hAnsi="Arial" w:cs="Arial"/>
              </w:rPr>
              <w:t>A new Home and Living Policy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5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7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95020F" w:rsidR="0095020F" w:rsidP="0095020F" w:rsidRDefault="000E289D" w14:paraId="61417540" w14:textId="51752E1A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6">
            <w:r w:rsidRPr="0095020F" w:rsidR="0095020F">
              <w:rPr>
                <w:rStyle w:val="Hyperlink"/>
                <w:rFonts w:ascii="Arial" w:hAnsi="Arial" w:cs="Arial"/>
              </w:rPr>
              <w:t>How to tell us what you think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6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15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95020F" w:rsidR="0095020F" w:rsidP="0095020F" w:rsidRDefault="000E289D" w14:paraId="273C06FF" w14:textId="376158FA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7">
            <w:r w:rsidRPr="0095020F" w:rsidR="0095020F">
              <w:rPr>
                <w:rStyle w:val="Hyperlink"/>
                <w:rFonts w:ascii="Arial" w:hAnsi="Arial" w:cs="Arial"/>
              </w:rPr>
              <w:t>Other changes to the NDIS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7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15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95020F" w:rsidR="0095020F" w:rsidP="0095020F" w:rsidRDefault="000E289D" w14:paraId="44E529F2" w14:textId="72D64E0B">
          <w:pPr>
            <w:pStyle w:val="TOC1"/>
            <w:spacing w:before="360" w:after="360"/>
            <w:rPr>
              <w:rFonts w:ascii="Arial" w:hAnsi="Arial" w:cs="Arial" w:eastAsiaTheme="minorEastAsia"/>
              <w:sz w:val="22"/>
              <w:lang w:eastAsia="en-AU"/>
            </w:rPr>
          </w:pPr>
          <w:hyperlink w:history="1" w:anchor="_Toc74741598">
            <w:r w:rsidRPr="0095020F" w:rsidR="0095020F">
              <w:rPr>
                <w:rStyle w:val="Hyperlink"/>
                <w:rFonts w:ascii="Arial" w:hAnsi="Arial" w:cs="Arial"/>
              </w:rPr>
              <w:t>More information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8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16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</w:p>
        <w:p w:rsidRPr="00305D75" w:rsidR="00E05DD1" w:rsidP="0095020F" w:rsidRDefault="000E289D" w14:paraId="709C51F9" w14:textId="2C54CB59">
          <w:pPr>
            <w:pStyle w:val="TOC1"/>
            <w:spacing w:before="360" w:after="360"/>
            <w:rPr>
              <w:rFonts w:ascii="Arial" w:hAnsi="Arial" w:cs="Arial"/>
            </w:rPr>
          </w:pPr>
          <w:hyperlink w:history="1" w:anchor="_Toc74741599">
            <w:r w:rsidRPr="0095020F" w:rsidR="0095020F">
              <w:rPr>
                <w:rStyle w:val="Hyperlink"/>
                <w:rFonts w:ascii="Arial" w:hAnsi="Arial" w:cs="Arial"/>
              </w:rPr>
              <w:t>Word list</w:t>
            </w:r>
            <w:r w:rsidRPr="0095020F" w:rsidR="0095020F">
              <w:rPr>
                <w:rFonts w:ascii="Arial" w:hAnsi="Arial" w:cs="Arial"/>
                <w:webHidden/>
              </w:rPr>
              <w:tab/>
            </w:r>
            <w:r w:rsidRPr="0095020F" w:rsidR="0095020F">
              <w:rPr>
                <w:rFonts w:ascii="Arial" w:hAnsi="Arial" w:cs="Arial"/>
                <w:webHidden/>
              </w:rPr>
              <w:fldChar w:fldCharType="begin"/>
            </w:r>
            <w:r w:rsidRPr="0095020F" w:rsidR="0095020F">
              <w:rPr>
                <w:rFonts w:ascii="Arial" w:hAnsi="Arial" w:cs="Arial"/>
                <w:webHidden/>
              </w:rPr>
              <w:instrText xml:space="preserve"> PAGEREF _Toc74741599 \h </w:instrText>
            </w:r>
            <w:r w:rsidRPr="0095020F" w:rsidR="0095020F">
              <w:rPr>
                <w:rFonts w:ascii="Arial" w:hAnsi="Arial" w:cs="Arial"/>
                <w:webHidden/>
              </w:rPr>
            </w:r>
            <w:r w:rsidRPr="0095020F" w:rsidR="0095020F">
              <w:rPr>
                <w:rFonts w:ascii="Arial" w:hAnsi="Arial" w:cs="Arial"/>
                <w:webHidden/>
              </w:rPr>
              <w:fldChar w:fldCharType="separate"/>
            </w:r>
            <w:r w:rsidR="0095020F">
              <w:rPr>
                <w:rFonts w:ascii="Arial" w:hAnsi="Arial" w:cs="Arial"/>
                <w:webHidden/>
              </w:rPr>
              <w:t>17</w:t>
            </w:r>
            <w:r w:rsidRPr="0095020F" w:rsidR="0095020F">
              <w:rPr>
                <w:rFonts w:ascii="Arial" w:hAnsi="Arial" w:cs="Arial"/>
                <w:webHidden/>
              </w:rPr>
              <w:fldChar w:fldCharType="end"/>
            </w:r>
          </w:hyperlink>
          <w:r w:rsidRPr="0095020F" w:rsidR="00AE2123">
            <w:rPr>
              <w:rFonts w:ascii="Arial" w:hAnsi="Arial" w:cs="Arial"/>
            </w:rPr>
            <w:fldChar w:fldCharType="end"/>
          </w:r>
        </w:p>
      </w:sdtContent>
    </w:sdt>
    <w:p w:rsidRPr="00305D75" w:rsidR="00D01D6C" w:rsidP="0095020F" w:rsidRDefault="00E05DD1" w14:paraId="083E9AC9" w14:textId="13295A48">
      <w:pPr>
        <w:pStyle w:val="Heading2"/>
      </w:pPr>
      <w:r w:rsidRPr="00305D75">
        <w:br w:type="page"/>
      </w:r>
      <w:bookmarkStart w:name="_Toc43391446" w:id="90"/>
      <w:bookmarkStart w:name="_Toc43391495" w:id="91"/>
      <w:bookmarkStart w:name="_Toc74741591" w:id="92"/>
      <w:bookmarkStart w:name="_Toc6390577" w:id="93"/>
      <w:bookmarkStart w:name="_Toc12634028" w:id="94"/>
      <w:bookmarkEnd w:id="1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r w:rsidRPr="00305D75" w:rsidR="00AC75FD">
        <w:lastRenderedPageBreak/>
        <w:t>What is th</w:t>
      </w:r>
      <w:bookmarkEnd w:id="90"/>
      <w:bookmarkEnd w:id="91"/>
      <w:r w:rsidRPr="00305D75" w:rsidR="007B0E1F">
        <w:t xml:space="preserve">is </w:t>
      </w:r>
      <w:r w:rsidRPr="00305D75" w:rsidR="000A225D">
        <w:t xml:space="preserve">paper </w:t>
      </w:r>
      <w:r w:rsidRPr="00305D75" w:rsidR="007B0E1F">
        <w:t>about?</w:t>
      </w:r>
      <w:bookmarkEnd w:id="92"/>
    </w:p>
    <w:p w:rsidRPr="00305D75" w:rsidR="00744ACE" w:rsidP="00CE5DB4" w:rsidRDefault="00744ACE" w14:paraId="16FB9456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to make the NDIS easier to use.</w:t>
      </w:r>
    </w:p>
    <w:p w:rsidRPr="00305D75" w:rsidR="00744ACE" w:rsidP="00CE5DB4" w:rsidRDefault="00744ACE" w14:paraId="757CFFC0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also want to make sure it is:</w:t>
      </w:r>
    </w:p>
    <w:p w:rsidRPr="00305D75" w:rsidR="00744ACE" w:rsidP="00CE5DB4" w:rsidRDefault="00744ACE" w14:paraId="757BE4F4" w14:textId="77777777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fairer</w:t>
      </w:r>
    </w:p>
    <w:p w:rsidRPr="00305D75" w:rsidR="00744ACE" w:rsidP="00CE5DB4" w:rsidRDefault="00744ACE" w14:paraId="27317AC6" w14:textId="77777777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bookmarkStart w:name="_Hlk55893716" w:id="95"/>
      <w:r w:rsidRPr="00305D75">
        <w:rPr>
          <w:rStyle w:val="Strong"/>
          <w:rFonts w:ascii="Arial" w:hAnsi="Arial" w:cs="Arial"/>
        </w:rPr>
        <w:t>consistent</w:t>
      </w:r>
      <w:bookmarkEnd w:id="95"/>
      <w:r w:rsidRPr="00305D75">
        <w:rPr>
          <w:rFonts w:ascii="Arial" w:hAnsi="Arial" w:cs="Arial"/>
        </w:rPr>
        <w:t>.</w:t>
      </w:r>
    </w:p>
    <w:p w:rsidRPr="00305D75" w:rsidR="00744ACE" w:rsidP="00CE5DB4" w:rsidRDefault="00744ACE" w14:paraId="303FCF9A" w14:textId="68E94E8D">
      <w:pPr>
        <w:spacing w:before="240" w:after="240"/>
        <w:ind w:left="720"/>
        <w:rPr>
          <w:rFonts w:ascii="Arial" w:hAnsi="Arial" w:cs="Arial"/>
        </w:rPr>
      </w:pPr>
      <w:r w:rsidRPr="00305D75">
        <w:rPr>
          <w:rFonts w:ascii="Arial" w:hAnsi="Arial" w:cs="Arial"/>
        </w:rPr>
        <w:t>When something is consistent, it is done the same way every time.</w:t>
      </w:r>
    </w:p>
    <w:p w:rsidRPr="00305D75" w:rsidR="00744ACE" w:rsidP="00CE5DB4" w:rsidRDefault="00744ACE" w14:paraId="3B415178" w14:textId="77777777">
      <w:pPr>
        <w:spacing w:before="240" w:after="240"/>
        <w:rPr>
          <w:rStyle w:val="Heading1Char"/>
          <w:rFonts w:ascii="Arial" w:hAnsi="Arial" w:cs="Arial"/>
          <w:spacing w:val="-4"/>
          <w:lang w:val="en-AU"/>
        </w:rPr>
      </w:pPr>
      <w:r w:rsidRPr="00305D75">
        <w:rPr>
          <w:rFonts w:ascii="Arial" w:hAnsi="Arial" w:cs="Arial"/>
        </w:rPr>
        <w:t xml:space="preserve">We are making a new Home and Living </w:t>
      </w:r>
      <w:r w:rsidRPr="00305D75">
        <w:rPr>
          <w:rStyle w:val="Strong"/>
          <w:rFonts w:ascii="Arial" w:hAnsi="Arial" w:cs="Arial"/>
          <w:spacing w:val="-4"/>
        </w:rPr>
        <w:t>Policy</w:t>
      </w:r>
      <w:r w:rsidRPr="00305D75">
        <w:rPr>
          <w:rFonts w:ascii="Arial" w:hAnsi="Arial" w:cs="Arial"/>
        </w:rPr>
        <w:t xml:space="preserve">. </w:t>
      </w:r>
    </w:p>
    <w:p w:rsidRPr="00305D75" w:rsidR="00744ACE" w:rsidP="00CE5DB4" w:rsidRDefault="00744ACE" w14:paraId="34E8064F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A policy is:</w:t>
      </w:r>
    </w:p>
    <w:p w:rsidRPr="00305D75" w:rsidR="00744ACE" w:rsidP="00CE5DB4" w:rsidRDefault="00744ACE" w14:paraId="4446E595" w14:textId="7777777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a plan for how we should do </w:t>
      </w:r>
      <w:proofErr w:type="gramStart"/>
      <w:r w:rsidRPr="00305D75">
        <w:rPr>
          <w:rFonts w:ascii="Arial" w:hAnsi="Arial" w:cs="Arial"/>
        </w:rPr>
        <w:t>things</w:t>
      </w:r>
      <w:proofErr w:type="gramEnd"/>
    </w:p>
    <w:p w:rsidRPr="00305D75" w:rsidR="00744ACE" w:rsidP="00CE5DB4" w:rsidRDefault="00744ACE" w14:paraId="6EE259A5" w14:textId="7777777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where rules come from.</w:t>
      </w:r>
    </w:p>
    <w:p w:rsidRPr="00305D75" w:rsidR="00744ACE" w:rsidP="00CE5DB4" w:rsidRDefault="00744ACE" w14:paraId="232ED76F" w14:textId="5942346F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explain our Home and Living Policy on page </w:t>
      </w:r>
      <w:r w:rsidR="0095020F">
        <w:rPr>
          <w:rFonts w:ascii="Arial" w:hAnsi="Arial" w:cs="Arial"/>
        </w:rPr>
        <w:t>7.</w:t>
      </w:r>
    </w:p>
    <w:p w:rsidRPr="00305D75" w:rsidR="00744ACE" w:rsidP="00CE5DB4" w:rsidRDefault="00744ACE" w14:paraId="6E072DBA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Before we write our policy, we want to find out what the community thinks.</w:t>
      </w:r>
    </w:p>
    <w:p w:rsidRPr="00305D75" w:rsidR="00744ACE" w:rsidP="00CE5DB4" w:rsidRDefault="00744ACE" w14:paraId="4B1BAB25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is includes:</w:t>
      </w:r>
    </w:p>
    <w:p w:rsidRPr="00305D75" w:rsidR="00744ACE" w:rsidP="00CE5DB4" w:rsidRDefault="00744ACE" w14:paraId="26BF6FB3" w14:textId="7777777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people with disability</w:t>
      </w:r>
    </w:p>
    <w:p w:rsidRPr="00305D75" w:rsidR="00744ACE" w:rsidP="00CE5DB4" w:rsidRDefault="00744ACE" w14:paraId="6DB44114" w14:textId="7777777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families and carers</w:t>
      </w:r>
    </w:p>
    <w:p w:rsidRPr="00305D75" w:rsidR="00744ACE" w:rsidP="00CE5DB4" w:rsidRDefault="00744ACE" w14:paraId="020ADED9" w14:textId="7777777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disability organisations.</w:t>
      </w:r>
    </w:p>
    <w:p w:rsidRPr="00305D75" w:rsidR="00744ACE" w:rsidP="00CE5DB4" w:rsidRDefault="00744ACE" w14:paraId="751E9908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In this paper we:</w:t>
      </w:r>
    </w:p>
    <w:p w:rsidRPr="00305D75" w:rsidR="00744ACE" w:rsidP="00CE5DB4" w:rsidRDefault="00744ACE" w14:paraId="31E1C2DD" w14:textId="7777777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suggest how we could change </w:t>
      </w:r>
      <w:proofErr w:type="gramStart"/>
      <w:r w:rsidRPr="00305D75">
        <w:rPr>
          <w:rFonts w:ascii="Arial" w:hAnsi="Arial" w:cs="Arial"/>
        </w:rPr>
        <w:t>things</w:t>
      </w:r>
      <w:proofErr w:type="gramEnd"/>
    </w:p>
    <w:p w:rsidRPr="00305D75" w:rsidR="00744ACE" w:rsidP="00CE5DB4" w:rsidRDefault="00744ACE" w14:paraId="3CFD74F9" w14:textId="53536EA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explain how you can tell us what you think.</w:t>
      </w:r>
    </w:p>
    <w:p w:rsidRPr="00305D75" w:rsidR="004B2E69" w:rsidP="00CE5DB4" w:rsidRDefault="004B2E69" w14:paraId="384A582E" w14:textId="77777777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305D75">
        <w:rPr>
          <w:rFonts w:ascii="Arial" w:hAnsi="Arial" w:cs="Arial"/>
        </w:rPr>
        <w:br w:type="page"/>
      </w:r>
    </w:p>
    <w:p w:rsidRPr="00305D75" w:rsidR="00DD15DC" w:rsidP="00CE5DB4" w:rsidRDefault="00DD15DC" w14:paraId="4657D7C7" w14:textId="1FA4B8C6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name="_Toc74741592" w:id="96"/>
      <w:r w:rsidRPr="00305D75">
        <w:rPr>
          <w:rFonts w:ascii="Arial" w:hAnsi="Arial" w:cs="Arial"/>
          <w:lang w:val="en-AU"/>
        </w:rPr>
        <w:lastRenderedPageBreak/>
        <w:t>Our vision</w:t>
      </w:r>
      <w:bookmarkEnd w:id="96"/>
    </w:p>
    <w:p w:rsidRPr="00305D75" w:rsidR="00744ACE" w:rsidP="00CE5DB4" w:rsidRDefault="00744ACE" w14:paraId="601637EB" w14:textId="41E3B82C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Our </w:t>
      </w:r>
      <w:r w:rsidRPr="00305D75">
        <w:rPr>
          <w:rStyle w:val="Strong"/>
          <w:rFonts w:ascii="Arial" w:hAnsi="Arial" w:cs="Arial"/>
        </w:rPr>
        <w:t>vision</w:t>
      </w:r>
      <w:r w:rsidRPr="00305D75">
        <w:rPr>
          <w:rFonts w:ascii="Arial" w:hAnsi="Arial" w:cs="Arial"/>
        </w:rPr>
        <w:t xml:space="preserve"> is what we want home and living supports to be like in </w:t>
      </w:r>
      <w:r w:rsidR="00CE5DB4">
        <w:rPr>
          <w:rFonts w:ascii="Arial" w:hAnsi="Arial" w:cs="Arial"/>
        </w:rPr>
        <w:br/>
      </w:r>
      <w:r w:rsidRPr="00305D75">
        <w:rPr>
          <w:rFonts w:ascii="Arial" w:hAnsi="Arial" w:cs="Arial"/>
        </w:rPr>
        <w:t xml:space="preserve">the future. </w:t>
      </w:r>
    </w:p>
    <w:p w:rsidRPr="00305D75" w:rsidR="00744ACE" w:rsidP="00CE5DB4" w:rsidRDefault="00744ACE" w14:paraId="014DCC13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you to think about how you want to live your life at home.</w:t>
      </w:r>
    </w:p>
    <w:p w:rsidRPr="00305D75" w:rsidR="00744ACE" w:rsidP="00CE5DB4" w:rsidRDefault="00744ACE" w14:paraId="6876C031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you to be able to make decisions about what you need.</w:t>
      </w:r>
    </w:p>
    <w:p w:rsidRPr="00305D75" w:rsidR="00744ACE" w:rsidP="00CE5DB4" w:rsidRDefault="00744ACE" w14:paraId="67AD1DDD" w14:textId="581D5729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ant you to have the same chances to make life decisions as </w:t>
      </w:r>
      <w:r w:rsidR="00CE5DB4">
        <w:rPr>
          <w:rFonts w:ascii="Arial" w:hAnsi="Arial" w:cs="Arial"/>
        </w:rPr>
        <w:br/>
      </w:r>
      <w:r w:rsidRPr="00305D75">
        <w:rPr>
          <w:rFonts w:ascii="Arial" w:hAnsi="Arial" w:cs="Arial"/>
        </w:rPr>
        <w:t>everyone else.</w:t>
      </w:r>
    </w:p>
    <w:p w:rsidRPr="00305D75" w:rsidR="00744ACE" w:rsidP="00CE5DB4" w:rsidRDefault="00744ACE" w14:paraId="26A17206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At the moment, many </w:t>
      </w:r>
      <w:proofErr w:type="gramStart"/>
      <w:r w:rsidRPr="00305D75">
        <w:rPr>
          <w:rFonts w:ascii="Arial" w:hAnsi="Arial" w:cs="Arial"/>
        </w:rPr>
        <w:t>home</w:t>
      </w:r>
      <w:proofErr w:type="gramEnd"/>
      <w:r w:rsidRPr="00305D75">
        <w:rPr>
          <w:rFonts w:ascii="Arial" w:hAnsi="Arial" w:cs="Arial"/>
        </w:rPr>
        <w:t xml:space="preserve"> and living supports aren’t available.</w:t>
      </w:r>
    </w:p>
    <w:p w:rsidRPr="00305D75" w:rsidR="00744ACE" w:rsidP="00CE5DB4" w:rsidRDefault="00744ACE" w14:paraId="08658DF2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It can be hard to change your home and living supports.</w:t>
      </w:r>
    </w:p>
    <w:p w:rsidRPr="00305D75" w:rsidR="00744ACE" w:rsidP="00CE5DB4" w:rsidRDefault="00744ACE" w14:paraId="07835A0D" w14:textId="77777777">
      <w:pPr>
        <w:spacing w:before="240" w:after="240"/>
        <w:rPr>
          <w:rFonts w:ascii="Arial" w:hAnsi="Arial" w:cs="Arial"/>
        </w:rPr>
      </w:pPr>
      <w:proofErr w:type="gramStart"/>
      <w:r w:rsidRPr="00305D75">
        <w:rPr>
          <w:rFonts w:ascii="Arial" w:hAnsi="Arial" w:cs="Arial"/>
        </w:rPr>
        <w:t>At the moment</w:t>
      </w:r>
      <w:proofErr w:type="gramEnd"/>
      <w:r w:rsidRPr="00305D75">
        <w:rPr>
          <w:rFonts w:ascii="Arial" w:hAnsi="Arial" w:cs="Arial"/>
        </w:rPr>
        <w:t xml:space="preserve"> too many people with disability are expected to live in:</w:t>
      </w:r>
    </w:p>
    <w:p w:rsidRPr="00305D75" w:rsidR="00744ACE" w:rsidP="00CE5DB4" w:rsidRDefault="00744ACE" w14:paraId="55225CFE" w14:textId="77777777">
      <w:pPr>
        <w:numPr>
          <w:ilvl w:val="0"/>
          <w:numId w:val="3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large group homes</w:t>
      </w:r>
    </w:p>
    <w:p w:rsidRPr="00305D75" w:rsidR="00744ACE" w:rsidP="00CE5DB4" w:rsidRDefault="00744ACE" w14:paraId="225665ED" w14:textId="77777777">
      <w:pPr>
        <w:numPr>
          <w:ilvl w:val="0"/>
          <w:numId w:val="3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boarding homes.</w:t>
      </w:r>
    </w:p>
    <w:p w:rsidRPr="00305D75" w:rsidR="00744ACE" w:rsidP="00CE5DB4" w:rsidRDefault="00744ACE" w14:paraId="3DDDD993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ese are places where people with disability: </w:t>
      </w:r>
    </w:p>
    <w:p w:rsidRPr="00305D75" w:rsidR="00744ACE" w:rsidP="00CE5DB4" w:rsidRDefault="00744ACE" w14:paraId="02F0ACF4" w14:textId="7777777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live </w:t>
      </w:r>
      <w:proofErr w:type="gramStart"/>
      <w:r w:rsidRPr="00305D75">
        <w:rPr>
          <w:rFonts w:ascii="Arial" w:hAnsi="Arial" w:cs="Arial"/>
        </w:rPr>
        <w:t>together</w:t>
      </w:r>
      <w:proofErr w:type="gramEnd"/>
      <w:r w:rsidRPr="00305D75">
        <w:rPr>
          <w:rFonts w:ascii="Arial" w:hAnsi="Arial" w:cs="Arial"/>
        </w:rPr>
        <w:t xml:space="preserve"> </w:t>
      </w:r>
    </w:p>
    <w:p w:rsidRPr="00305D75" w:rsidR="00744ACE" w:rsidP="00CE5DB4" w:rsidRDefault="00744ACE" w14:paraId="6627CA3B" w14:textId="7777777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get support.</w:t>
      </w:r>
    </w:p>
    <w:p w:rsidRPr="00305D75" w:rsidR="00744ACE" w:rsidP="00CE5DB4" w:rsidRDefault="00744ACE" w14:paraId="776478AB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But they </w:t>
      </w:r>
      <w:proofErr w:type="gramStart"/>
      <w:r w:rsidRPr="00305D75">
        <w:rPr>
          <w:rFonts w:ascii="Arial" w:hAnsi="Arial" w:cs="Arial"/>
        </w:rPr>
        <w:t>don’t</w:t>
      </w:r>
      <w:proofErr w:type="gramEnd"/>
      <w:r w:rsidRPr="00305D75">
        <w:rPr>
          <w:rFonts w:ascii="Arial" w:hAnsi="Arial" w:cs="Arial"/>
        </w:rPr>
        <w:t xml:space="preserve"> often get to choose:</w:t>
      </w:r>
    </w:p>
    <w:p w:rsidRPr="00305D75" w:rsidR="00744ACE" w:rsidP="00CE5DB4" w:rsidRDefault="00744ACE" w14:paraId="64762FDB" w14:textId="7777777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who else lives there</w:t>
      </w:r>
    </w:p>
    <w:p w:rsidRPr="00305D75" w:rsidR="00744ACE" w:rsidP="00CE5DB4" w:rsidRDefault="00744ACE" w14:paraId="2516C897" w14:textId="7777777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how the home is run.</w:t>
      </w:r>
    </w:p>
    <w:p w:rsidRPr="00305D75" w:rsidR="00744ACE" w:rsidP="00CE5DB4" w:rsidRDefault="00744ACE" w14:paraId="60C39A17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It can be hard to understand all the choices you must make.</w:t>
      </w:r>
    </w:p>
    <w:p w:rsidRPr="00305D75" w:rsidR="00744ACE" w:rsidP="00CE5DB4" w:rsidRDefault="00744ACE" w14:paraId="23B61407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And meetings about your plan </w:t>
      </w:r>
      <w:proofErr w:type="gramStart"/>
      <w:r w:rsidRPr="00305D75">
        <w:rPr>
          <w:rFonts w:ascii="Arial" w:hAnsi="Arial" w:cs="Arial"/>
        </w:rPr>
        <w:t>don’t</w:t>
      </w:r>
      <w:proofErr w:type="gramEnd"/>
      <w:r w:rsidRPr="00305D75">
        <w:rPr>
          <w:rFonts w:ascii="Arial" w:hAnsi="Arial" w:cs="Arial"/>
        </w:rPr>
        <w:t xml:space="preserve"> focus on your needs.</w:t>
      </w:r>
    </w:p>
    <w:p w:rsidRPr="00305D75" w:rsidR="004F50F0" w:rsidP="00CE5DB4" w:rsidRDefault="004F50F0" w14:paraId="75F1DBC7" w14:textId="77777777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305D75">
        <w:rPr>
          <w:rFonts w:ascii="Arial" w:hAnsi="Arial" w:cs="Arial"/>
        </w:rPr>
        <w:br w:type="page"/>
      </w:r>
    </w:p>
    <w:p w:rsidRPr="00305D75" w:rsidR="00DD15DC" w:rsidP="00CE5DB4" w:rsidRDefault="00A44565" w14:paraId="745D4E02" w14:textId="1B5DBB94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name="_Toc74741593" w:id="97"/>
      <w:r w:rsidRPr="00305D75">
        <w:rPr>
          <w:rFonts w:ascii="Arial" w:hAnsi="Arial" w:cs="Arial"/>
          <w:lang w:val="en-AU"/>
        </w:rPr>
        <w:lastRenderedPageBreak/>
        <w:t>Funding</w:t>
      </w:r>
      <w:bookmarkEnd w:id="97"/>
    </w:p>
    <w:p w:rsidRPr="00305D75" w:rsidR="00744ACE" w:rsidP="00CE5DB4" w:rsidRDefault="00744ACE" w14:paraId="75661BF4" w14:textId="77777777">
      <w:pPr>
        <w:spacing w:before="240" w:after="240"/>
        <w:rPr>
          <w:rStyle w:val="Strong"/>
          <w:rFonts w:ascii="Arial" w:hAnsi="Arial" w:cs="Arial"/>
        </w:rPr>
      </w:pPr>
      <w:r w:rsidRPr="00305D75">
        <w:rPr>
          <w:rFonts w:ascii="Arial" w:hAnsi="Arial" w:cs="Arial"/>
        </w:rPr>
        <w:t xml:space="preserve">We want you to understand how to use your </w:t>
      </w:r>
      <w:r w:rsidRPr="00305D75">
        <w:rPr>
          <w:rStyle w:val="Strong"/>
          <w:rFonts w:ascii="Arial" w:hAnsi="Arial" w:cs="Arial"/>
        </w:rPr>
        <w:t>funding</w:t>
      </w:r>
      <w:r w:rsidRPr="00305D75">
        <w:rPr>
          <w:rFonts w:ascii="Arial" w:hAnsi="Arial" w:cs="Arial"/>
        </w:rPr>
        <w:t xml:space="preserve"> to live life the way you want to live it.</w:t>
      </w:r>
    </w:p>
    <w:p w:rsidRPr="00305D75" w:rsidR="00744ACE" w:rsidP="00CE5DB4" w:rsidRDefault="00744ACE" w14:paraId="07788388" w14:textId="77777777">
      <w:pPr>
        <w:spacing w:before="240" w:after="240"/>
        <w:rPr>
          <w:rStyle w:val="Strong"/>
          <w:rFonts w:ascii="Arial" w:hAnsi="Arial" w:cs="Arial"/>
        </w:rPr>
      </w:pPr>
      <w:r w:rsidRPr="00305D75">
        <w:rPr>
          <w:rFonts w:ascii="Arial" w:hAnsi="Arial" w:cs="Arial"/>
        </w:rPr>
        <w:t>We can support you to do this.</w:t>
      </w:r>
    </w:p>
    <w:p w:rsidRPr="00305D75" w:rsidR="00744ACE" w:rsidP="00CE5DB4" w:rsidRDefault="00744ACE" w14:paraId="74EAD2F7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Funding is the money from your plan that pays for the supports and services you need.</w:t>
      </w:r>
    </w:p>
    <w:p w:rsidRPr="00305D75" w:rsidR="00744ACE" w:rsidP="00CE5DB4" w:rsidRDefault="00744ACE" w14:paraId="3F98829C" w14:textId="42C7E9F5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You use funding to pay for supports and services.</w:t>
      </w:r>
    </w:p>
    <w:p w:rsidRPr="00305D75" w:rsidR="00744ACE" w:rsidP="00CE5DB4" w:rsidRDefault="00744ACE" w14:paraId="5C081DFC" w14:textId="0A67432F">
      <w:p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Home and living funding </w:t>
      </w:r>
      <w:proofErr w:type="gramStart"/>
      <w:r w:rsidRPr="00305D75">
        <w:rPr>
          <w:rFonts w:ascii="Arial" w:hAnsi="Arial" w:cs="Arial"/>
        </w:rPr>
        <w:t>doesn’t</w:t>
      </w:r>
      <w:proofErr w:type="gramEnd"/>
      <w:r w:rsidRPr="00305D75">
        <w:rPr>
          <w:rFonts w:ascii="Arial" w:hAnsi="Arial" w:cs="Arial"/>
        </w:rPr>
        <w:t xml:space="preserve"> include things like:</w:t>
      </w:r>
    </w:p>
    <w:p w:rsidRPr="00305D75" w:rsidR="00744ACE" w:rsidP="00CE5DB4" w:rsidRDefault="00744ACE" w14:paraId="65E18F9D" w14:textId="77777777">
      <w:pPr>
        <w:pStyle w:val="ListParagraph"/>
        <w:numPr>
          <w:ilvl w:val="0"/>
          <w:numId w:val="5"/>
        </w:numPr>
        <w:spacing w:before="120" w:after="120"/>
        <w:rPr>
          <w:rFonts w:ascii="Arial" w:hAnsi="Arial" w:eastAsia="Times New Roman" w:cs="Arial"/>
        </w:rPr>
      </w:pPr>
      <w:r w:rsidRPr="00305D75">
        <w:rPr>
          <w:rFonts w:ascii="Arial" w:hAnsi="Arial" w:eastAsia="Times New Roman" w:cs="Arial"/>
        </w:rPr>
        <w:t>rent</w:t>
      </w:r>
    </w:p>
    <w:p w:rsidRPr="00305D75" w:rsidR="00744ACE" w:rsidP="00CE5DB4" w:rsidRDefault="00744ACE" w14:paraId="15A76F26" w14:textId="77777777">
      <w:pPr>
        <w:pStyle w:val="ListParagraph"/>
        <w:numPr>
          <w:ilvl w:val="0"/>
          <w:numId w:val="5"/>
        </w:numPr>
        <w:spacing w:before="120" w:after="120"/>
        <w:rPr>
          <w:rFonts w:ascii="Arial" w:hAnsi="Arial" w:eastAsia="Times New Roman" w:cs="Arial"/>
        </w:rPr>
      </w:pPr>
      <w:r w:rsidRPr="00305D75">
        <w:rPr>
          <w:rFonts w:ascii="Arial" w:hAnsi="Arial" w:eastAsia="Times New Roman" w:cs="Arial"/>
        </w:rPr>
        <w:t>groceries</w:t>
      </w:r>
    </w:p>
    <w:p w:rsidRPr="00305D75" w:rsidR="00744ACE" w:rsidP="00CE5DB4" w:rsidRDefault="00744ACE" w14:paraId="1DE20927" w14:textId="36891A1F">
      <w:pPr>
        <w:pStyle w:val="ListParagraph"/>
        <w:numPr>
          <w:ilvl w:val="0"/>
          <w:numId w:val="5"/>
        </w:numPr>
        <w:spacing w:before="120" w:after="120"/>
        <w:rPr>
          <w:rFonts w:ascii="Arial" w:hAnsi="Arial" w:eastAsia="Times New Roman" w:cs="Arial"/>
        </w:rPr>
      </w:pPr>
      <w:r w:rsidRPr="00305D75">
        <w:rPr>
          <w:rFonts w:ascii="Arial" w:hAnsi="Arial" w:eastAsia="Times New Roman" w:cs="Arial"/>
        </w:rPr>
        <w:t>household bills, such as electricity or gas.</w:t>
      </w:r>
    </w:p>
    <w:p w:rsidRPr="00305D75" w:rsidR="00DD15DC" w:rsidP="00CE5DB4" w:rsidRDefault="00761461" w14:paraId="7F353739" w14:textId="6DF7EEF5">
      <w:pPr>
        <w:pStyle w:val="Heading3"/>
        <w:keepNext w:val="0"/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Funding from the government</w:t>
      </w:r>
    </w:p>
    <w:p w:rsidRPr="00305D75" w:rsidR="00744ACE" w:rsidP="00CE5DB4" w:rsidRDefault="00744ACE" w14:paraId="0A720184" w14:textId="77777777">
      <w:pPr>
        <w:rPr>
          <w:rFonts w:ascii="Arial" w:hAnsi="Arial" w:cs="Arial"/>
        </w:rPr>
      </w:pPr>
      <w:r w:rsidRPr="00305D75">
        <w:rPr>
          <w:rFonts w:ascii="Arial" w:hAnsi="Arial" w:cs="Arial"/>
        </w:rPr>
        <w:t>To live an ordinary life like other Australians, you can use funding from:</w:t>
      </w:r>
    </w:p>
    <w:p w:rsidRPr="00305D75" w:rsidR="00744ACE" w:rsidP="00CE5DB4" w:rsidRDefault="00744ACE" w14:paraId="639A1A95" w14:textId="77777777">
      <w:pPr>
        <w:pStyle w:val="ListParagraph"/>
        <w:numPr>
          <w:ilvl w:val="0"/>
          <w:numId w:val="5"/>
        </w:numPr>
        <w:spacing w:before="120" w:after="120"/>
        <w:rPr>
          <w:rFonts w:ascii="Arial" w:hAnsi="Arial" w:cs="Arial"/>
        </w:rPr>
      </w:pPr>
      <w:r w:rsidRPr="00305D75">
        <w:rPr>
          <w:rFonts w:ascii="Arial" w:hAnsi="Arial" w:cs="Arial"/>
        </w:rPr>
        <w:t>the NDIS</w:t>
      </w:r>
    </w:p>
    <w:p w:rsidRPr="00305D75" w:rsidR="00744ACE" w:rsidP="00CE5DB4" w:rsidRDefault="00744ACE" w14:paraId="1116A4E7" w14:textId="77777777">
      <w:pPr>
        <w:pStyle w:val="ListParagraph"/>
        <w:numPr>
          <w:ilvl w:val="0"/>
          <w:numId w:val="5"/>
        </w:numPr>
        <w:spacing w:before="120" w:after="120"/>
        <w:rPr>
          <w:rFonts w:ascii="Arial" w:hAnsi="Arial" w:cs="Arial"/>
        </w:rPr>
      </w:pPr>
      <w:r w:rsidRPr="00305D75">
        <w:rPr>
          <w:rFonts w:ascii="Arial" w:hAnsi="Arial" w:cs="Arial"/>
        </w:rPr>
        <w:t>other government services.</w:t>
      </w:r>
    </w:p>
    <w:p w:rsidRPr="00305D75" w:rsidR="00744ACE" w:rsidP="00CE5DB4" w:rsidRDefault="00744ACE" w14:paraId="0212C400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ill work with governments to make sure you get the right support from the right service.</w:t>
      </w:r>
    </w:p>
    <w:p w:rsidRPr="00305D75" w:rsidR="00744ACE" w:rsidP="00CE5DB4" w:rsidRDefault="00744ACE" w14:paraId="0A5072E4" w14:textId="63C3DF3C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You might also use your own money to pay for supports and services.</w:t>
      </w:r>
    </w:p>
    <w:p w:rsidRPr="00305D75" w:rsidR="00744ACE" w:rsidP="00CE5DB4" w:rsidRDefault="00744ACE" w14:paraId="7E8E65AA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You can work out if you must pay for a support or service.</w:t>
      </w:r>
    </w:p>
    <w:p w:rsidRPr="00305D75" w:rsidR="00744ACE" w:rsidP="00CE5DB4" w:rsidRDefault="00744ACE" w14:paraId="37DF2365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Ask yourself if someone without a disability would have to pay for that support or service.</w:t>
      </w:r>
    </w:p>
    <w:p w:rsidRPr="00305D75" w:rsidR="00744ACE" w:rsidP="00CE5DB4" w:rsidRDefault="00744ACE" w14:paraId="508CDECE" w14:textId="786548E3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If the answer is yes, then you might have to pay for that support or </w:t>
      </w:r>
      <w:r w:rsidR="00CE5DB4">
        <w:rPr>
          <w:rFonts w:ascii="Arial" w:hAnsi="Arial" w:cs="Arial"/>
        </w:rPr>
        <w:br/>
      </w:r>
      <w:r w:rsidRPr="00305D75">
        <w:rPr>
          <w:rFonts w:ascii="Arial" w:hAnsi="Arial" w:cs="Arial"/>
        </w:rPr>
        <w:t>service yourself.</w:t>
      </w:r>
    </w:p>
    <w:p w:rsidRPr="00305D75" w:rsidR="00A44565" w:rsidP="00CE5DB4" w:rsidRDefault="00A44565" w14:paraId="74913131" w14:textId="77777777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name="_Toc74741594" w:id="98"/>
      <w:r w:rsidRPr="00305D75">
        <w:rPr>
          <w:rFonts w:ascii="Arial" w:hAnsi="Arial" w:cs="Arial"/>
          <w:lang w:val="en-AU"/>
        </w:rPr>
        <w:lastRenderedPageBreak/>
        <w:t>What are home and living supports?</w:t>
      </w:r>
      <w:bookmarkEnd w:id="98"/>
    </w:p>
    <w:p w:rsidRPr="00305D75" w:rsidR="00744ACE" w:rsidP="00CE5DB4" w:rsidRDefault="00744ACE" w14:paraId="2FC5E2B2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Home and living supports include:</w:t>
      </w:r>
    </w:p>
    <w:p w:rsidRPr="00305D75" w:rsidR="00744ACE" w:rsidP="00CE5DB4" w:rsidRDefault="00744ACE" w14:paraId="0E2DEB53" w14:textId="77777777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support at home to be more </w:t>
      </w:r>
      <w:proofErr w:type="gramStart"/>
      <w:r w:rsidRPr="00305D75">
        <w:rPr>
          <w:rStyle w:val="Strong"/>
          <w:rFonts w:ascii="Arial" w:hAnsi="Arial" w:cs="Arial"/>
        </w:rPr>
        <w:t>independent</w:t>
      </w:r>
      <w:proofErr w:type="gramEnd"/>
    </w:p>
    <w:p w:rsidRPr="00305D75" w:rsidR="00744ACE" w:rsidP="00CE5DB4" w:rsidRDefault="00744ACE" w14:paraId="0BCE8E9F" w14:textId="77777777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changing your home to suit your needs.</w:t>
      </w:r>
    </w:p>
    <w:p w:rsidRPr="00305D75" w:rsidR="00744ACE" w:rsidP="00CE5DB4" w:rsidRDefault="00744ACE" w14:paraId="19939CE5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>When you are independent, you can do things for yourself.</w:t>
      </w:r>
    </w:p>
    <w:p w:rsidRPr="00305D75" w:rsidR="00744ACE" w:rsidP="00CE5DB4" w:rsidRDefault="00744ACE" w14:paraId="6B0F28D5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Individualised Living Options (ILO)</w:t>
      </w:r>
      <w:r w:rsidRPr="00305D75">
        <w:rPr>
          <w:rFonts w:ascii="Arial" w:hAnsi="Arial" w:cs="Arial"/>
        </w:rPr>
        <w:t xml:space="preserve"> is a new way of setting up the support you want at home.</w:t>
      </w:r>
    </w:p>
    <w:p w:rsidRPr="00305D75" w:rsidR="00744ACE" w:rsidP="00CE5DB4" w:rsidRDefault="00744ACE" w14:paraId="387DBE39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e support you get from your ILO is different for each person.</w:t>
      </w:r>
    </w:p>
    <w:p w:rsidRPr="00305D75" w:rsidR="00744ACE" w:rsidP="00CE5DB4" w:rsidRDefault="00744ACE" w14:paraId="125A5C0A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>You can use ILO supports to decide:</w:t>
      </w:r>
    </w:p>
    <w:p w:rsidRPr="00305D75" w:rsidR="00744ACE" w:rsidP="00CE5DB4" w:rsidRDefault="00744ACE" w14:paraId="51447D54" w14:textId="77777777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how you want to live</w:t>
      </w:r>
    </w:p>
    <w:p w:rsidRPr="00305D75" w:rsidR="00744ACE" w:rsidP="00CE5DB4" w:rsidRDefault="00744ACE" w14:paraId="5EEFC83C" w14:textId="77777777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where you want to live</w:t>
      </w:r>
    </w:p>
    <w:p w:rsidRPr="00305D75" w:rsidR="00744ACE" w:rsidP="00CE5DB4" w:rsidRDefault="00744ACE" w14:paraId="79DEB6E4" w14:textId="77777777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ho you want to live </w:t>
      </w:r>
      <w:proofErr w:type="gramStart"/>
      <w:r w:rsidRPr="00305D75">
        <w:rPr>
          <w:rFonts w:ascii="Arial" w:hAnsi="Arial" w:cs="Arial"/>
        </w:rPr>
        <w:t>with.</w:t>
      </w:r>
      <w:proofErr w:type="gramEnd"/>
    </w:p>
    <w:p w:rsidRPr="00305D75" w:rsidR="00744ACE" w:rsidP="00CE5DB4" w:rsidRDefault="00744ACE" w14:paraId="60FBB32B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ILO </w:t>
      </w:r>
      <w:proofErr w:type="gramStart"/>
      <w:r w:rsidRPr="00305D75">
        <w:rPr>
          <w:rFonts w:ascii="Arial" w:hAnsi="Arial" w:cs="Arial"/>
        </w:rPr>
        <w:t>doesn’t</w:t>
      </w:r>
      <w:proofErr w:type="gramEnd"/>
      <w:r w:rsidRPr="00305D75">
        <w:rPr>
          <w:rFonts w:ascii="Arial" w:hAnsi="Arial" w:cs="Arial"/>
        </w:rPr>
        <w:t xml:space="preserve"> include the house you live in.</w:t>
      </w:r>
    </w:p>
    <w:p w:rsidRPr="00305D75" w:rsidR="00744ACE" w:rsidP="00CE5DB4" w:rsidRDefault="00744ACE" w14:paraId="5528BD9B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>ILO can pay for other types of support, not just:</w:t>
      </w:r>
    </w:p>
    <w:p w:rsidRPr="00305D75" w:rsidR="00744ACE" w:rsidP="00CE5DB4" w:rsidRDefault="00744ACE" w14:paraId="47155C2E" w14:textId="77777777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group homes</w:t>
      </w:r>
    </w:p>
    <w:p w:rsidRPr="00305D75" w:rsidR="00744ACE" w:rsidP="00CE5DB4" w:rsidRDefault="00744ACE" w14:paraId="1ACE16E5" w14:textId="77777777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carers.</w:t>
      </w:r>
    </w:p>
    <w:p w:rsidRPr="00305D75" w:rsidR="00744ACE" w:rsidP="00CE5DB4" w:rsidRDefault="00744ACE" w14:paraId="1241E766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>Most people who have ILO live with:</w:t>
      </w:r>
    </w:p>
    <w:p w:rsidRPr="00305D75" w:rsidR="00744ACE" w:rsidP="00CE5DB4" w:rsidRDefault="00744ACE" w14:paraId="73EB87D5" w14:textId="77777777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a host – someone who runs your </w:t>
      </w:r>
      <w:proofErr w:type="gramStart"/>
      <w:r w:rsidRPr="00305D75">
        <w:rPr>
          <w:rFonts w:ascii="Arial" w:hAnsi="Arial" w:cs="Arial"/>
        </w:rPr>
        <w:t>home</w:t>
      </w:r>
      <w:proofErr w:type="gramEnd"/>
    </w:p>
    <w:p w:rsidRPr="00305D75" w:rsidR="00744ACE" w:rsidP="00CE5DB4" w:rsidRDefault="00744ACE" w14:paraId="421FE435" w14:textId="77777777">
      <w:pPr>
        <w:pStyle w:val="ListParagraph"/>
        <w:numPr>
          <w:ilvl w:val="0"/>
          <w:numId w:val="5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a housemate.</w:t>
      </w:r>
    </w:p>
    <w:p w:rsidRPr="00305D75" w:rsidR="00A44565" w:rsidP="00CE5DB4" w:rsidRDefault="00A44565" w14:paraId="2D8C6339" w14:textId="77777777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305D75">
        <w:rPr>
          <w:rFonts w:ascii="Arial" w:hAnsi="Arial" w:cs="Arial"/>
        </w:rPr>
        <w:br w:type="page"/>
      </w:r>
    </w:p>
    <w:p w:rsidRPr="00305D75" w:rsidR="000A225D" w:rsidP="00CE5DB4" w:rsidRDefault="007B5D04" w14:paraId="6598E23C" w14:textId="0F5680F5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name="_Toc74741595" w:id="99"/>
      <w:r w:rsidRPr="00305D75">
        <w:rPr>
          <w:rFonts w:ascii="Arial" w:hAnsi="Arial" w:cs="Arial"/>
          <w:lang w:val="en-AU"/>
        </w:rPr>
        <w:lastRenderedPageBreak/>
        <w:t>A new Home and Living Policy</w:t>
      </w:r>
      <w:bookmarkEnd w:id="99"/>
    </w:p>
    <w:p w:rsidRPr="00305D75" w:rsidR="00744ACE" w:rsidP="00CE5DB4" w:rsidRDefault="00744ACE" w14:paraId="62DED1B5" w14:textId="6C57F8C1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Our new Home and Living Policy will put all the information about home and living supports together.</w:t>
      </w:r>
    </w:p>
    <w:p w:rsidRPr="00305D75" w:rsidR="00744ACE" w:rsidP="00CE5DB4" w:rsidRDefault="00744ACE" w14:paraId="7B1441E6" w14:textId="05EEFCE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Our new Home and Living Policy will make it easier for you to choose:</w:t>
      </w:r>
    </w:p>
    <w:p w:rsidRPr="00305D75" w:rsidR="00744ACE" w:rsidP="00CE5DB4" w:rsidRDefault="00744ACE" w14:paraId="1E7D16A3" w14:textId="77777777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where you live</w:t>
      </w:r>
    </w:p>
    <w:p w:rsidRPr="00305D75" w:rsidR="00744ACE" w:rsidP="00CE5DB4" w:rsidRDefault="00744ACE" w14:paraId="311138DB" w14:textId="77777777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ho you live </w:t>
      </w:r>
      <w:proofErr w:type="gramStart"/>
      <w:r w:rsidRPr="00305D75">
        <w:rPr>
          <w:rFonts w:ascii="Arial" w:hAnsi="Arial" w:cs="Arial"/>
        </w:rPr>
        <w:t>with</w:t>
      </w:r>
      <w:proofErr w:type="gramEnd"/>
    </w:p>
    <w:p w:rsidRPr="00305D75" w:rsidR="00744ACE" w:rsidP="00CE5DB4" w:rsidRDefault="00744ACE" w14:paraId="47DB0740" w14:textId="77777777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ho supports </w:t>
      </w:r>
      <w:proofErr w:type="gramStart"/>
      <w:r w:rsidRPr="00305D75">
        <w:rPr>
          <w:rFonts w:ascii="Arial" w:hAnsi="Arial" w:cs="Arial"/>
        </w:rPr>
        <w:t>you.</w:t>
      </w:r>
      <w:proofErr w:type="gramEnd"/>
    </w:p>
    <w:p w:rsidRPr="00305D75" w:rsidR="005C46B3" w:rsidP="00CE5DB4" w:rsidRDefault="00744ACE" w14:paraId="5DA0224B" w14:textId="77777777">
      <w:pPr>
        <w:spacing w:before="240" w:after="240"/>
        <w:rPr>
          <w:rFonts w:ascii="Arial" w:hAnsi="Arial" w:cs="Arial"/>
        </w:rPr>
      </w:pPr>
      <w:proofErr w:type="gramStart"/>
      <w:r w:rsidRPr="00305D75">
        <w:rPr>
          <w:rFonts w:ascii="Arial" w:hAnsi="Arial" w:cs="Arial"/>
        </w:rPr>
        <w:t>At the moment</w:t>
      </w:r>
      <w:proofErr w:type="gramEnd"/>
      <w:r w:rsidRPr="00305D75">
        <w:rPr>
          <w:rFonts w:ascii="Arial" w:hAnsi="Arial" w:cs="Arial"/>
        </w:rPr>
        <w:t xml:space="preserve"> we have 7 main ideas we want our Home and Living Policy to focus on.</w:t>
      </w:r>
    </w:p>
    <w:p w:rsidRPr="00305D75" w:rsidR="00744ACE" w:rsidP="00CE5DB4" w:rsidRDefault="00744ACE" w14:paraId="116CE117" w14:textId="63509041">
      <w:pPr>
        <w:spacing w:before="240" w:after="240"/>
        <w:rPr>
          <w:rFonts w:ascii="Arial" w:hAnsi="Arial" w:cs="Arial"/>
          <w:sz w:val="20"/>
          <w:szCs w:val="20"/>
        </w:rPr>
      </w:pPr>
      <w:r w:rsidRPr="00305D75">
        <w:rPr>
          <w:rFonts w:ascii="Arial" w:hAnsi="Arial" w:cs="Arial"/>
        </w:rPr>
        <w:t>We will add ideas people give us to our Home and Living Policy.</w:t>
      </w:r>
    </w:p>
    <w:p w:rsidRPr="00305D75" w:rsidR="00744ACE" w:rsidP="00CE5DB4" w:rsidRDefault="00744ACE" w14:paraId="1903E874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On the following pages we explain:</w:t>
      </w:r>
    </w:p>
    <w:p w:rsidRPr="00305D75" w:rsidR="00744ACE" w:rsidP="00CE5DB4" w:rsidRDefault="00744ACE" w14:paraId="0CE4ECEA" w14:textId="77777777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e 7 ideas </w:t>
      </w:r>
    </w:p>
    <w:p w:rsidRPr="00305D75" w:rsidR="00744ACE" w:rsidP="00CE5DB4" w:rsidRDefault="00744ACE" w14:paraId="4B034A44" w14:textId="77777777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how to tell us what you think.</w:t>
      </w:r>
    </w:p>
    <w:p w:rsidRPr="00305D75" w:rsidR="000A225D" w:rsidP="00CE5DB4" w:rsidRDefault="000A225D" w14:paraId="5573A30C" w14:textId="77777777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305D75">
        <w:rPr>
          <w:rFonts w:ascii="Arial" w:hAnsi="Arial" w:cs="Arial"/>
        </w:rPr>
        <w:br w:type="page"/>
      </w:r>
    </w:p>
    <w:p w:rsidRPr="00305D75" w:rsidR="000A225D" w:rsidP="00CE5DB4" w:rsidRDefault="00D838D8" w14:paraId="2DF5171E" w14:textId="29BC4883">
      <w:pPr>
        <w:pStyle w:val="Heading3"/>
        <w:keepNext w:val="0"/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lastRenderedPageBreak/>
        <w:t xml:space="preserve">1. Changing </w:t>
      </w:r>
      <w:r w:rsidRPr="00305D75" w:rsidR="00050D47">
        <w:rPr>
          <w:rFonts w:ascii="Arial" w:hAnsi="Arial" w:cs="Arial"/>
        </w:rPr>
        <w:t>how we talk about your home</w:t>
      </w:r>
    </w:p>
    <w:p w:rsidRPr="00305D75" w:rsidR="00744ACE" w:rsidP="00CE5DB4" w:rsidRDefault="00744ACE" w14:paraId="763C3F0F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hen we talk about your home, we want to focus on how your home can help you have a good life.</w:t>
      </w:r>
    </w:p>
    <w:p w:rsidRPr="00305D75" w:rsidR="00744ACE" w:rsidP="00CE5DB4" w:rsidRDefault="00744ACE" w14:paraId="02C07F18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your home to be a place:</w:t>
      </w:r>
    </w:p>
    <w:p w:rsidRPr="00305D75" w:rsidR="00744ACE" w:rsidP="00CE5DB4" w:rsidRDefault="00744ACE" w14:paraId="2DD86395" w14:textId="77777777">
      <w:pPr>
        <w:numPr>
          <w:ilvl w:val="0"/>
          <w:numId w:val="11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enjoy living in </w:t>
      </w:r>
    </w:p>
    <w:p w:rsidRPr="00305D75" w:rsidR="00744ACE" w:rsidP="00CE5DB4" w:rsidRDefault="00744ACE" w14:paraId="61712541" w14:textId="77777777">
      <w:pPr>
        <w:numPr>
          <w:ilvl w:val="0"/>
          <w:numId w:val="11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o relax and be yourself</w:t>
      </w:r>
    </w:p>
    <w:p w:rsidRPr="00305D75" w:rsidR="00744ACE" w:rsidP="00CE5DB4" w:rsidRDefault="00744ACE" w14:paraId="4CAF1C45" w14:textId="77777777">
      <w:pPr>
        <w:numPr>
          <w:ilvl w:val="0"/>
          <w:numId w:val="11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here friends and visitors are welcome</w:t>
      </w:r>
    </w:p>
    <w:p w:rsidRPr="00305D75" w:rsidR="00744ACE" w:rsidP="00CE5DB4" w:rsidRDefault="00744ACE" w14:paraId="74DC6991" w14:textId="77777777">
      <w:pPr>
        <w:numPr>
          <w:ilvl w:val="0"/>
          <w:numId w:val="11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here you feel safe and secure.</w:t>
      </w:r>
    </w:p>
    <w:p w:rsidRPr="00305D75" w:rsidR="00744ACE" w:rsidP="00CE5DB4" w:rsidRDefault="00744ACE" w14:paraId="6D04AEA0" w14:textId="77777777">
      <w:pPr>
        <w:spacing w:before="240" w:after="240"/>
        <w:rPr>
          <w:rFonts w:ascii="Arial" w:hAnsi="Arial" w:cs="Arial"/>
        </w:rPr>
      </w:pPr>
      <w:proofErr w:type="gramStart"/>
      <w:r w:rsidRPr="00305D75">
        <w:rPr>
          <w:rFonts w:ascii="Arial" w:hAnsi="Arial" w:cs="Arial"/>
        </w:rPr>
        <w:t>At the moment</w:t>
      </w:r>
      <w:proofErr w:type="gramEnd"/>
      <w:r w:rsidRPr="00305D75">
        <w:rPr>
          <w:rFonts w:ascii="Arial" w:hAnsi="Arial" w:cs="Arial"/>
        </w:rPr>
        <w:t xml:space="preserve"> we talk about support categories instead of:</w:t>
      </w:r>
    </w:p>
    <w:p w:rsidRPr="00305D75" w:rsidR="00744ACE" w:rsidP="00CE5DB4" w:rsidRDefault="00744ACE" w14:paraId="51121781" w14:textId="77777777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your needs</w:t>
      </w:r>
    </w:p>
    <w:p w:rsidRPr="00305D75" w:rsidR="00744ACE" w:rsidP="00CE5DB4" w:rsidRDefault="00744ACE" w14:paraId="693D2027" w14:textId="7777777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what you want.</w:t>
      </w:r>
    </w:p>
    <w:p w:rsidRPr="00305D75" w:rsidR="00744ACE" w:rsidP="00CE5DB4" w:rsidRDefault="00744ACE" w14:paraId="5D57150E" w14:textId="15E1D300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ant to talk about home and living supports in a new way at </w:t>
      </w:r>
      <w:r w:rsidR="0095020F">
        <w:rPr>
          <w:rFonts w:ascii="Arial" w:hAnsi="Arial" w:cs="Arial"/>
        </w:rPr>
        <w:br/>
      </w:r>
      <w:r w:rsidRPr="00305D75">
        <w:rPr>
          <w:rFonts w:ascii="Arial" w:hAnsi="Arial" w:cs="Arial"/>
        </w:rPr>
        <w:t>planning meetings.</w:t>
      </w:r>
    </w:p>
    <w:p w:rsidRPr="00305D75" w:rsidR="00744ACE" w:rsidP="00CE5DB4" w:rsidRDefault="00744ACE" w14:paraId="6861C623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you to have choices about your home just like other people do.</w:t>
      </w:r>
    </w:p>
    <w:p w:rsidRPr="00305D75" w:rsidR="00744ACE" w:rsidP="00CE5DB4" w:rsidRDefault="00744ACE" w14:paraId="7F50FA95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ill focus on 4 themes:</w:t>
      </w:r>
    </w:p>
    <w:p w:rsidRPr="00305D75" w:rsidR="00744ACE" w:rsidP="00CE5DB4" w:rsidRDefault="00744ACE" w14:paraId="77740051" w14:textId="7777777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Where you live</w:t>
      </w:r>
    </w:p>
    <w:p w:rsidRPr="00305D75" w:rsidR="00744ACE" w:rsidP="00CE5DB4" w:rsidRDefault="00744ACE" w14:paraId="1B815557" w14:textId="7777777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ho you live </w:t>
      </w:r>
      <w:proofErr w:type="gramStart"/>
      <w:r w:rsidRPr="00305D75">
        <w:rPr>
          <w:rFonts w:ascii="Arial" w:hAnsi="Arial" w:cs="Arial"/>
        </w:rPr>
        <w:t>with</w:t>
      </w:r>
      <w:proofErr w:type="gramEnd"/>
    </w:p>
    <w:p w:rsidRPr="00305D75" w:rsidR="00744ACE" w:rsidP="00CE5DB4" w:rsidRDefault="00744ACE" w14:paraId="46BB66AB" w14:textId="7777777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ho supports </w:t>
      </w:r>
      <w:proofErr w:type="gramStart"/>
      <w:r w:rsidRPr="00305D75">
        <w:rPr>
          <w:rFonts w:ascii="Arial" w:hAnsi="Arial" w:cs="Arial"/>
        </w:rPr>
        <w:t>you</w:t>
      </w:r>
      <w:proofErr w:type="gramEnd"/>
    </w:p>
    <w:p w:rsidRPr="00305D75" w:rsidR="00744ACE" w:rsidP="00CE5DB4" w:rsidRDefault="00744ACE" w14:paraId="2CA98D7F" w14:textId="77777777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The things you use.</w:t>
      </w:r>
    </w:p>
    <w:p w:rsidR="00CE5DB4" w:rsidRDefault="00CE5DB4" w14:paraId="2909594A" w14:textId="77777777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>
        <w:rPr>
          <w:rFonts w:ascii="Arial" w:hAnsi="Arial" w:cs="Arial"/>
        </w:rPr>
        <w:br w:type="page"/>
      </w:r>
    </w:p>
    <w:p w:rsidRPr="00305D75" w:rsidR="00D838D8" w:rsidP="00CE5DB4" w:rsidRDefault="00D838D8" w14:paraId="76CAE609" w14:textId="787B30BA">
      <w:pPr>
        <w:pStyle w:val="Heading3"/>
        <w:keepNext w:val="0"/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lastRenderedPageBreak/>
        <w:t xml:space="preserve">2. Supporting </w:t>
      </w:r>
      <w:r w:rsidRPr="00305D75" w:rsidR="00E06EAA">
        <w:rPr>
          <w:rFonts w:ascii="Arial" w:hAnsi="Arial" w:cs="Arial"/>
        </w:rPr>
        <w:t>you</w:t>
      </w:r>
      <w:r w:rsidRPr="00305D75">
        <w:rPr>
          <w:rFonts w:ascii="Arial" w:hAnsi="Arial" w:cs="Arial"/>
        </w:rPr>
        <w:t xml:space="preserve"> to </w:t>
      </w:r>
      <w:r w:rsidRPr="00305D75" w:rsidR="00ED38F0">
        <w:rPr>
          <w:rFonts w:ascii="Arial" w:hAnsi="Arial" w:cs="Arial"/>
        </w:rPr>
        <w:t>know your options</w:t>
      </w:r>
    </w:p>
    <w:p w:rsidRPr="00305D75" w:rsidR="00744ACE" w:rsidP="00CE5DB4" w:rsidRDefault="00744ACE" w14:paraId="6F8B6885" w14:textId="24BAF4DE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Choosing the right home and living supports can:</w:t>
      </w:r>
    </w:p>
    <w:p w:rsidRPr="00305D75" w:rsidR="00744ACE" w:rsidP="00CE5DB4" w:rsidRDefault="00744ACE" w14:paraId="5235A7FB" w14:textId="77777777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be </w:t>
      </w:r>
      <w:proofErr w:type="gramStart"/>
      <w:r w:rsidRPr="00305D75">
        <w:rPr>
          <w:rFonts w:ascii="Arial" w:hAnsi="Arial" w:cs="Arial"/>
        </w:rPr>
        <w:t>hard</w:t>
      </w:r>
      <w:proofErr w:type="gramEnd"/>
    </w:p>
    <w:p w:rsidRPr="00305D75" w:rsidR="00744ACE" w:rsidP="00CE5DB4" w:rsidRDefault="00744ACE" w14:paraId="6F7A3726" w14:textId="77777777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take a lot of time.</w:t>
      </w:r>
    </w:p>
    <w:p w:rsidRPr="00305D75" w:rsidR="00744ACE" w:rsidP="00CE5DB4" w:rsidRDefault="00744ACE" w14:paraId="01E256C2" w14:textId="37035508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might need to try different options to work out which ones suit </w:t>
      </w:r>
      <w:r w:rsidR="0095020F">
        <w:rPr>
          <w:rFonts w:ascii="Arial" w:hAnsi="Arial" w:cs="Arial"/>
        </w:rPr>
        <w:br/>
      </w:r>
      <w:r w:rsidRPr="00305D75">
        <w:rPr>
          <w:rFonts w:ascii="Arial" w:hAnsi="Arial" w:cs="Arial"/>
        </w:rPr>
        <w:t>your needs.</w:t>
      </w:r>
    </w:p>
    <w:p w:rsidRPr="00305D75" w:rsidR="00744ACE" w:rsidP="00CE5DB4" w:rsidRDefault="00744ACE" w14:paraId="67A7BDA7" w14:textId="3350A7AA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Our Home and Living Policy will help you understand your options before you choose how to use your funding.</w:t>
      </w:r>
    </w:p>
    <w:p w:rsidRPr="00305D75" w:rsidR="00744ACE" w:rsidP="00CE5DB4" w:rsidRDefault="00744ACE" w14:paraId="57D15EAF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It will also help us </w:t>
      </w:r>
      <w:proofErr w:type="gramStart"/>
      <w:r w:rsidRPr="00305D75">
        <w:rPr>
          <w:rFonts w:ascii="Arial" w:hAnsi="Arial" w:cs="Arial"/>
        </w:rPr>
        <w:t>plan ahead</w:t>
      </w:r>
      <w:proofErr w:type="gramEnd"/>
      <w:r w:rsidRPr="00305D75">
        <w:rPr>
          <w:rFonts w:ascii="Arial" w:hAnsi="Arial" w:cs="Arial"/>
        </w:rPr>
        <w:t xml:space="preserve"> if you need to change your home and living supports soon.</w:t>
      </w:r>
    </w:p>
    <w:p w:rsidRPr="00305D75" w:rsidR="00744ACE" w:rsidP="00CE5DB4" w:rsidRDefault="00744ACE" w14:paraId="6F7E8B6F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is could include if:</w:t>
      </w:r>
    </w:p>
    <w:p w:rsidRPr="00305D75" w:rsidR="00744ACE" w:rsidP="00CE5DB4" w:rsidRDefault="00744ACE" w14:paraId="02C93963" w14:textId="77777777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live with older </w:t>
      </w:r>
      <w:proofErr w:type="gramStart"/>
      <w:r w:rsidRPr="00305D75">
        <w:rPr>
          <w:rFonts w:ascii="Arial" w:hAnsi="Arial" w:cs="Arial"/>
        </w:rPr>
        <w:t>parents</w:t>
      </w:r>
      <w:proofErr w:type="gramEnd"/>
    </w:p>
    <w:p w:rsidRPr="00305D75" w:rsidR="00744ACE" w:rsidP="00CE5DB4" w:rsidRDefault="00744ACE" w14:paraId="4ECF7A83" w14:textId="77777777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are a young person who wants to move out of your family </w:t>
      </w:r>
      <w:proofErr w:type="gramStart"/>
      <w:r w:rsidRPr="00305D75">
        <w:rPr>
          <w:rFonts w:ascii="Arial" w:hAnsi="Arial" w:cs="Arial"/>
        </w:rPr>
        <w:t>home</w:t>
      </w:r>
      <w:proofErr w:type="gramEnd"/>
    </w:p>
    <w:p w:rsidRPr="00305D75" w:rsidR="00744ACE" w:rsidP="00CE5DB4" w:rsidRDefault="00744ACE" w14:paraId="5C474514" w14:textId="77777777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are leaving aged care or a group </w:t>
      </w:r>
      <w:proofErr w:type="gramStart"/>
      <w:r w:rsidRPr="00305D75">
        <w:rPr>
          <w:rFonts w:ascii="Arial" w:hAnsi="Arial" w:cs="Arial"/>
        </w:rPr>
        <w:t>home</w:t>
      </w:r>
      <w:proofErr w:type="gramEnd"/>
    </w:p>
    <w:p w:rsidRPr="00305D75" w:rsidR="00744ACE" w:rsidP="00CE5DB4" w:rsidRDefault="00744ACE" w14:paraId="5AF3F12E" w14:textId="77777777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are leaving a long stay in </w:t>
      </w:r>
      <w:proofErr w:type="gramStart"/>
      <w:r w:rsidRPr="00305D75">
        <w:rPr>
          <w:rFonts w:ascii="Arial" w:hAnsi="Arial" w:cs="Arial"/>
        </w:rPr>
        <w:t>hospital</w:t>
      </w:r>
      <w:proofErr w:type="gramEnd"/>
    </w:p>
    <w:p w:rsidRPr="00305D75" w:rsidR="00744ACE" w:rsidP="00CE5DB4" w:rsidRDefault="00744ACE" w14:paraId="34050EB8" w14:textId="383CF562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e home you live in now </w:t>
      </w:r>
      <w:proofErr w:type="gramStart"/>
      <w:r w:rsidRPr="00305D75">
        <w:rPr>
          <w:rFonts w:ascii="Arial" w:hAnsi="Arial" w:cs="Arial"/>
        </w:rPr>
        <w:t>doesn’t</w:t>
      </w:r>
      <w:proofErr w:type="gramEnd"/>
      <w:r w:rsidRPr="00305D75">
        <w:rPr>
          <w:rFonts w:ascii="Arial" w:hAnsi="Arial" w:cs="Arial"/>
        </w:rPr>
        <w:t xml:space="preserve"> meet your needs.</w:t>
      </w:r>
    </w:p>
    <w:p w:rsidRPr="00305D75" w:rsidR="00744ACE" w:rsidP="00CE5DB4" w:rsidRDefault="00744ACE" w14:paraId="7CD91481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If you can get information about home and living supports early, it gives you more time to look at different options.</w:t>
      </w:r>
    </w:p>
    <w:p w:rsidRPr="00305D75" w:rsidR="00744ACE" w:rsidP="00CE5DB4" w:rsidRDefault="00744ACE" w14:paraId="76B2892A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is also gives you more time to: </w:t>
      </w:r>
    </w:p>
    <w:p w:rsidRPr="00305D75" w:rsidR="00744ACE" w:rsidP="00CE5DB4" w:rsidRDefault="00744ACE" w14:paraId="3A4502E6" w14:textId="77777777">
      <w:pPr>
        <w:numPr>
          <w:ilvl w:val="0"/>
          <w:numId w:val="45"/>
        </w:numPr>
        <w:spacing w:before="240" w:after="240"/>
        <w:ind w:left="714" w:hanging="357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make important </w:t>
      </w:r>
      <w:proofErr w:type="gramStart"/>
      <w:r w:rsidRPr="00305D75">
        <w:rPr>
          <w:rFonts w:ascii="Arial" w:hAnsi="Arial" w:cs="Arial"/>
        </w:rPr>
        <w:t>decisions</w:t>
      </w:r>
      <w:proofErr w:type="gramEnd"/>
      <w:r w:rsidRPr="00305D75">
        <w:rPr>
          <w:rFonts w:ascii="Arial" w:hAnsi="Arial" w:cs="Arial"/>
        </w:rPr>
        <w:t xml:space="preserve"> </w:t>
      </w:r>
    </w:p>
    <w:p w:rsidRPr="00305D75" w:rsidR="00744ACE" w:rsidP="00CE5DB4" w:rsidRDefault="00744ACE" w14:paraId="048D081A" w14:textId="77777777">
      <w:pPr>
        <w:numPr>
          <w:ilvl w:val="0"/>
          <w:numId w:val="45"/>
        </w:numPr>
        <w:spacing w:before="240" w:after="240"/>
        <w:ind w:left="714" w:hanging="357"/>
        <w:rPr>
          <w:rFonts w:ascii="Arial" w:hAnsi="Arial" w:cs="Arial"/>
        </w:rPr>
      </w:pPr>
      <w:r w:rsidRPr="00305D75">
        <w:rPr>
          <w:rFonts w:ascii="Arial" w:hAnsi="Arial" w:cs="Arial"/>
        </w:rPr>
        <w:t>feel ready for change.</w:t>
      </w:r>
    </w:p>
    <w:p w:rsidRPr="00305D75" w:rsidR="00845599" w:rsidP="00CE5DB4" w:rsidRDefault="00845599" w14:paraId="684114C0" w14:textId="77777777">
      <w:pPr>
        <w:spacing w:before="240" w:after="240"/>
        <w:rPr>
          <w:rFonts w:ascii="Arial" w:hAnsi="Arial" w:cs="Arial"/>
          <w:b/>
          <w:bCs/>
          <w:sz w:val="32"/>
          <w:szCs w:val="26"/>
        </w:rPr>
      </w:pPr>
      <w:r w:rsidRPr="00305D75">
        <w:rPr>
          <w:rFonts w:ascii="Arial" w:hAnsi="Arial" w:cs="Arial"/>
        </w:rPr>
        <w:br w:type="page"/>
      </w:r>
    </w:p>
    <w:p w:rsidRPr="00305D75" w:rsidR="00D838D8" w:rsidP="00CE5DB4" w:rsidRDefault="00D838D8" w14:paraId="58F186A1" w14:textId="0BFC471F">
      <w:pPr>
        <w:pStyle w:val="Heading3"/>
        <w:keepNext w:val="0"/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lastRenderedPageBreak/>
        <w:t>3. More support for decision making</w:t>
      </w:r>
    </w:p>
    <w:p w:rsidRPr="00305D75" w:rsidR="00744ACE" w:rsidP="00CE5DB4" w:rsidRDefault="00744ACE" w14:paraId="12B26483" w14:textId="159E752A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It can be hard when your life changes in a big way, such as moving out of:</w:t>
      </w:r>
    </w:p>
    <w:p w:rsidRPr="00305D75" w:rsidR="00744ACE" w:rsidP="00CE5DB4" w:rsidRDefault="00744ACE" w14:paraId="3F39EF65" w14:textId="77777777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home</w:t>
      </w:r>
    </w:p>
    <w:p w:rsidRPr="00305D75" w:rsidR="00744ACE" w:rsidP="00CE5DB4" w:rsidRDefault="00744ACE" w14:paraId="533C6D43" w14:textId="77777777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aged care.</w:t>
      </w:r>
    </w:p>
    <w:p w:rsidRPr="00305D75" w:rsidR="00744ACE" w:rsidP="00CE5DB4" w:rsidRDefault="00744ACE" w14:paraId="253D9BD2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to make sure you have:</w:t>
      </w:r>
    </w:p>
    <w:p w:rsidRPr="00305D75" w:rsidR="00744ACE" w:rsidP="00CE5DB4" w:rsidRDefault="00744ACE" w14:paraId="478F8BEC" w14:textId="77777777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the information you </w:t>
      </w:r>
      <w:proofErr w:type="gramStart"/>
      <w:r w:rsidRPr="00305D75">
        <w:rPr>
          <w:rFonts w:ascii="Arial" w:hAnsi="Arial" w:cs="Arial"/>
        </w:rPr>
        <w:t>need</w:t>
      </w:r>
      <w:proofErr w:type="gramEnd"/>
    </w:p>
    <w:p w:rsidRPr="00305D75" w:rsidR="00744ACE" w:rsidP="00CE5DB4" w:rsidRDefault="00744ACE" w14:paraId="68F7C542" w14:textId="77777777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support to make decisions.</w:t>
      </w:r>
    </w:p>
    <w:p w:rsidRPr="00305D75" w:rsidR="00744ACE" w:rsidP="00CE5DB4" w:rsidRDefault="00744ACE" w14:paraId="26B37FDD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ill give you more information to help you make decisions.</w:t>
      </w:r>
    </w:p>
    <w:p w:rsidRPr="00305D75" w:rsidR="00744ACE" w:rsidP="00CE5DB4" w:rsidRDefault="00744ACE" w14:paraId="740A6608" w14:textId="0C0D3958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For example, we can give you examples of different ways home and living supports can be combined.</w:t>
      </w:r>
    </w:p>
    <w:p w:rsidRPr="00305D75" w:rsidR="00744ACE" w:rsidP="00CE5DB4" w:rsidRDefault="00744ACE" w14:paraId="6A9D6B06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ill give providers clear information about providing you with both:</w:t>
      </w:r>
    </w:p>
    <w:p w:rsidRPr="00305D75" w:rsidR="00744ACE" w:rsidP="00CE5DB4" w:rsidRDefault="00744ACE" w14:paraId="3DA86308" w14:textId="77777777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home and living </w:t>
      </w:r>
      <w:proofErr w:type="gramStart"/>
      <w:r w:rsidRPr="00305D75">
        <w:rPr>
          <w:rFonts w:ascii="Arial" w:hAnsi="Arial" w:cs="Arial"/>
        </w:rPr>
        <w:t>supports</w:t>
      </w:r>
      <w:proofErr w:type="gramEnd"/>
    </w:p>
    <w:p w:rsidRPr="00305D75" w:rsidR="00744ACE" w:rsidP="00CE5DB4" w:rsidRDefault="00744ACE" w14:paraId="19648A13" w14:textId="77777777">
      <w:pPr>
        <w:pStyle w:val="ListParagraph"/>
        <w:rPr>
          <w:rFonts w:ascii="Arial" w:hAnsi="Arial" w:cs="Arial"/>
        </w:rPr>
      </w:pPr>
      <w:r w:rsidRPr="00305D75">
        <w:rPr>
          <w:rFonts w:ascii="Arial" w:hAnsi="Arial" w:cs="Arial"/>
        </w:rPr>
        <w:t>and</w:t>
      </w:r>
    </w:p>
    <w:p w:rsidRPr="00305D75" w:rsidR="00744ACE" w:rsidP="00CE5DB4" w:rsidRDefault="00744ACE" w14:paraId="5FC000DF" w14:textId="77777777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support coordination services</w:t>
      </w:r>
      <w:r w:rsidRPr="00305D75">
        <w:rPr>
          <w:rFonts w:ascii="Arial" w:hAnsi="Arial" w:cs="Arial"/>
        </w:rPr>
        <w:t>.</w:t>
      </w:r>
    </w:p>
    <w:p w:rsidRPr="00305D75" w:rsidR="00744ACE" w:rsidP="00CE5DB4" w:rsidRDefault="00744ACE" w14:paraId="4AAB44A3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>Support coordination services help you manage the supports and services in your plan.</w:t>
      </w:r>
    </w:p>
    <w:p w:rsidRPr="00305D75" w:rsidR="00744ACE" w:rsidP="00CE5DB4" w:rsidRDefault="00744ACE" w14:paraId="4F400934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is will help us:</w:t>
      </w:r>
    </w:p>
    <w:p w:rsidRPr="00305D75" w:rsidR="00744ACE" w:rsidP="00CE5DB4" w:rsidRDefault="00744ACE" w14:paraId="3A4B2CD4" w14:textId="77777777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keep you </w:t>
      </w:r>
      <w:proofErr w:type="gramStart"/>
      <w:r w:rsidRPr="00305D75">
        <w:rPr>
          <w:rFonts w:ascii="Arial" w:hAnsi="Arial" w:cs="Arial"/>
        </w:rPr>
        <w:t>safe</w:t>
      </w:r>
      <w:proofErr w:type="gramEnd"/>
    </w:p>
    <w:p w:rsidRPr="00305D75" w:rsidR="00744ACE" w:rsidP="00CE5DB4" w:rsidRDefault="00744ACE" w14:paraId="31AC1CFE" w14:textId="7A9E77EF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make sure you can make your own decisions.</w:t>
      </w:r>
    </w:p>
    <w:p w:rsidR="00CE5DB4" w:rsidRDefault="00CE5DB4" w14:paraId="05B7A532" w14:textId="77777777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>
        <w:rPr>
          <w:rFonts w:ascii="Arial" w:hAnsi="Arial" w:cs="Arial"/>
        </w:rPr>
        <w:br w:type="page"/>
      </w:r>
    </w:p>
    <w:p w:rsidRPr="00305D75" w:rsidR="00D838D8" w:rsidP="00CE5DB4" w:rsidRDefault="00D838D8" w14:paraId="2EA2BF28" w14:textId="66B34053">
      <w:pPr>
        <w:pStyle w:val="Heading3"/>
        <w:keepNext w:val="0"/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lastRenderedPageBreak/>
        <w:t>4. Changes to funding</w:t>
      </w:r>
    </w:p>
    <w:p w:rsidRPr="00305D75" w:rsidR="00744ACE" w:rsidP="00CE5DB4" w:rsidRDefault="00744ACE" w14:paraId="45AD8B5E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are changing how: </w:t>
      </w:r>
    </w:p>
    <w:p w:rsidRPr="00305D75" w:rsidR="00744ACE" w:rsidP="00CE5DB4" w:rsidRDefault="00744ACE" w14:paraId="7B2BEA8A" w14:textId="77777777">
      <w:pPr>
        <w:numPr>
          <w:ilvl w:val="0"/>
          <w:numId w:val="23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make your </w:t>
      </w:r>
      <w:proofErr w:type="gramStart"/>
      <w:r w:rsidRPr="00305D75">
        <w:rPr>
          <w:rFonts w:ascii="Arial" w:hAnsi="Arial" w:cs="Arial"/>
        </w:rPr>
        <w:t>plan</w:t>
      </w:r>
      <w:proofErr w:type="gramEnd"/>
    </w:p>
    <w:p w:rsidRPr="00305D75" w:rsidR="00744ACE" w:rsidP="00CE5DB4" w:rsidRDefault="00744ACE" w14:paraId="2BCB9769" w14:textId="77777777">
      <w:pPr>
        <w:numPr>
          <w:ilvl w:val="0"/>
          <w:numId w:val="23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give you </w:t>
      </w:r>
      <w:proofErr w:type="gramStart"/>
      <w:r w:rsidRPr="00305D75">
        <w:rPr>
          <w:rFonts w:ascii="Arial" w:hAnsi="Arial" w:cs="Arial"/>
        </w:rPr>
        <w:t>funding</w:t>
      </w:r>
      <w:proofErr w:type="gramEnd"/>
    </w:p>
    <w:p w:rsidRPr="00305D75" w:rsidR="00744ACE" w:rsidP="00CE5DB4" w:rsidRDefault="00744ACE" w14:paraId="094A104A" w14:textId="77777777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you use your funding.</w:t>
      </w:r>
    </w:p>
    <w:p w:rsidRPr="00305D75" w:rsidR="00744ACE" w:rsidP="00CE5DB4" w:rsidRDefault="00744ACE" w14:paraId="624FFD00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can find out more about these changes on </w:t>
      </w:r>
      <w:hyperlink w:history="1" r:id="rId9">
        <w:r w:rsidRPr="00305D75">
          <w:rPr>
            <w:rStyle w:val="Hyperlink"/>
            <w:rFonts w:ascii="Arial" w:hAnsi="Arial" w:cs="Arial"/>
          </w:rPr>
          <w:t>our website</w:t>
        </w:r>
      </w:hyperlink>
      <w:r w:rsidRPr="00305D75">
        <w:rPr>
          <w:rFonts w:ascii="Arial" w:hAnsi="Arial" w:cs="Arial"/>
        </w:rPr>
        <w:t>.</w:t>
      </w:r>
    </w:p>
    <w:p w:rsidRPr="00305D75" w:rsidR="00744ACE" w:rsidP="00CE5DB4" w:rsidRDefault="00744ACE" w14:paraId="59CF7653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ese changes will make funding more:</w:t>
      </w:r>
    </w:p>
    <w:p w:rsidRPr="00305D75" w:rsidR="00744ACE" w:rsidP="00CE5DB4" w:rsidRDefault="00744ACE" w14:paraId="70EB96E2" w14:textId="7777777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consistent</w:t>
      </w:r>
    </w:p>
    <w:p w:rsidRPr="00305D75" w:rsidR="00744ACE" w:rsidP="00CE5DB4" w:rsidRDefault="00744ACE" w14:paraId="71486864" w14:textId="7777777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fairer</w:t>
      </w:r>
    </w:p>
    <w:p w:rsidRPr="00305D75" w:rsidR="00744ACE" w:rsidP="00CE5DB4" w:rsidRDefault="00744ACE" w14:paraId="17222C17" w14:textId="7777777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flexible.</w:t>
      </w:r>
    </w:p>
    <w:p w:rsidRPr="00305D75" w:rsidR="00744ACE" w:rsidP="00CE5DB4" w:rsidRDefault="00744ACE" w14:paraId="0DA7F341" w14:textId="23ACCB63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ill make sure you always have enough funding to pay for </w:t>
      </w:r>
      <w:r w:rsidR="0095020F">
        <w:rPr>
          <w:rFonts w:ascii="Arial" w:hAnsi="Arial" w:cs="Arial"/>
        </w:rPr>
        <w:br/>
      </w:r>
      <w:r w:rsidRPr="00305D75">
        <w:rPr>
          <w:rFonts w:ascii="Arial" w:hAnsi="Arial" w:cs="Arial"/>
        </w:rPr>
        <w:t>important supports.</w:t>
      </w:r>
    </w:p>
    <w:p w:rsidRPr="00305D75" w:rsidR="00744ACE" w:rsidP="00CE5DB4" w:rsidRDefault="00744ACE" w14:paraId="4E94F5BF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ill talk to you about other home and living options if you: </w:t>
      </w:r>
    </w:p>
    <w:p w:rsidRPr="00305D75" w:rsidR="00744ACE" w:rsidP="00CE5DB4" w:rsidRDefault="00744ACE" w14:paraId="43A481B8" w14:textId="7777777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live in aged care or a group </w:t>
      </w:r>
      <w:proofErr w:type="gramStart"/>
      <w:r w:rsidRPr="00305D75">
        <w:rPr>
          <w:rFonts w:ascii="Arial" w:hAnsi="Arial" w:cs="Arial"/>
        </w:rPr>
        <w:t>home</w:t>
      </w:r>
      <w:proofErr w:type="gramEnd"/>
    </w:p>
    <w:p w:rsidRPr="00305D75" w:rsidR="00744ACE" w:rsidP="00CE5DB4" w:rsidRDefault="00744ACE" w14:paraId="191147D0" w14:textId="7777777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want to hear about other options.</w:t>
      </w:r>
    </w:p>
    <w:p w:rsidR="00CE5DB4" w:rsidRDefault="00CE5DB4" w14:paraId="1C2A919E" w14:textId="77777777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>
        <w:rPr>
          <w:rFonts w:ascii="Arial" w:hAnsi="Arial" w:cs="Arial"/>
        </w:rPr>
        <w:br w:type="page"/>
      </w:r>
    </w:p>
    <w:p w:rsidRPr="00305D75" w:rsidR="00D838D8" w:rsidP="00CE5DB4" w:rsidRDefault="00D838D8" w14:paraId="720E3596" w14:textId="714917FF">
      <w:pPr>
        <w:pStyle w:val="Heading3"/>
        <w:keepNext w:val="0"/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lastRenderedPageBreak/>
        <w:t>5. Personalised budgets</w:t>
      </w:r>
    </w:p>
    <w:p w:rsidRPr="00305D75" w:rsidR="00744ACE" w:rsidP="00CE5DB4" w:rsidRDefault="00744ACE" w14:paraId="596AFB70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r </w:t>
      </w:r>
      <w:r w:rsidRPr="00305D75">
        <w:rPr>
          <w:rStyle w:val="Strong"/>
          <w:rFonts w:ascii="Arial" w:hAnsi="Arial" w:cs="Arial"/>
        </w:rPr>
        <w:t>budget</w:t>
      </w:r>
      <w:r w:rsidRPr="00305D75">
        <w:rPr>
          <w:rFonts w:ascii="Arial" w:hAnsi="Arial" w:cs="Arial"/>
        </w:rPr>
        <w:t xml:space="preserve"> is how we split up </w:t>
      </w:r>
      <w:proofErr w:type="gramStart"/>
      <w:r w:rsidRPr="00305D75">
        <w:rPr>
          <w:rFonts w:ascii="Arial" w:hAnsi="Arial" w:cs="Arial"/>
        </w:rPr>
        <w:t>your</w:t>
      </w:r>
      <w:proofErr w:type="gramEnd"/>
      <w:r w:rsidRPr="00305D75">
        <w:rPr>
          <w:rFonts w:ascii="Arial" w:hAnsi="Arial" w:cs="Arial"/>
        </w:rPr>
        <w:t xml:space="preserve"> funding.</w:t>
      </w:r>
    </w:p>
    <w:p w:rsidRPr="00305D75" w:rsidR="00744ACE" w:rsidP="00CE5DB4" w:rsidRDefault="00744ACE" w14:paraId="54AB86C2" w14:textId="77777777">
      <w:pPr>
        <w:spacing w:before="240" w:after="240"/>
        <w:rPr>
          <w:rFonts w:ascii="Arial" w:hAnsi="Arial" w:cs="Arial"/>
        </w:rPr>
      </w:pPr>
      <w:proofErr w:type="gramStart"/>
      <w:r w:rsidRPr="00305D75">
        <w:rPr>
          <w:rFonts w:ascii="Arial" w:hAnsi="Arial" w:cs="Arial"/>
        </w:rPr>
        <w:t>At the moment</w:t>
      </w:r>
      <w:proofErr w:type="gramEnd"/>
      <w:r w:rsidRPr="00305D75">
        <w:rPr>
          <w:rFonts w:ascii="Arial" w:hAnsi="Arial" w:cs="Arial"/>
        </w:rPr>
        <w:t xml:space="preserve"> funding has 3 budgets.</w:t>
      </w:r>
    </w:p>
    <w:p w:rsidRPr="00305D75" w:rsidR="00744ACE" w:rsidP="00CE5DB4" w:rsidRDefault="00744ACE" w14:paraId="535DB3CA" w14:textId="2C6C0A88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You can only use these budgets for set supports and services.</w:t>
      </w:r>
    </w:p>
    <w:p w:rsidRPr="00305D75" w:rsidR="00744ACE" w:rsidP="00CE5DB4" w:rsidRDefault="00744ACE" w14:paraId="1234264D" w14:textId="47DCBCE0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are changing how funding budgets </w:t>
      </w:r>
      <w:proofErr w:type="gramStart"/>
      <w:r w:rsidRPr="00305D75">
        <w:rPr>
          <w:rFonts w:ascii="Arial" w:hAnsi="Arial" w:cs="Arial"/>
        </w:rPr>
        <w:t>work</w:t>
      </w:r>
      <w:proofErr w:type="gramEnd"/>
      <w:r w:rsidRPr="00305D75">
        <w:rPr>
          <w:rFonts w:ascii="Arial" w:hAnsi="Arial" w:cs="Arial"/>
        </w:rPr>
        <w:t xml:space="preserve"> so you have more:</w:t>
      </w:r>
    </w:p>
    <w:p w:rsidRPr="00305D75" w:rsidR="00744ACE" w:rsidP="00CE5DB4" w:rsidRDefault="00744ACE" w14:paraId="75AE0C1F" w14:textId="77777777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choice</w:t>
      </w:r>
    </w:p>
    <w:p w:rsidRPr="00305D75" w:rsidR="00744ACE" w:rsidP="00CE5DB4" w:rsidRDefault="00744ACE" w14:paraId="3113EB49" w14:textId="77777777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control.</w:t>
      </w:r>
    </w:p>
    <w:p w:rsidRPr="00305D75" w:rsidR="00744ACE" w:rsidP="00CE5DB4" w:rsidRDefault="00744ACE" w14:paraId="0CFFFE8C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most funding to be flexible so you can choose what supports to spend your funding on.</w:t>
      </w:r>
    </w:p>
    <w:p w:rsidRPr="00305D75" w:rsidR="00744ACE" w:rsidP="00CE5DB4" w:rsidRDefault="00744ACE" w14:paraId="29F3ACD5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Some funding for home and living supports will be fixed – you must spend it on certain supports.</w:t>
      </w:r>
    </w:p>
    <w:p w:rsidRPr="00305D75" w:rsidR="00744ACE" w:rsidP="00CE5DB4" w:rsidRDefault="00744ACE" w14:paraId="4732F20E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For example, this might be for certain supports such as: </w:t>
      </w:r>
    </w:p>
    <w:p w:rsidRPr="00305D75" w:rsidR="00744ACE" w:rsidP="00CE5DB4" w:rsidRDefault="00744ACE" w14:paraId="087CD416" w14:textId="77777777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Specialist Disability Accommodation (SDA) </w:t>
      </w:r>
    </w:p>
    <w:p w:rsidRPr="00305D75" w:rsidR="00744ACE" w:rsidP="00CE5DB4" w:rsidRDefault="00744ACE" w14:paraId="37E11108" w14:textId="77777777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assistive technology </w:t>
      </w:r>
    </w:p>
    <w:p w:rsidRPr="00305D75" w:rsidR="00744ACE" w:rsidP="00CE5DB4" w:rsidRDefault="00744ACE" w14:paraId="50572CDB" w14:textId="77777777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home modifications.</w:t>
      </w:r>
    </w:p>
    <w:p w:rsidRPr="00305D75" w:rsidR="00744ACE" w:rsidP="00CE5DB4" w:rsidRDefault="00744ACE" w14:paraId="0924C1A6" w14:textId="1A2AE0E1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ill help you understand what your supports cost so you can decide what is best value for money.</w:t>
      </w:r>
    </w:p>
    <w:p w:rsidRPr="00305D75" w:rsidR="00744ACE" w:rsidP="00CE5DB4" w:rsidRDefault="00744ACE" w14:paraId="5B15992A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ill tell you if you have fixed budgets. </w:t>
      </w:r>
    </w:p>
    <w:p w:rsidRPr="00305D75" w:rsidR="00744ACE" w:rsidP="00CE5DB4" w:rsidRDefault="00744ACE" w14:paraId="658CC154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ill show you examples of plans so you can decide how to use your funding for home and living supports.</w:t>
      </w:r>
    </w:p>
    <w:p w:rsidRPr="00305D75" w:rsidR="00744ACE" w:rsidP="00CE5DB4" w:rsidRDefault="00744ACE" w14:paraId="639BD851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ill give you support to choose how to use your funding.</w:t>
      </w:r>
    </w:p>
    <w:p w:rsidR="00CE5DB4" w:rsidRDefault="00CE5DB4" w14:paraId="18828C03" w14:textId="77777777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>
        <w:rPr>
          <w:rFonts w:ascii="Arial" w:hAnsi="Arial" w:cs="Arial"/>
        </w:rPr>
        <w:br w:type="page"/>
      </w:r>
    </w:p>
    <w:p w:rsidRPr="00305D75" w:rsidR="00D838D8" w:rsidP="00CE5DB4" w:rsidRDefault="00D838D8" w14:paraId="3CF94F57" w14:textId="2821172B">
      <w:pPr>
        <w:pStyle w:val="Heading3"/>
        <w:keepNext w:val="0"/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lastRenderedPageBreak/>
        <w:t xml:space="preserve">6. </w:t>
      </w:r>
      <w:r w:rsidRPr="00305D75" w:rsidR="00DE1C8D">
        <w:rPr>
          <w:rFonts w:ascii="Arial" w:hAnsi="Arial" w:cs="Arial"/>
        </w:rPr>
        <w:t>Making sure everything works well</w:t>
      </w:r>
    </w:p>
    <w:p w:rsidRPr="00305D75" w:rsidR="00744ACE" w:rsidP="00CE5DB4" w:rsidRDefault="00744ACE" w14:paraId="46677336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to make sure you have support from the NDIA to make decisions about your home and living supports.</w:t>
      </w:r>
    </w:p>
    <w:p w:rsidRPr="00305D75" w:rsidR="00744ACE" w:rsidP="00CE5DB4" w:rsidRDefault="00744ACE" w14:paraId="7F8F585B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is includes support from:</w:t>
      </w:r>
    </w:p>
    <w:p w:rsidRPr="00305D75" w:rsidR="00744ACE" w:rsidP="00CE5DB4" w:rsidRDefault="00744ACE" w14:paraId="095803AA" w14:textId="77777777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 xml:space="preserve">Local Area Coordinators (LACs) </w:t>
      </w:r>
      <w:r w:rsidRPr="00305D75">
        <w:rPr>
          <w:rFonts w:ascii="Arial" w:hAnsi="Arial" w:cs="Arial"/>
        </w:rPr>
        <w:t xml:space="preserve">– someone who helps people with disability find and use services and </w:t>
      </w:r>
      <w:proofErr w:type="gramStart"/>
      <w:r w:rsidRPr="00305D75">
        <w:rPr>
          <w:rFonts w:ascii="Arial" w:hAnsi="Arial" w:cs="Arial"/>
        </w:rPr>
        <w:t>supports</w:t>
      </w:r>
      <w:proofErr w:type="gramEnd"/>
    </w:p>
    <w:p w:rsidRPr="00305D75" w:rsidR="00744ACE" w:rsidP="00CE5DB4" w:rsidRDefault="00744ACE" w14:paraId="2D897F46" w14:textId="4B44373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 xml:space="preserve">NDIA Planners </w:t>
      </w:r>
      <w:r w:rsidRPr="00305D75">
        <w:rPr>
          <w:rFonts w:ascii="Arial" w:hAnsi="Arial" w:cs="Arial"/>
        </w:rPr>
        <w:t>– someone who makes new plans.</w:t>
      </w:r>
    </w:p>
    <w:p w:rsidRPr="00305D75" w:rsidR="00744ACE" w:rsidP="00CE5DB4" w:rsidRDefault="00744ACE" w14:paraId="6EAF152D" w14:textId="77F8DA5B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ill teach them how they can help you understand how to use </w:t>
      </w:r>
      <w:r w:rsidR="0095020F">
        <w:rPr>
          <w:rFonts w:ascii="Arial" w:hAnsi="Arial" w:cs="Arial"/>
        </w:rPr>
        <w:br/>
      </w:r>
      <w:proofErr w:type="gramStart"/>
      <w:r w:rsidRPr="00305D75">
        <w:rPr>
          <w:rFonts w:ascii="Arial" w:hAnsi="Arial" w:cs="Arial"/>
        </w:rPr>
        <w:t>your</w:t>
      </w:r>
      <w:proofErr w:type="gramEnd"/>
      <w:r w:rsidRPr="00305D75">
        <w:rPr>
          <w:rFonts w:ascii="Arial" w:hAnsi="Arial" w:cs="Arial"/>
        </w:rPr>
        <w:t xml:space="preserve"> funding.</w:t>
      </w:r>
    </w:p>
    <w:p w:rsidRPr="00305D75" w:rsidR="00744ACE" w:rsidP="00CE5DB4" w:rsidRDefault="00744ACE" w14:paraId="30D9FFAB" w14:textId="599CBAB5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may also have a </w:t>
      </w:r>
      <w:r w:rsidRPr="00305D75">
        <w:rPr>
          <w:rStyle w:val="Strong"/>
          <w:rFonts w:ascii="Arial" w:hAnsi="Arial" w:cs="Arial"/>
        </w:rPr>
        <w:t>Support Coordinator</w:t>
      </w:r>
      <w:r w:rsidRPr="00305D75">
        <w:rPr>
          <w:rFonts w:ascii="Arial" w:hAnsi="Arial" w:cs="Arial"/>
        </w:rPr>
        <w:t xml:space="preserve"> – someone who helps you plan and use your supports.</w:t>
      </w:r>
    </w:p>
    <w:p w:rsidRPr="00305D75" w:rsidR="00744ACE" w:rsidP="00CE5DB4" w:rsidRDefault="00744ACE" w14:paraId="39BF0FDC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ese people can also help you plan for times when something big in your life changes.</w:t>
      </w:r>
    </w:p>
    <w:p w:rsidRPr="00305D75" w:rsidR="00744ACE" w:rsidP="00CE5DB4" w:rsidRDefault="00744ACE" w14:paraId="5F8B8BC2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For example: </w:t>
      </w:r>
    </w:p>
    <w:p w:rsidRPr="00305D75" w:rsidR="00744ACE" w:rsidP="00CE5DB4" w:rsidRDefault="00744ACE" w14:paraId="73EC38AD" w14:textId="6CB39748">
      <w:pPr>
        <w:numPr>
          <w:ilvl w:val="0"/>
          <w:numId w:val="30"/>
        </w:num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reach a new stage in life, like finishing </w:t>
      </w:r>
      <w:proofErr w:type="gramStart"/>
      <w:r w:rsidRPr="00305D75">
        <w:rPr>
          <w:rFonts w:ascii="Arial" w:hAnsi="Arial" w:cs="Arial"/>
        </w:rPr>
        <w:t>school</w:t>
      </w:r>
      <w:proofErr w:type="gramEnd"/>
    </w:p>
    <w:p w:rsidRPr="00305D75" w:rsidR="00744ACE" w:rsidP="00CE5DB4" w:rsidRDefault="00744ACE" w14:paraId="726D073E" w14:textId="77777777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your disability needs change.</w:t>
      </w:r>
    </w:p>
    <w:p w:rsidRPr="00305D75" w:rsidR="00744ACE" w:rsidP="00CE5DB4" w:rsidRDefault="00744ACE" w14:paraId="4C4B9D0C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Your supports can move with you even if you change where you live.</w:t>
      </w:r>
    </w:p>
    <w:p w:rsidRPr="00305D75" w:rsidR="00744ACE" w:rsidP="00CE5DB4" w:rsidRDefault="00744ACE" w14:paraId="7C74051D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ill also help connect you with:</w:t>
      </w:r>
    </w:p>
    <w:p w:rsidRPr="00305D75" w:rsidR="00744ACE" w:rsidP="00CE5DB4" w:rsidRDefault="00744ACE" w14:paraId="1D68E82C" w14:textId="77777777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peer support groups, where you can talk about your experience with other people with </w:t>
      </w:r>
      <w:proofErr w:type="gramStart"/>
      <w:r w:rsidRPr="00305D75">
        <w:rPr>
          <w:rFonts w:ascii="Arial" w:hAnsi="Arial" w:cs="Arial"/>
        </w:rPr>
        <w:t>disability</w:t>
      </w:r>
      <w:proofErr w:type="gramEnd"/>
    </w:p>
    <w:p w:rsidRPr="00305D75" w:rsidR="00744ACE" w:rsidP="00CE5DB4" w:rsidRDefault="00744ACE" w14:paraId="7108861D" w14:textId="40BF83B7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mentors who guide you so you can do things well on your own.</w:t>
      </w:r>
    </w:p>
    <w:p w:rsidRPr="00305D75" w:rsidR="00482465" w:rsidP="00CE5DB4" w:rsidRDefault="00482465" w14:paraId="03C6481E" w14:textId="77777777">
      <w:pPr>
        <w:spacing w:before="240" w:after="240"/>
        <w:rPr>
          <w:rFonts w:ascii="Arial" w:hAnsi="Arial" w:cs="Arial"/>
          <w:b/>
          <w:bCs/>
          <w:sz w:val="32"/>
          <w:szCs w:val="26"/>
        </w:rPr>
      </w:pPr>
      <w:r w:rsidRPr="00305D75">
        <w:rPr>
          <w:rFonts w:ascii="Arial" w:hAnsi="Arial" w:cs="Arial"/>
        </w:rPr>
        <w:br w:type="page"/>
      </w:r>
    </w:p>
    <w:p w:rsidRPr="00305D75" w:rsidR="00D838D8" w:rsidP="00CE5DB4" w:rsidRDefault="007B5D04" w14:paraId="44F2A8AA" w14:textId="4472D0EF">
      <w:pPr>
        <w:pStyle w:val="Heading3"/>
        <w:keepNext w:val="0"/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lastRenderedPageBreak/>
        <w:t>7</w:t>
      </w:r>
      <w:r w:rsidRPr="00305D75" w:rsidR="00D838D8">
        <w:rPr>
          <w:rFonts w:ascii="Arial" w:hAnsi="Arial" w:cs="Arial"/>
        </w:rPr>
        <w:t xml:space="preserve">. </w:t>
      </w:r>
      <w:r w:rsidRPr="00305D75">
        <w:rPr>
          <w:rFonts w:ascii="Arial" w:hAnsi="Arial" w:cs="Arial"/>
        </w:rPr>
        <w:t xml:space="preserve">Encouraging </w:t>
      </w:r>
      <w:r w:rsidRPr="00305D75" w:rsidR="00202B63">
        <w:rPr>
          <w:rFonts w:ascii="Arial" w:hAnsi="Arial" w:cs="Arial"/>
        </w:rPr>
        <w:t xml:space="preserve">providers to offer </w:t>
      </w:r>
      <w:r w:rsidRPr="00305D75">
        <w:rPr>
          <w:rFonts w:ascii="Arial" w:hAnsi="Arial" w:cs="Arial"/>
        </w:rPr>
        <w:t>more options</w:t>
      </w:r>
    </w:p>
    <w:p w:rsidRPr="00305D75" w:rsidR="00744ACE" w:rsidP="00CE5DB4" w:rsidRDefault="00744ACE" w14:paraId="4BB3A193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providers to think of new ways to offer home and living supports other than:</w:t>
      </w:r>
    </w:p>
    <w:p w:rsidRPr="00305D75" w:rsidR="00744ACE" w:rsidP="00CE5DB4" w:rsidRDefault="00744ACE" w14:paraId="4F50B63D" w14:textId="77777777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group homes</w:t>
      </w:r>
    </w:p>
    <w:p w:rsidRPr="00305D75" w:rsidR="00744ACE" w:rsidP="00CE5DB4" w:rsidRDefault="00744ACE" w14:paraId="6026F361" w14:textId="77777777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aged care.</w:t>
      </w:r>
    </w:p>
    <w:p w:rsidRPr="00305D75" w:rsidR="00744ACE" w:rsidP="00CE5DB4" w:rsidRDefault="00744ACE" w14:paraId="16A439E8" w14:textId="76CFF9BD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ant providers to come up with new ways to support you to reach </w:t>
      </w:r>
      <w:r w:rsidR="0095020F">
        <w:rPr>
          <w:rFonts w:ascii="Arial" w:hAnsi="Arial" w:cs="Arial"/>
        </w:rPr>
        <w:br/>
      </w:r>
      <w:r w:rsidRPr="00305D75">
        <w:rPr>
          <w:rFonts w:ascii="Arial" w:hAnsi="Arial" w:cs="Arial"/>
        </w:rPr>
        <w:t>your goals.</w:t>
      </w:r>
    </w:p>
    <w:p w:rsidRPr="00305D75" w:rsidR="00744ACE" w:rsidP="00CE5DB4" w:rsidRDefault="00744ACE" w14:paraId="16A1576A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also want providers to use technology that can help you live like everyone else.</w:t>
      </w:r>
    </w:p>
    <w:p w:rsidRPr="00305D75" w:rsidR="00744ACE" w:rsidP="00CE5DB4" w:rsidRDefault="00744ACE" w14:paraId="7E785B42" w14:textId="20DDC4B4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ill share examples of success </w:t>
      </w:r>
      <w:proofErr w:type="gramStart"/>
      <w:r w:rsidRPr="00305D75">
        <w:rPr>
          <w:rFonts w:ascii="Arial" w:hAnsi="Arial" w:cs="Arial"/>
        </w:rPr>
        <w:t>stories</w:t>
      </w:r>
      <w:proofErr w:type="gramEnd"/>
      <w:r w:rsidRPr="00305D75">
        <w:rPr>
          <w:rFonts w:ascii="Arial" w:hAnsi="Arial" w:cs="Arial"/>
        </w:rPr>
        <w:t xml:space="preserve"> so providers know what </w:t>
      </w:r>
      <w:r w:rsidR="0095020F">
        <w:rPr>
          <w:rFonts w:ascii="Arial" w:hAnsi="Arial" w:cs="Arial"/>
        </w:rPr>
        <w:br/>
      </w:r>
      <w:r w:rsidRPr="00305D75">
        <w:rPr>
          <w:rFonts w:ascii="Arial" w:hAnsi="Arial" w:cs="Arial"/>
        </w:rPr>
        <w:t>works well.</w:t>
      </w:r>
    </w:p>
    <w:p w:rsidR="00CE5DB4" w:rsidRDefault="00CE5DB4" w14:paraId="7A405A1D" w14:textId="77777777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>
        <w:rPr>
          <w:rFonts w:ascii="Arial" w:hAnsi="Arial" w:cs="Arial"/>
        </w:rPr>
        <w:br w:type="page"/>
      </w:r>
    </w:p>
    <w:p w:rsidRPr="00305D75" w:rsidR="007B5D04" w:rsidP="00CE5DB4" w:rsidRDefault="007B5D04" w14:paraId="65A9D096" w14:textId="63421C30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name="_Toc74741596" w:id="100"/>
      <w:r w:rsidRPr="00305D75">
        <w:rPr>
          <w:rFonts w:ascii="Arial" w:hAnsi="Arial" w:cs="Arial"/>
          <w:lang w:val="en-AU"/>
        </w:rPr>
        <w:lastRenderedPageBreak/>
        <w:t>How to tell us what you think</w:t>
      </w:r>
      <w:bookmarkEnd w:id="100"/>
    </w:p>
    <w:p w:rsidRPr="00305D75" w:rsidR="00744ACE" w:rsidP="00CE5DB4" w:rsidRDefault="00744ACE" w14:paraId="0FD9205B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We want to know what you think about our new approach to home and living supports. </w:t>
      </w:r>
    </w:p>
    <w:p w:rsidRPr="00305D75" w:rsidR="00744ACE" w:rsidP="00CE5DB4" w:rsidRDefault="00744ACE" w14:paraId="7E1D0E92" w14:textId="0E2CE650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This Easy Read paper is a summary of another paper.</w:t>
      </w:r>
    </w:p>
    <w:p w:rsidRPr="00305D75" w:rsidR="00744ACE" w:rsidP="00CE5DB4" w:rsidRDefault="00744ACE" w14:paraId="0E8D146E" w14:textId="6B8C54F1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>The other paper has a list of questions we want to ask you.</w:t>
      </w:r>
    </w:p>
    <w:p w:rsidRPr="00305D75" w:rsidR="00744ACE" w:rsidP="00CE5DB4" w:rsidRDefault="00744ACE" w14:paraId="491DCE2A" w14:textId="77777777">
      <w:pPr>
        <w:pStyle w:val="ListParagraph"/>
        <w:ind w:left="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can find the other paper on our website at </w:t>
      </w:r>
      <w:hyperlink w:history="1" r:id="rId10">
        <w:r w:rsidRPr="00305D75">
          <w:rPr>
            <w:rStyle w:val="Hyperlink"/>
            <w:rFonts w:ascii="Arial" w:hAnsi="Arial" w:cs="Arial"/>
          </w:rPr>
          <w:t>www.ndis.gov.au/community/have-your-say</w:t>
        </w:r>
      </w:hyperlink>
    </w:p>
    <w:p w:rsidRPr="00305D75" w:rsidR="00744ACE" w:rsidP="00CE5DB4" w:rsidRDefault="00744ACE" w14:paraId="61D4F8B6" w14:textId="01A37F24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can also answer these questions on our website at </w:t>
      </w:r>
      <w:hyperlink w:history="1" r:id="rId11">
        <w:r w:rsidRPr="00305D75">
          <w:rPr>
            <w:rStyle w:val="Hyperlink"/>
            <w:rFonts w:ascii="Arial" w:hAnsi="Arial" w:cs="Arial"/>
          </w:rPr>
          <w:t>www.ndis.gov.au/community/have-your-say</w:t>
        </w:r>
      </w:hyperlink>
      <w:r w:rsidRPr="00305D75">
        <w:rPr>
          <w:rFonts w:ascii="Arial" w:hAnsi="Arial" w:cs="Arial"/>
        </w:rPr>
        <w:t xml:space="preserve"> </w:t>
      </w:r>
    </w:p>
    <w:p w:rsidRPr="00305D75" w:rsidR="00744ACE" w:rsidP="00CE5DB4" w:rsidRDefault="00744ACE" w14:paraId="04D233F5" w14:textId="3F4DEA1F">
      <w:pPr>
        <w:spacing w:before="240" w:after="240"/>
        <w:rPr>
          <w:rFonts w:ascii="Arial" w:hAnsi="Arial" w:cs="Arial"/>
        </w:rPr>
      </w:pPr>
      <w:r w:rsidRPr="5EFA2744" w:rsidR="00744ACE">
        <w:rPr>
          <w:rFonts w:ascii="Arial" w:hAnsi="Arial" w:cs="Arial"/>
        </w:rPr>
        <w:t xml:space="preserve">Please tell us what you think by 5 pm </w:t>
      </w:r>
      <w:r w:rsidRPr="5EFA2744" w:rsidR="2893095B">
        <w:rPr>
          <w:rFonts w:ascii="Arial" w:hAnsi="Arial" w:cs="Arial"/>
        </w:rPr>
        <w:t xml:space="preserve">AEST </w:t>
      </w:r>
      <w:r w:rsidRPr="5EFA2744" w:rsidR="00744ACE">
        <w:rPr>
          <w:rFonts w:ascii="Arial" w:hAnsi="Arial" w:cs="Arial"/>
        </w:rPr>
        <w:t>on</w:t>
      </w:r>
      <w:r w:rsidRPr="5EFA2744" w:rsidR="005C46B3">
        <w:rPr>
          <w:rFonts w:ascii="Arial" w:hAnsi="Arial" w:cs="Arial"/>
        </w:rPr>
        <w:t xml:space="preserve"> </w:t>
      </w:r>
      <w:r w:rsidRPr="5EFA2744" w:rsidR="00744ACE">
        <w:rPr>
          <w:rFonts w:ascii="Arial" w:hAnsi="Arial" w:cs="Arial"/>
        </w:rPr>
        <w:t xml:space="preserve">Friday </w:t>
      </w:r>
      <w:r w:rsidRPr="5EFA2744" w:rsidR="2F485816">
        <w:rPr>
          <w:rFonts w:ascii="Arial" w:hAnsi="Arial" w:cs="Arial"/>
        </w:rPr>
        <w:t>1</w:t>
      </w:r>
      <w:r w:rsidRPr="5EFA2744" w:rsidR="5DF960BE">
        <w:rPr>
          <w:rFonts w:ascii="Arial" w:hAnsi="Arial" w:cs="Arial"/>
        </w:rPr>
        <w:t>0</w:t>
      </w:r>
      <w:r w:rsidRPr="5EFA2744" w:rsidR="00744ACE">
        <w:rPr>
          <w:rFonts w:ascii="Arial" w:hAnsi="Arial" w:cs="Arial"/>
        </w:rPr>
        <w:t xml:space="preserve"> </w:t>
      </w:r>
      <w:r w:rsidRPr="5EFA2744" w:rsidR="4D5F1E15">
        <w:rPr>
          <w:rFonts w:ascii="Arial" w:hAnsi="Arial" w:cs="Arial"/>
        </w:rPr>
        <w:t xml:space="preserve">September </w:t>
      </w:r>
      <w:r w:rsidRPr="5EFA2744" w:rsidR="00744ACE">
        <w:rPr>
          <w:rFonts w:ascii="Arial" w:hAnsi="Arial" w:cs="Arial"/>
        </w:rPr>
        <w:t>2021.</w:t>
      </w:r>
    </w:p>
    <w:p w:rsidRPr="00305D75" w:rsidR="007B5D04" w:rsidP="0095020F" w:rsidRDefault="007B5D04" w14:paraId="7A0DADFA" w14:textId="615DC6DF">
      <w:pPr>
        <w:pStyle w:val="Heading2"/>
        <w:keepNext w:val="0"/>
        <w:keepLines w:val="0"/>
        <w:spacing w:before="1200" w:after="240"/>
        <w:rPr>
          <w:rFonts w:ascii="Arial" w:hAnsi="Arial" w:cs="Arial"/>
          <w:lang w:val="en-AU"/>
        </w:rPr>
      </w:pPr>
      <w:bookmarkStart w:name="_Toc74741597" w:id="101"/>
      <w:r w:rsidRPr="00305D75">
        <w:rPr>
          <w:rFonts w:ascii="Arial" w:hAnsi="Arial" w:cs="Arial"/>
          <w:lang w:val="en-AU"/>
        </w:rPr>
        <w:t xml:space="preserve">Other </w:t>
      </w:r>
      <w:r w:rsidRPr="00305D75" w:rsidR="009556CC">
        <w:rPr>
          <w:rFonts w:ascii="Arial" w:hAnsi="Arial" w:cs="Arial"/>
          <w:lang w:val="en-AU"/>
        </w:rPr>
        <w:t>changes to the NDIS</w:t>
      </w:r>
      <w:bookmarkEnd w:id="101"/>
    </w:p>
    <w:p w:rsidRPr="00305D75" w:rsidR="00744ACE" w:rsidP="00CE5DB4" w:rsidRDefault="00744ACE" w14:paraId="63F04FDB" w14:textId="0D5EE420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ant to change how other parts of the NDIS work as well.</w:t>
      </w:r>
    </w:p>
    <w:p w:rsidRPr="00305D75" w:rsidR="00744ACE" w:rsidP="00CE5DB4" w:rsidRDefault="00744ACE" w14:paraId="1A4644FB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e wrote Easy Read papers about other things we want to change.</w:t>
      </w:r>
    </w:p>
    <w:p w:rsidRPr="00305D75" w:rsidR="00744ACE" w:rsidP="00CE5DB4" w:rsidRDefault="00744ACE" w14:paraId="33BD8146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can find a paper about support for decision making on </w:t>
      </w:r>
      <w:hyperlink w:history="1" r:id="rId12">
        <w:r w:rsidRPr="00305D75">
          <w:rPr>
            <w:rStyle w:val="Hyperlink"/>
            <w:rFonts w:ascii="Arial" w:hAnsi="Arial" w:cs="Arial"/>
          </w:rPr>
          <w:t>our website</w:t>
        </w:r>
      </w:hyperlink>
      <w:r w:rsidRPr="00305D75">
        <w:rPr>
          <w:rFonts w:ascii="Arial" w:hAnsi="Arial" w:cs="Arial"/>
        </w:rPr>
        <w:t>.</w:t>
      </w:r>
    </w:p>
    <w:p w:rsidRPr="00305D75" w:rsidR="00744ACE" w:rsidP="00CE5DB4" w:rsidRDefault="00744ACE" w14:paraId="2C0B0036" w14:textId="5BDAE7BB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can find more information about independent assessments on </w:t>
      </w:r>
      <w:r w:rsidR="0095020F">
        <w:rPr>
          <w:rFonts w:ascii="Arial" w:hAnsi="Arial" w:cs="Arial"/>
        </w:rPr>
        <w:br/>
      </w:r>
      <w:hyperlink w:history="1" r:id="rId13">
        <w:r w:rsidRPr="00305D75">
          <w:rPr>
            <w:rStyle w:val="Hyperlink"/>
            <w:rFonts w:ascii="Arial" w:hAnsi="Arial" w:cs="Arial"/>
          </w:rPr>
          <w:t>our website</w:t>
        </w:r>
      </w:hyperlink>
      <w:r w:rsidRPr="00305D75">
        <w:rPr>
          <w:rFonts w:ascii="Arial" w:hAnsi="Arial" w:cs="Arial"/>
        </w:rPr>
        <w:t>.</w:t>
      </w:r>
    </w:p>
    <w:p w:rsidRPr="00305D75" w:rsidR="00744ACE" w:rsidP="00CE5DB4" w:rsidRDefault="00744ACE" w14:paraId="3FA7783F" w14:textId="2568C1FB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can find information about changing early intervention for young children on </w:t>
      </w:r>
      <w:hyperlink w:history="1" r:id="rId14">
        <w:r w:rsidRPr="00305D75">
          <w:rPr>
            <w:rStyle w:val="Hyperlink"/>
            <w:rFonts w:ascii="Arial" w:hAnsi="Arial" w:cs="Arial"/>
          </w:rPr>
          <w:t>our website</w:t>
        </w:r>
      </w:hyperlink>
      <w:r w:rsidRPr="00305D75">
        <w:rPr>
          <w:rFonts w:ascii="Arial" w:hAnsi="Arial" w:cs="Arial"/>
        </w:rPr>
        <w:t>.</w:t>
      </w:r>
    </w:p>
    <w:p w:rsidRPr="00305D75" w:rsidR="00744ACE" w:rsidP="00CE5DB4" w:rsidRDefault="00744ACE" w14:paraId="684A001E" w14:textId="68388889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You can find information about changing NDIS plans and funding on </w:t>
      </w:r>
      <w:r w:rsidR="0095020F">
        <w:rPr>
          <w:rFonts w:ascii="Arial" w:hAnsi="Arial" w:cs="Arial"/>
        </w:rPr>
        <w:br/>
      </w:r>
      <w:hyperlink w:history="1" r:id="rId15">
        <w:r w:rsidRPr="00305D75">
          <w:rPr>
            <w:rStyle w:val="Hyperlink"/>
            <w:rFonts w:ascii="Arial" w:hAnsi="Arial" w:cs="Arial"/>
          </w:rPr>
          <w:t>our website</w:t>
        </w:r>
      </w:hyperlink>
      <w:r w:rsidRPr="00305D75">
        <w:rPr>
          <w:rFonts w:ascii="Arial" w:hAnsi="Arial" w:cs="Arial"/>
        </w:rPr>
        <w:t>.</w:t>
      </w:r>
    </w:p>
    <w:p w:rsidR="00CE5DB4" w:rsidRDefault="00CE5DB4" w14:paraId="29EEB5DB" w14:textId="77777777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bookmarkStart w:name="_Toc12634029" w:id="102"/>
      <w:bookmarkStart w:name="_Toc12636487" w:id="103"/>
      <w:bookmarkStart w:name="_Toc43391451" w:id="104"/>
      <w:bookmarkStart w:name="_Toc43391513" w:id="105"/>
      <w:r>
        <w:rPr>
          <w:rFonts w:ascii="Arial" w:hAnsi="Arial" w:cs="Arial"/>
        </w:rPr>
        <w:br w:type="page"/>
      </w:r>
    </w:p>
    <w:p w:rsidRPr="00CE5DB4" w:rsidR="00493D5D" w:rsidP="00CE5DB4" w:rsidRDefault="00493D5D" w14:paraId="27641ABA" w14:textId="11CE1455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name="_Toc74741598" w:id="106"/>
      <w:r w:rsidRPr="00CE5DB4">
        <w:rPr>
          <w:rFonts w:ascii="Arial" w:hAnsi="Arial" w:cs="Arial"/>
          <w:lang w:val="en-AU"/>
        </w:rPr>
        <w:lastRenderedPageBreak/>
        <w:t>More information</w:t>
      </w:r>
      <w:bookmarkEnd w:id="102"/>
      <w:bookmarkEnd w:id="103"/>
      <w:bookmarkEnd w:id="104"/>
      <w:bookmarkEnd w:id="105"/>
      <w:bookmarkEnd w:id="106"/>
    </w:p>
    <w:p w:rsidRPr="00CE5DB4" w:rsidR="00744ACE" w:rsidP="00CE5DB4" w:rsidRDefault="00744ACE" w14:paraId="5C369473" w14:textId="77777777">
      <w:pPr>
        <w:spacing w:before="240" w:after="240"/>
        <w:rPr>
          <w:rFonts w:ascii="Arial" w:hAnsi="Arial" w:cs="Arial"/>
        </w:rPr>
      </w:pPr>
      <w:r w:rsidRPr="00CE5DB4">
        <w:rPr>
          <w:rFonts w:ascii="Arial" w:hAnsi="Arial" w:cs="Arial"/>
        </w:rPr>
        <w:t>You can find out more about our new approach to home and living supports on our website.</w:t>
      </w:r>
    </w:p>
    <w:p w:rsidRPr="00CE5DB4" w:rsidR="00CE5DB4" w:rsidP="00CE5DB4" w:rsidRDefault="00CE5DB4" w14:paraId="58F61A86" w14:textId="77777777">
      <w:pPr>
        <w:rPr>
          <w:rFonts w:ascii="Arial" w:hAnsi="Arial" w:cs="Arial"/>
        </w:rPr>
      </w:pPr>
      <w:bookmarkStart w:name="_Toc43391452" w:id="107"/>
      <w:bookmarkStart w:name="_Toc43391515" w:id="108"/>
      <w:r w:rsidRPr="00CE5DB4">
        <w:rPr>
          <w:rFonts w:ascii="Arial" w:hAnsi="Arial" w:cs="Arial"/>
        </w:rPr>
        <w:t xml:space="preserve">Website – </w:t>
      </w:r>
      <w:hyperlink w:history="1" r:id="rId16">
        <w:r w:rsidRPr="00CE5DB4">
          <w:rPr>
            <w:rStyle w:val="Hyperlink"/>
            <w:rFonts w:ascii="Arial" w:hAnsi="Arial" w:cs="Arial"/>
          </w:rPr>
          <w:t>www.ndis.gov.au</w:t>
        </w:r>
      </w:hyperlink>
      <w:r w:rsidRPr="00CE5DB4">
        <w:rPr>
          <w:rFonts w:ascii="Arial" w:hAnsi="Arial" w:cs="Arial"/>
        </w:rPr>
        <w:t xml:space="preserve"> </w:t>
      </w:r>
    </w:p>
    <w:p w:rsidRPr="00CE5DB4" w:rsidR="00CE5DB4" w:rsidP="00CE5DB4" w:rsidRDefault="00CE5DB4" w14:paraId="74646383" w14:textId="77777777">
      <w:pPr>
        <w:rPr>
          <w:rStyle w:val="Hyperlink"/>
          <w:rFonts w:ascii="Arial" w:hAnsi="Arial" w:cs="Arial"/>
          <w:b w:val="0"/>
          <w:color w:val="auto"/>
        </w:rPr>
      </w:pPr>
      <w:r w:rsidRPr="00CE5DB4">
        <w:rPr>
          <w:rFonts w:ascii="Arial" w:hAnsi="Arial" w:cs="Arial"/>
        </w:rPr>
        <w:t>If you would like more information about what is in this paper, you can contact us.</w:t>
      </w:r>
    </w:p>
    <w:p w:rsidRPr="00CE5DB4" w:rsidR="00CE5DB4" w:rsidP="00CE5DB4" w:rsidRDefault="00CE5DB4" w14:paraId="4A4A9AD1" w14:textId="77777777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 xml:space="preserve">Website – </w:t>
      </w:r>
      <w:hyperlink w:history="1" r:id="rId17">
        <w:r w:rsidRPr="00CE5DB4">
          <w:rPr>
            <w:rStyle w:val="Hyperlink"/>
            <w:rFonts w:ascii="Arial" w:hAnsi="Arial" w:cs="Arial"/>
          </w:rPr>
          <w:t>www.ndis.gov.au</w:t>
        </w:r>
      </w:hyperlink>
    </w:p>
    <w:p w:rsidRPr="00CE5DB4" w:rsidR="00CE5DB4" w:rsidP="00CE5DB4" w:rsidRDefault="00CE5DB4" w14:paraId="2B221214" w14:textId="77777777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>Phone –</w:t>
      </w:r>
      <w:r w:rsidRPr="00CE5DB4">
        <w:rPr>
          <w:rStyle w:val="Hyperlink"/>
          <w:rFonts w:ascii="Arial" w:hAnsi="Arial" w:cs="Arial"/>
        </w:rPr>
        <w:t xml:space="preserve"> 1800 800 110</w:t>
      </w:r>
    </w:p>
    <w:p w:rsidRPr="00CE5DB4" w:rsidR="00CE5DB4" w:rsidP="00CE5DB4" w:rsidRDefault="00CE5DB4" w14:paraId="39EB18D2" w14:textId="426E7527">
      <w:pPr>
        <w:rPr>
          <w:rStyle w:val="Hyperlink"/>
          <w:rFonts w:ascii="Arial" w:hAnsi="Arial" w:cs="Arial"/>
        </w:rPr>
      </w:pPr>
      <w:r w:rsidRPr="00CE5DB4">
        <w:rPr>
          <w:rFonts w:ascii="Arial" w:hAnsi="Arial" w:cs="Arial"/>
        </w:rPr>
        <w:t>Follow us on Facebook.</w:t>
      </w:r>
      <w:hyperlink w:history="1" r:id="rId18">
        <w:r w:rsidRPr="00CE5DB4">
          <w:rPr>
            <w:rStyle w:val="Hyperlink"/>
            <w:rFonts w:ascii="Arial" w:hAnsi="Arial" w:cs="Arial"/>
          </w:rPr>
          <w:t>www.facebook.com/NDISAus</w:t>
        </w:r>
      </w:hyperlink>
    </w:p>
    <w:p w:rsidR="0095020F" w:rsidP="00CE5DB4" w:rsidRDefault="00CE5DB4" w14:paraId="093B490F" w14:textId="77777777">
      <w:pPr>
        <w:rPr>
          <w:rFonts w:ascii="Arial" w:hAnsi="Arial" w:cs="Arial"/>
        </w:rPr>
      </w:pPr>
      <w:r w:rsidRPr="00CE5DB4">
        <w:rPr>
          <w:rFonts w:ascii="Arial" w:hAnsi="Arial" w:cs="Arial"/>
        </w:rPr>
        <w:t xml:space="preserve">Follow us on Twitter. </w:t>
      </w:r>
    </w:p>
    <w:p w:rsidRPr="00CE5DB4" w:rsidR="00CE5DB4" w:rsidP="00CE5DB4" w:rsidRDefault="00CE5DB4" w14:paraId="01A53A27" w14:textId="0095ADDB">
      <w:pPr>
        <w:rPr>
          <w:rStyle w:val="IntenseEmphasis1"/>
          <w:rFonts w:ascii="Arial" w:hAnsi="Arial" w:cs="Arial"/>
        </w:rPr>
      </w:pPr>
      <w:r w:rsidRPr="00CE5DB4">
        <w:rPr>
          <w:rStyle w:val="IntenseEmphasis1"/>
          <w:rFonts w:ascii="Arial" w:hAnsi="Arial" w:cs="Arial"/>
        </w:rPr>
        <w:t>@NDIS</w:t>
      </w:r>
    </w:p>
    <w:p w:rsidRPr="00CE5DB4" w:rsidR="00CE5DB4" w:rsidP="00CE5DB4" w:rsidRDefault="00CE5DB4" w14:paraId="3AB4AE0E" w14:textId="77777777">
      <w:pPr>
        <w:pStyle w:val="Heading3"/>
        <w:spacing w:after="120"/>
        <w:rPr>
          <w:rFonts w:ascii="Arial" w:hAnsi="Arial" w:cs="Arial"/>
        </w:rPr>
      </w:pPr>
      <w:bookmarkStart w:name="_Toc43391514" w:id="109"/>
      <w:r w:rsidRPr="00CE5DB4">
        <w:rPr>
          <w:rFonts w:ascii="Arial" w:hAnsi="Arial" w:cs="Arial"/>
        </w:rPr>
        <w:t xml:space="preserve">Support to talk to </w:t>
      </w:r>
      <w:proofErr w:type="gramStart"/>
      <w:r w:rsidRPr="00CE5DB4">
        <w:rPr>
          <w:rFonts w:ascii="Arial" w:hAnsi="Arial" w:cs="Arial"/>
        </w:rPr>
        <w:t>us</w:t>
      </w:r>
      <w:bookmarkEnd w:id="109"/>
      <w:proofErr w:type="gramEnd"/>
    </w:p>
    <w:p w:rsidRPr="00CE5DB4" w:rsidR="00CE5DB4" w:rsidP="00CE5DB4" w:rsidRDefault="00CE5DB4" w14:paraId="4086184B" w14:textId="77777777">
      <w:pPr>
        <w:pStyle w:val="Body"/>
        <w:spacing w:before="120" w:after="120" w:line="360" w:lineRule="auto"/>
        <w:rPr>
          <w:rFonts w:ascii="Arial" w:hAnsi="Arial" w:cs="Arial"/>
        </w:rPr>
      </w:pPr>
      <w:r w:rsidRPr="00CE5DB4">
        <w:rPr>
          <w:rFonts w:ascii="Arial" w:hAnsi="Arial" w:cs="Arial"/>
        </w:rPr>
        <w:t xml:space="preserve">You can talk to us online using our webchat feature. </w:t>
      </w:r>
    </w:p>
    <w:p w:rsidRPr="00CE5DB4" w:rsidR="00CE5DB4" w:rsidP="00CE5DB4" w:rsidRDefault="00CE5DB4" w14:paraId="735EC5F1" w14:textId="77777777">
      <w:pPr>
        <w:pStyle w:val="Body"/>
        <w:spacing w:before="120" w:after="120" w:line="360" w:lineRule="auto"/>
        <w:rPr>
          <w:rFonts w:ascii="Arial" w:hAnsi="Arial" w:cs="Arial"/>
          <w:b/>
          <w:color w:val="6B2976"/>
        </w:rPr>
      </w:pPr>
      <w:r w:rsidRPr="00CE5DB4">
        <w:rPr>
          <w:rStyle w:val="Hyperlink"/>
          <w:rFonts w:ascii="Arial" w:hAnsi="Arial" w:cs="Arial"/>
        </w:rPr>
        <w:t>www.ndis.gov.au/webchat/start</w:t>
      </w:r>
    </w:p>
    <w:p w:rsidRPr="00CE5DB4" w:rsidR="00CE5DB4" w:rsidP="00CE5DB4" w:rsidRDefault="00CE5DB4" w14:paraId="15DCA072" w14:textId="77777777">
      <w:pPr>
        <w:rPr>
          <w:rFonts w:ascii="Arial" w:hAnsi="Arial" w:cs="Arial"/>
        </w:rPr>
      </w:pPr>
      <w:r w:rsidRPr="00CE5DB4">
        <w:rPr>
          <w:rFonts w:ascii="Arial" w:hAnsi="Arial" w:cs="Arial"/>
        </w:rPr>
        <w:t>If you speak a language other than English, you can call:</w:t>
      </w:r>
    </w:p>
    <w:p w:rsidRPr="00CE5DB4" w:rsidR="00CE5DB4" w:rsidP="00CE5DB4" w:rsidRDefault="00CE5DB4" w14:paraId="4D943E4B" w14:textId="242D8310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>Translating and Interpreting Service (TIS)</w:t>
      </w:r>
      <w:r>
        <w:rPr>
          <w:rFonts w:ascii="Arial" w:hAnsi="Arial" w:cs="Arial"/>
        </w:rPr>
        <w:br/>
      </w:r>
      <w:r w:rsidRPr="00CE5DB4">
        <w:rPr>
          <w:rStyle w:val="IntenseEmphasis1"/>
          <w:rFonts w:ascii="Arial" w:hAnsi="Arial" w:cs="Arial"/>
        </w:rPr>
        <w:t>131 450</w:t>
      </w:r>
    </w:p>
    <w:p w:rsidRPr="00CE5DB4" w:rsidR="00CE5DB4" w:rsidP="00CE5DB4" w:rsidRDefault="00CE5DB4" w14:paraId="4B2696A4" w14:textId="77777777">
      <w:pPr>
        <w:rPr>
          <w:rFonts w:ascii="Arial" w:hAnsi="Arial" w:cs="Arial"/>
        </w:rPr>
      </w:pPr>
      <w:r w:rsidRPr="00CE5DB4">
        <w:rPr>
          <w:rFonts w:ascii="Arial" w:hAnsi="Arial" w:cs="Arial"/>
        </w:rPr>
        <w:t>If you have a speech or hearing impairment, you can call:</w:t>
      </w:r>
    </w:p>
    <w:p w:rsidRPr="00CE5DB4" w:rsidR="00CE5DB4" w:rsidP="00CE5DB4" w:rsidRDefault="00CE5DB4" w14:paraId="226DF1CA" w14:textId="77777777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>TTY</w:t>
      </w:r>
      <w:r w:rsidRPr="00CE5DB4">
        <w:rPr>
          <w:rFonts w:ascii="Arial" w:hAnsi="Arial" w:cs="Arial"/>
        </w:rPr>
        <w:br/>
      </w:r>
      <w:r w:rsidRPr="00CE5DB4">
        <w:rPr>
          <w:rStyle w:val="IntenseEmphasis1"/>
          <w:rFonts w:ascii="Arial" w:hAnsi="Arial" w:cs="Arial"/>
        </w:rPr>
        <w:t>1800 555 677</w:t>
      </w:r>
    </w:p>
    <w:p w:rsidRPr="00CE5DB4" w:rsidR="00CE5DB4" w:rsidP="00CE5DB4" w:rsidRDefault="00CE5DB4" w14:paraId="6EE18E8C" w14:textId="77777777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 xml:space="preserve">Speak and </w:t>
      </w:r>
      <w:proofErr w:type="gramStart"/>
      <w:r w:rsidRPr="00CE5DB4">
        <w:rPr>
          <w:rFonts w:ascii="Arial" w:hAnsi="Arial" w:cs="Arial"/>
        </w:rPr>
        <w:t>Listen</w:t>
      </w:r>
      <w:proofErr w:type="gramEnd"/>
      <w:r w:rsidRPr="00CE5DB4">
        <w:rPr>
          <w:rFonts w:ascii="Arial" w:hAnsi="Arial" w:cs="Arial"/>
        </w:rPr>
        <w:br/>
      </w:r>
      <w:r w:rsidRPr="00CE5DB4">
        <w:rPr>
          <w:rStyle w:val="IntenseEmphasis1"/>
          <w:rFonts w:ascii="Arial" w:hAnsi="Arial" w:cs="Arial"/>
        </w:rPr>
        <w:t>1800 555 727</w:t>
      </w:r>
    </w:p>
    <w:p w:rsidR="0095020F" w:rsidP="0095020F" w:rsidRDefault="00CE5DB4" w14:paraId="2B22388C" w14:textId="5AE015C5">
      <w:pPr>
        <w:rPr>
          <w:rStyle w:val="Hyperlink"/>
          <w:rFonts w:ascii="Arial" w:hAnsi="Arial" w:cs="Arial"/>
        </w:rPr>
      </w:pPr>
      <w:r w:rsidRPr="00CE5DB4">
        <w:rPr>
          <w:rFonts w:ascii="Arial" w:hAnsi="Arial" w:cs="Arial"/>
        </w:rPr>
        <w:t>National Relay Service</w:t>
      </w:r>
      <w:r w:rsidRPr="00CE5DB4">
        <w:rPr>
          <w:rFonts w:ascii="Arial" w:hAnsi="Arial" w:cs="Arial"/>
        </w:rPr>
        <w:br/>
      </w:r>
      <w:r w:rsidRPr="00CE5DB4">
        <w:rPr>
          <w:rStyle w:val="IntenseEmphasis1"/>
          <w:rFonts w:ascii="Arial" w:hAnsi="Arial" w:cs="Arial"/>
        </w:rPr>
        <w:t>133 677</w:t>
      </w:r>
      <w:r w:rsidRPr="00CE5DB4">
        <w:rPr>
          <w:rFonts w:ascii="Arial" w:hAnsi="Arial" w:cs="Arial"/>
        </w:rPr>
        <w:t xml:space="preserve"> </w:t>
      </w:r>
      <w:r w:rsidRPr="00CE5DB4">
        <w:rPr>
          <w:rFonts w:ascii="Arial" w:hAnsi="Arial" w:cs="Arial"/>
        </w:rPr>
        <w:br/>
      </w:r>
      <w:hyperlink w:history="1" r:id="rId19">
        <w:r w:rsidRPr="00CE5DB4">
          <w:rPr>
            <w:rStyle w:val="Hyperlink"/>
            <w:rFonts w:ascii="Arial" w:hAnsi="Arial" w:cs="Arial"/>
          </w:rPr>
          <w:t>www.relayservice.gov.au</w:t>
        </w:r>
      </w:hyperlink>
      <w:r w:rsidRPr="00CE5DB4">
        <w:rPr>
          <w:rStyle w:val="Hyperlink"/>
          <w:rFonts w:ascii="Arial" w:hAnsi="Arial" w:cs="Arial"/>
        </w:rPr>
        <w:t xml:space="preserve"> </w:t>
      </w:r>
      <w:r w:rsidR="0095020F">
        <w:rPr>
          <w:rStyle w:val="Hyperlink"/>
          <w:rFonts w:ascii="Arial" w:hAnsi="Arial" w:cs="Arial"/>
        </w:rPr>
        <w:br w:type="page"/>
      </w:r>
    </w:p>
    <w:p w:rsidRPr="00305D75" w:rsidR="008928D5" w:rsidP="00CE5DB4" w:rsidRDefault="008928D5" w14:paraId="09A9BB12" w14:textId="77777777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name="_Toc74741599" w:id="110"/>
      <w:r w:rsidRPr="00305D75">
        <w:rPr>
          <w:rFonts w:ascii="Arial" w:hAnsi="Arial" w:cs="Arial"/>
          <w:lang w:val="en-AU"/>
        </w:rPr>
        <w:lastRenderedPageBreak/>
        <w:t>Word list</w:t>
      </w:r>
      <w:bookmarkEnd w:id="107"/>
      <w:bookmarkEnd w:id="108"/>
      <w:bookmarkEnd w:id="110"/>
    </w:p>
    <w:p w:rsidRPr="00305D75" w:rsidR="00744ACE" w:rsidP="00CE5DB4" w:rsidRDefault="00744ACE" w14:paraId="1CBA418D" w14:textId="77777777">
      <w:pPr>
        <w:spacing w:before="480" w:after="240"/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Budget</w:t>
      </w:r>
      <w:r w:rsidRPr="00305D75">
        <w:rPr>
          <w:rFonts w:ascii="Arial" w:hAnsi="Arial" w:cs="Arial"/>
        </w:rPr>
        <w:t xml:space="preserve"> </w:t>
      </w:r>
    </w:p>
    <w:p w:rsidRPr="00305D75" w:rsidR="00744ACE" w:rsidP="00CE5DB4" w:rsidRDefault="00744ACE" w14:paraId="30717B97" w14:textId="77777777">
      <w:pPr>
        <w:spacing w:before="240" w:after="240"/>
        <w:rPr>
          <w:rStyle w:val="Strong"/>
          <w:rFonts w:ascii="Arial" w:hAnsi="Arial" w:cs="Arial"/>
        </w:rPr>
      </w:pPr>
      <w:r w:rsidRPr="00305D75">
        <w:rPr>
          <w:rFonts w:ascii="Arial" w:hAnsi="Arial" w:cs="Arial"/>
        </w:rPr>
        <w:t xml:space="preserve">Your budget is how we split up </w:t>
      </w:r>
      <w:proofErr w:type="gramStart"/>
      <w:r w:rsidRPr="00305D75">
        <w:rPr>
          <w:rFonts w:ascii="Arial" w:hAnsi="Arial" w:cs="Arial"/>
        </w:rPr>
        <w:t>your</w:t>
      </w:r>
      <w:proofErr w:type="gramEnd"/>
      <w:r w:rsidRPr="00305D75">
        <w:rPr>
          <w:rFonts w:ascii="Arial" w:hAnsi="Arial" w:cs="Arial"/>
        </w:rPr>
        <w:t xml:space="preserve"> funding.</w:t>
      </w:r>
    </w:p>
    <w:p w:rsidRPr="00305D75" w:rsidR="00744ACE" w:rsidP="00CE5DB4" w:rsidRDefault="00744ACE" w14:paraId="4FB392FC" w14:textId="77777777">
      <w:pPr>
        <w:spacing w:before="480" w:after="240"/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Consistent</w:t>
      </w:r>
    </w:p>
    <w:p w:rsidRPr="00305D75" w:rsidR="00744ACE" w:rsidP="00CE5DB4" w:rsidRDefault="00744ACE" w14:paraId="371AA6DD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hen something is consistent, it is done the same way every time.</w:t>
      </w:r>
    </w:p>
    <w:p w:rsidRPr="00305D75" w:rsidR="00744ACE" w:rsidP="00CE5DB4" w:rsidRDefault="00744ACE" w14:paraId="15462B5F" w14:textId="77777777">
      <w:pPr>
        <w:spacing w:before="480" w:after="240"/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Funding</w:t>
      </w:r>
      <w:r w:rsidRPr="00305D75">
        <w:rPr>
          <w:rFonts w:ascii="Arial" w:hAnsi="Arial" w:cs="Arial"/>
        </w:rPr>
        <w:t xml:space="preserve"> </w:t>
      </w:r>
    </w:p>
    <w:p w:rsidRPr="00305D75" w:rsidR="00744ACE" w:rsidP="00CE5DB4" w:rsidRDefault="00744ACE" w14:paraId="3FFAA71D" w14:textId="78DED2A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Funding is the money from your plan that pays for the supports and services you need.</w:t>
      </w:r>
    </w:p>
    <w:p w:rsidRPr="00305D75" w:rsidR="00744ACE" w:rsidP="00CE5DB4" w:rsidRDefault="00744ACE" w14:paraId="6173CB4F" w14:textId="77777777">
      <w:pPr>
        <w:spacing w:before="480" w:after="240"/>
        <w:rPr>
          <w:rStyle w:val="Strong"/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Independent</w:t>
      </w:r>
    </w:p>
    <w:p w:rsidRPr="00305D75" w:rsidR="00744ACE" w:rsidP="00CE5DB4" w:rsidRDefault="00744ACE" w14:paraId="324B8FD5" w14:textId="17444A81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When you are independent, you can do things for yourself.</w:t>
      </w:r>
    </w:p>
    <w:p w:rsidRPr="00305D75" w:rsidR="00744ACE" w:rsidP="00CE5DB4" w:rsidRDefault="00744ACE" w14:paraId="16EA491B" w14:textId="77777777">
      <w:pPr>
        <w:spacing w:before="480" w:after="240"/>
        <w:rPr>
          <w:rStyle w:val="Strong"/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Individualised Living Options (ILO)</w:t>
      </w:r>
    </w:p>
    <w:p w:rsidRPr="00305D75" w:rsidR="00744ACE" w:rsidP="00CE5DB4" w:rsidRDefault="00744ACE" w14:paraId="350340B0" w14:textId="77777777">
      <w:pPr>
        <w:spacing w:before="240" w:after="240"/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Individualised Living Options (ILO)</w:t>
      </w:r>
      <w:r w:rsidRPr="00305D75">
        <w:rPr>
          <w:rFonts w:ascii="Arial" w:hAnsi="Arial" w:cs="Arial"/>
        </w:rPr>
        <w:t xml:space="preserve"> is a new way of setting up the support you want at home.</w:t>
      </w:r>
    </w:p>
    <w:p w:rsidRPr="00305D75" w:rsidR="00744ACE" w:rsidP="00CE5DB4" w:rsidRDefault="00744ACE" w14:paraId="11123471" w14:textId="77777777">
      <w:pPr>
        <w:spacing w:before="480" w:after="240"/>
        <w:rPr>
          <w:rStyle w:val="Strong"/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 xml:space="preserve">Local Area Coordinator (LAC) </w:t>
      </w:r>
    </w:p>
    <w:p w:rsidRPr="00305D75" w:rsidR="00744ACE" w:rsidP="00CE5DB4" w:rsidRDefault="00744ACE" w14:paraId="02728F4C" w14:textId="1E324600">
      <w:pPr>
        <w:spacing w:before="240" w:after="240"/>
        <w:rPr>
          <w:rStyle w:val="Strong"/>
          <w:rFonts w:ascii="Arial" w:hAnsi="Arial" w:cs="Arial"/>
          <w:b w:val="0"/>
          <w:bCs w:val="0"/>
        </w:rPr>
      </w:pPr>
      <w:r w:rsidRPr="00305D75">
        <w:rPr>
          <w:rFonts w:ascii="Arial" w:hAnsi="Arial" w:cs="Arial"/>
        </w:rPr>
        <w:t xml:space="preserve">A Local Area Coordinator is someone who helps people with disability find and use services and </w:t>
      </w:r>
      <w:proofErr w:type="gramStart"/>
      <w:r w:rsidRPr="00305D75">
        <w:rPr>
          <w:rFonts w:ascii="Arial" w:hAnsi="Arial" w:cs="Arial"/>
        </w:rPr>
        <w:t>supports</w:t>
      </w:r>
      <w:proofErr w:type="gramEnd"/>
    </w:p>
    <w:p w:rsidRPr="00305D75" w:rsidR="00744ACE" w:rsidP="00CE5DB4" w:rsidRDefault="00744ACE" w14:paraId="36F93D15" w14:textId="77777777">
      <w:pPr>
        <w:spacing w:before="480" w:after="240"/>
        <w:rPr>
          <w:rStyle w:val="Strong"/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 xml:space="preserve">NDIA Planner </w:t>
      </w:r>
    </w:p>
    <w:p w:rsidRPr="00305D75" w:rsidR="00744ACE" w:rsidP="00CE5DB4" w:rsidRDefault="00744ACE" w14:paraId="12A9130B" w14:textId="09B43A81">
      <w:pPr>
        <w:spacing w:before="240" w:after="240"/>
        <w:rPr>
          <w:rStyle w:val="Strong"/>
          <w:rFonts w:ascii="Arial" w:hAnsi="Arial" w:cs="Arial"/>
        </w:rPr>
      </w:pPr>
      <w:r w:rsidRPr="00305D75">
        <w:rPr>
          <w:rFonts w:ascii="Arial" w:hAnsi="Arial" w:cs="Arial"/>
        </w:rPr>
        <w:t>An NDIA Planner is someone who makes new plans.</w:t>
      </w:r>
    </w:p>
    <w:p w:rsidRPr="00305D75" w:rsidR="00744ACE" w:rsidP="00CE5DB4" w:rsidRDefault="00744ACE" w14:paraId="36639E5D" w14:textId="77777777">
      <w:pPr>
        <w:spacing w:before="600" w:after="240"/>
        <w:rPr>
          <w:rStyle w:val="Strong"/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lastRenderedPageBreak/>
        <w:t>Policy</w:t>
      </w:r>
    </w:p>
    <w:p w:rsidRPr="00305D75" w:rsidR="00744ACE" w:rsidP="00CE5DB4" w:rsidRDefault="00744ACE" w14:paraId="26BF2C08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A policy is:</w:t>
      </w:r>
    </w:p>
    <w:p w:rsidRPr="00305D75" w:rsidR="00744ACE" w:rsidP="00CE5DB4" w:rsidRDefault="00744ACE" w14:paraId="0F08E502" w14:textId="77777777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a plan for how we should do </w:t>
      </w:r>
      <w:proofErr w:type="gramStart"/>
      <w:r w:rsidRPr="00305D75">
        <w:rPr>
          <w:rFonts w:ascii="Arial" w:hAnsi="Arial" w:cs="Arial"/>
        </w:rPr>
        <w:t>things</w:t>
      </w:r>
      <w:proofErr w:type="gramEnd"/>
    </w:p>
    <w:p w:rsidRPr="00305D75" w:rsidR="00744ACE" w:rsidP="00CE5DB4" w:rsidRDefault="00744ACE" w14:paraId="634636BF" w14:textId="77777777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305D75">
        <w:rPr>
          <w:rFonts w:ascii="Arial" w:hAnsi="Arial" w:cs="Arial"/>
        </w:rPr>
        <w:t>where rules come from.</w:t>
      </w:r>
    </w:p>
    <w:p w:rsidRPr="00305D75" w:rsidR="00744ACE" w:rsidP="00CE5DB4" w:rsidRDefault="00744ACE" w14:paraId="346B2E9D" w14:textId="77777777">
      <w:pPr>
        <w:spacing w:before="480" w:after="240"/>
        <w:rPr>
          <w:rStyle w:val="Strong"/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 xml:space="preserve">Support coordination services </w:t>
      </w:r>
    </w:p>
    <w:p w:rsidRPr="00305D75" w:rsidR="00744ACE" w:rsidP="00CE5DB4" w:rsidRDefault="00744ACE" w14:paraId="0EE800A0" w14:textId="77777777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>Support coordination services help you manage the supports and services in your plan.</w:t>
      </w:r>
    </w:p>
    <w:p w:rsidRPr="00305D75" w:rsidR="00744ACE" w:rsidP="00CE5DB4" w:rsidRDefault="00744ACE" w14:paraId="64610938" w14:textId="77777777">
      <w:pPr>
        <w:spacing w:before="480" w:after="240"/>
        <w:rPr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Support Coordinator</w:t>
      </w:r>
    </w:p>
    <w:p w:rsidRPr="00305D75" w:rsidR="00744ACE" w:rsidP="00CE5DB4" w:rsidRDefault="00744ACE" w14:paraId="79ABA1C0" w14:textId="77777777">
      <w:pPr>
        <w:spacing w:before="240" w:after="240"/>
        <w:rPr>
          <w:rStyle w:val="Strong"/>
          <w:rFonts w:ascii="Arial" w:hAnsi="Arial" w:cs="Arial"/>
        </w:rPr>
      </w:pPr>
      <w:r w:rsidRPr="00305D75">
        <w:rPr>
          <w:rFonts w:ascii="Arial" w:hAnsi="Arial" w:cs="Arial"/>
        </w:rPr>
        <w:t>A Support Coordinator is someone who helps people with disability plan and use their supports.</w:t>
      </w:r>
    </w:p>
    <w:p w:rsidRPr="00305D75" w:rsidR="00744ACE" w:rsidP="00CE5DB4" w:rsidRDefault="00744ACE" w14:paraId="08A20352" w14:textId="77777777">
      <w:pPr>
        <w:spacing w:before="480" w:after="240"/>
        <w:rPr>
          <w:rStyle w:val="Strong"/>
          <w:rFonts w:ascii="Arial" w:hAnsi="Arial" w:cs="Arial"/>
        </w:rPr>
      </w:pPr>
      <w:r w:rsidRPr="00305D75">
        <w:rPr>
          <w:rStyle w:val="Strong"/>
          <w:rFonts w:ascii="Arial" w:hAnsi="Arial" w:cs="Arial"/>
        </w:rPr>
        <w:t>Vision</w:t>
      </w:r>
    </w:p>
    <w:p w:rsidRPr="00305D75" w:rsidR="00744ACE" w:rsidP="00CE5DB4" w:rsidRDefault="00744ACE" w14:paraId="4A6615FD" w14:textId="30BA9A8C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t xml:space="preserve">Our vision is what we want home and living supports to be like in </w:t>
      </w:r>
      <w:r w:rsidR="0095020F">
        <w:rPr>
          <w:rFonts w:ascii="Arial" w:hAnsi="Arial" w:cs="Arial"/>
        </w:rPr>
        <w:br/>
      </w:r>
      <w:r w:rsidRPr="00305D75">
        <w:rPr>
          <w:rFonts w:ascii="Arial" w:hAnsi="Arial" w:cs="Arial"/>
        </w:rPr>
        <w:t>the future.</w:t>
      </w:r>
    </w:p>
    <w:p w:rsidRPr="00305D75" w:rsidR="00EC31C6" w:rsidP="0095020F" w:rsidRDefault="00744ACE" w14:paraId="6347C4E0" w14:textId="520BD5B3">
      <w:pPr>
        <w:spacing w:before="4200" w:after="240"/>
        <w:rPr>
          <w:rFonts w:ascii="Arial" w:hAnsi="Arial" w:cs="Arial"/>
          <w:sz w:val="22"/>
        </w:rPr>
      </w:pPr>
      <w:r w:rsidRPr="00305D75">
        <w:rPr>
          <w:rFonts w:ascii="Arial" w:hAnsi="Arial" w:cs="Arial"/>
          <w:sz w:val="24"/>
          <w:szCs w:val="24"/>
        </w:rPr>
        <w:t>The Information Access Group cre</w:t>
      </w:r>
      <w:r w:rsidRPr="00305D75">
        <w:rPr>
          <w:rStyle w:val="EndnoteTextChar"/>
          <w:rFonts w:ascii="Arial" w:hAnsi="Arial" w:cs="Arial"/>
        </w:rPr>
        <w:t>ated this Easy Read document</w:t>
      </w:r>
      <w:r w:rsidRPr="00305D75">
        <w:rPr>
          <w:rFonts w:ascii="Arial" w:hAnsi="Arial" w:cs="Arial"/>
          <w:sz w:val="24"/>
          <w:szCs w:val="24"/>
        </w:rPr>
        <w:t xml:space="preserve">. For any enquiries about the images, please visit </w:t>
      </w:r>
      <w:hyperlink w:history="1" r:id="rId20">
        <w:r w:rsidRPr="00305D75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305D75">
        <w:rPr>
          <w:rFonts w:ascii="Arial" w:hAnsi="Arial" w:cs="Arial"/>
          <w:sz w:val="24"/>
          <w:szCs w:val="24"/>
        </w:rPr>
        <w:t>. Quote job number 3880.</w:t>
      </w:r>
      <w:bookmarkEnd w:id="93"/>
      <w:bookmarkEnd w:id="94"/>
    </w:p>
    <w:sectPr w:rsidRPr="00305D75" w:rsidR="00EC31C6" w:rsidSect="00E310D5">
      <w:footerReference w:type="default" r:id="rId21"/>
      <w:headerReference w:type="first" r:id="rId22"/>
      <w:footerReference w:type="first" r:id="rId23"/>
      <w:pgSz w:w="11906" w:h="16838" w:orient="portrait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F50F0" w:rsidP="00134CC3" w:rsidRDefault="004F50F0" w14:paraId="0BC346CA" w14:textId="77777777">
      <w:pPr>
        <w:spacing w:before="0" w:after="0" w:line="240" w:lineRule="auto"/>
      </w:pPr>
      <w:r>
        <w:separator/>
      </w:r>
    </w:p>
  </w:endnote>
  <w:endnote w:type="continuationSeparator" w:id="0">
    <w:p w:rsidR="004F50F0" w:rsidP="00134CC3" w:rsidRDefault="004F50F0" w14:paraId="7EB333E5" w14:textId="77777777">
      <w:pPr>
        <w:spacing w:before="0" w:after="0" w:line="240" w:lineRule="auto"/>
      </w:pPr>
      <w:r>
        <w:continuationSeparator/>
      </w:r>
    </w:p>
  </w:endnote>
  <w:endnote w:type="continuationNotice" w:id="1">
    <w:p w:rsidR="004F50F0" w:rsidRDefault="004F50F0" w14:paraId="57A095EF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Arial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  <w:color w:val="auto"/>
      </w:rPr>
      <w:id w:val="1000463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Pr="00744ACE" w:rsidR="004F50F0" w:rsidP="00744ACE" w:rsidRDefault="00744ACE" w14:paraId="3A9B3FCA" w14:textId="69CCC91D">
        <w:pPr>
          <w:pStyle w:val="Footer"/>
          <w:rPr>
            <w:color w:val="auto"/>
          </w:rPr>
        </w:pPr>
        <w:r>
          <w:rPr>
            <w:noProof w:val="0"/>
            <w:color w:val="auto"/>
          </w:rPr>
          <w:t xml:space="preserve">Page </w:t>
        </w:r>
        <w:r w:rsidRPr="00744ACE">
          <w:rPr>
            <w:noProof w:val="0"/>
            <w:color w:val="auto"/>
          </w:rPr>
          <w:fldChar w:fldCharType="begin"/>
        </w:r>
        <w:r w:rsidRPr="00744ACE">
          <w:rPr>
            <w:color w:val="auto"/>
          </w:rPr>
          <w:instrText xml:space="preserve"> PAGE   \* MERGEFORMAT </w:instrText>
        </w:r>
        <w:r w:rsidRPr="00744ACE">
          <w:rPr>
            <w:noProof w:val="0"/>
            <w:color w:val="auto"/>
          </w:rPr>
          <w:fldChar w:fldCharType="separate"/>
        </w:r>
        <w:r w:rsidRPr="00744ACE">
          <w:rPr>
            <w:color w:val="auto"/>
          </w:rPr>
          <w:t>2</w:t>
        </w:r>
        <w:r w:rsidRPr="00744ACE">
          <w:rPr>
            <w:color w:val="auto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44ACE" w:rsidR="004F50F0" w:rsidP="00744ACE" w:rsidRDefault="004F50F0" w14:paraId="28FB23D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F50F0" w:rsidP="00134CC3" w:rsidRDefault="004F50F0" w14:paraId="337C2118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4F50F0" w:rsidP="00134CC3" w:rsidRDefault="004F50F0" w14:paraId="0E67EED1" w14:textId="77777777">
      <w:pPr>
        <w:spacing w:before="0" w:after="0" w:line="240" w:lineRule="auto"/>
      </w:pPr>
      <w:r>
        <w:continuationSeparator/>
      </w:r>
    </w:p>
  </w:footnote>
  <w:footnote w:type="continuationNotice" w:id="1">
    <w:p w:rsidR="004F50F0" w:rsidRDefault="004F50F0" w14:paraId="217DD531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65783" w:rsidR="004F50F0" w:rsidP="00C65783" w:rsidRDefault="004F50F0" w14:paraId="7F4BBE35" w14:textId="12942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99A2770"/>
    <w:lvl w:ilvl="0">
      <w:start w:val="1"/>
      <w:numFmt w:val="decimal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FFFFFF7D"/>
    <w:multiLevelType w:val="singleLevel"/>
    <w:tmpl w:val="7292CD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3A54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679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E88B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B7ACC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BA0049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32C06F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BD1EC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520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43819BA"/>
    <w:multiLevelType w:val="hybridMultilevel"/>
    <w:tmpl w:val="61440B0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6290EAA"/>
    <w:multiLevelType w:val="hybridMultilevel"/>
    <w:tmpl w:val="5986E43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7E80D5B"/>
    <w:multiLevelType w:val="hybridMultilevel"/>
    <w:tmpl w:val="3D60E33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9E53578"/>
    <w:multiLevelType w:val="hybridMultilevel"/>
    <w:tmpl w:val="12D0363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CB24747"/>
    <w:multiLevelType w:val="hybridMultilevel"/>
    <w:tmpl w:val="D34A643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CC47C64"/>
    <w:multiLevelType w:val="hybridMultilevel"/>
    <w:tmpl w:val="0F80F21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0FE50931"/>
    <w:multiLevelType w:val="hybridMultilevel"/>
    <w:tmpl w:val="D2FE161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13497D79"/>
    <w:multiLevelType w:val="hybridMultilevel"/>
    <w:tmpl w:val="D1C896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1EFB42A1"/>
    <w:multiLevelType w:val="hybridMultilevel"/>
    <w:tmpl w:val="8022FE0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68F71E2"/>
    <w:multiLevelType w:val="hybridMultilevel"/>
    <w:tmpl w:val="C57E2DC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6AA04A9"/>
    <w:multiLevelType w:val="hybridMultilevel"/>
    <w:tmpl w:val="C6C0441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A5E131C"/>
    <w:multiLevelType w:val="hybridMultilevel"/>
    <w:tmpl w:val="96B630C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3" w15:restartNumberingAfterBreak="0">
    <w:nsid w:val="32452FA9"/>
    <w:multiLevelType w:val="hybridMultilevel"/>
    <w:tmpl w:val="821035F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25824E3"/>
    <w:multiLevelType w:val="hybridMultilevel"/>
    <w:tmpl w:val="C414D41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58C6956"/>
    <w:multiLevelType w:val="hybridMultilevel"/>
    <w:tmpl w:val="CAF4AB8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64D771E"/>
    <w:multiLevelType w:val="hybridMultilevel"/>
    <w:tmpl w:val="F4B42E2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37742CA6"/>
    <w:multiLevelType w:val="hybridMultilevel"/>
    <w:tmpl w:val="2794D72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37B434B3"/>
    <w:multiLevelType w:val="hybridMultilevel"/>
    <w:tmpl w:val="0670484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387759FD"/>
    <w:multiLevelType w:val="hybridMultilevel"/>
    <w:tmpl w:val="F452B1F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3C8A447B"/>
    <w:multiLevelType w:val="hybridMultilevel"/>
    <w:tmpl w:val="F580EFE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468E77CB"/>
    <w:multiLevelType w:val="hybridMultilevel"/>
    <w:tmpl w:val="08EA414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7D749AD"/>
    <w:multiLevelType w:val="hybridMultilevel"/>
    <w:tmpl w:val="4810E49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4C2918B0"/>
    <w:multiLevelType w:val="hybridMultilevel"/>
    <w:tmpl w:val="8C60CCF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4E9F75BC"/>
    <w:multiLevelType w:val="hybridMultilevel"/>
    <w:tmpl w:val="0024DD9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4EF971B5"/>
    <w:multiLevelType w:val="hybridMultilevel"/>
    <w:tmpl w:val="FA96D13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3761B84"/>
    <w:multiLevelType w:val="hybridMultilevel"/>
    <w:tmpl w:val="77C2C0A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3971026"/>
    <w:multiLevelType w:val="hybridMultilevel"/>
    <w:tmpl w:val="AFF626F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55295005"/>
    <w:multiLevelType w:val="hybridMultilevel"/>
    <w:tmpl w:val="1B0E2E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568F6325"/>
    <w:multiLevelType w:val="hybridMultilevel"/>
    <w:tmpl w:val="A8741B4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5C1B4FF7"/>
    <w:multiLevelType w:val="hybridMultilevel"/>
    <w:tmpl w:val="D7707F8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5D432408"/>
    <w:multiLevelType w:val="hybridMultilevel"/>
    <w:tmpl w:val="100E480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5DC46119"/>
    <w:multiLevelType w:val="hybridMultilevel"/>
    <w:tmpl w:val="8FD66C2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35331FE"/>
    <w:multiLevelType w:val="hybridMultilevel"/>
    <w:tmpl w:val="402AF11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646E2189"/>
    <w:multiLevelType w:val="hybridMultilevel"/>
    <w:tmpl w:val="C23ACE4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69330CF8"/>
    <w:multiLevelType w:val="hybridMultilevel"/>
    <w:tmpl w:val="99806B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6D801C5D"/>
    <w:multiLevelType w:val="hybridMultilevel"/>
    <w:tmpl w:val="F6F0080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6D8F55F0"/>
    <w:multiLevelType w:val="hybridMultilevel"/>
    <w:tmpl w:val="31B0AC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208690C"/>
    <w:multiLevelType w:val="hybridMultilevel"/>
    <w:tmpl w:val="73668FD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9" w15:restartNumberingAfterBreak="0">
    <w:nsid w:val="7B210480"/>
    <w:multiLevelType w:val="hybridMultilevel"/>
    <w:tmpl w:val="45B47CF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0" w15:restartNumberingAfterBreak="0">
    <w:nsid w:val="7B222A1B"/>
    <w:multiLevelType w:val="hybridMultilevel"/>
    <w:tmpl w:val="F5BE31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1" w15:restartNumberingAfterBreak="0">
    <w:nsid w:val="7D3D6A43"/>
    <w:multiLevelType w:val="hybridMultilevel"/>
    <w:tmpl w:val="AC36294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2" w15:restartNumberingAfterBreak="0">
    <w:nsid w:val="7E986F1A"/>
    <w:multiLevelType w:val="hybridMultilevel"/>
    <w:tmpl w:val="29C4B97A"/>
    <w:lvl w:ilvl="0" w:tplc="FF5ACF08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ahom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2"/>
  </w:num>
  <w:num w:numId="2">
    <w:abstractNumId w:val="30"/>
  </w:num>
  <w:num w:numId="3">
    <w:abstractNumId w:val="23"/>
  </w:num>
  <w:num w:numId="4">
    <w:abstractNumId w:val="52"/>
  </w:num>
  <w:num w:numId="5">
    <w:abstractNumId w:val="19"/>
  </w:num>
  <w:num w:numId="6">
    <w:abstractNumId w:val="44"/>
  </w:num>
  <w:num w:numId="7">
    <w:abstractNumId w:val="13"/>
  </w:num>
  <w:num w:numId="8">
    <w:abstractNumId w:val="11"/>
  </w:num>
  <w:num w:numId="9">
    <w:abstractNumId w:val="33"/>
  </w:num>
  <w:num w:numId="10">
    <w:abstractNumId w:val="20"/>
  </w:num>
  <w:num w:numId="11">
    <w:abstractNumId w:val="36"/>
  </w:num>
  <w:num w:numId="12">
    <w:abstractNumId w:val="31"/>
  </w:num>
  <w:num w:numId="13">
    <w:abstractNumId w:val="16"/>
  </w:num>
  <w:num w:numId="14">
    <w:abstractNumId w:val="27"/>
  </w:num>
  <w:num w:numId="15">
    <w:abstractNumId w:val="37"/>
  </w:num>
  <w:num w:numId="16">
    <w:abstractNumId w:val="41"/>
  </w:num>
  <w:num w:numId="17">
    <w:abstractNumId w:val="17"/>
  </w:num>
  <w:num w:numId="18">
    <w:abstractNumId w:val="10"/>
  </w:num>
  <w:num w:numId="19">
    <w:abstractNumId w:val="26"/>
  </w:num>
  <w:num w:numId="20">
    <w:abstractNumId w:val="29"/>
  </w:num>
  <w:num w:numId="21">
    <w:abstractNumId w:val="18"/>
  </w:num>
  <w:num w:numId="22">
    <w:abstractNumId w:val="42"/>
  </w:num>
  <w:num w:numId="23">
    <w:abstractNumId w:val="51"/>
  </w:num>
  <w:num w:numId="24">
    <w:abstractNumId w:val="46"/>
  </w:num>
  <w:num w:numId="25">
    <w:abstractNumId w:val="48"/>
  </w:num>
  <w:num w:numId="26">
    <w:abstractNumId w:val="50"/>
  </w:num>
  <w:num w:numId="27">
    <w:abstractNumId w:val="47"/>
  </w:num>
  <w:num w:numId="28">
    <w:abstractNumId w:val="21"/>
  </w:num>
  <w:num w:numId="29">
    <w:abstractNumId w:val="24"/>
  </w:num>
  <w:num w:numId="30">
    <w:abstractNumId w:val="49"/>
  </w:num>
  <w:num w:numId="31">
    <w:abstractNumId w:val="35"/>
  </w:num>
  <w:num w:numId="32">
    <w:abstractNumId w:val="32"/>
  </w:num>
  <w:num w:numId="33">
    <w:abstractNumId w:val="15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38"/>
  </w:num>
  <w:num w:numId="45">
    <w:abstractNumId w:val="43"/>
  </w:num>
  <w:num w:numId="46">
    <w:abstractNumId w:val="39"/>
  </w:num>
  <w:num w:numId="47">
    <w:abstractNumId w:val="28"/>
  </w:num>
  <w:num w:numId="48">
    <w:abstractNumId w:val="12"/>
  </w:num>
  <w:num w:numId="49">
    <w:abstractNumId w:val="40"/>
  </w:num>
  <w:num w:numId="50">
    <w:abstractNumId w:val="25"/>
  </w:num>
  <w:num w:numId="51">
    <w:abstractNumId w:val="34"/>
  </w:num>
  <w:num w:numId="52">
    <w:abstractNumId w:val="14"/>
  </w:num>
  <w:num w:numId="53">
    <w:abstractNumId w:val="4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drawingGridHorizontalSpacing w:val="140"/>
  <w:displayHorizontalDrawingGridEvery w:val="2"/>
  <w:characterSpacingControl w:val="doNotCompress"/>
  <w:hdrShapeDefaults>
    <o:shapedefaults v:ext="edit" spidmax="6758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E5A2C"/>
    <w:rsid w:val="000008AA"/>
    <w:rsid w:val="00001E97"/>
    <w:rsid w:val="000033A2"/>
    <w:rsid w:val="00003F3E"/>
    <w:rsid w:val="00004C71"/>
    <w:rsid w:val="00004D32"/>
    <w:rsid w:val="00004D50"/>
    <w:rsid w:val="0000591C"/>
    <w:rsid w:val="00005C84"/>
    <w:rsid w:val="00006C34"/>
    <w:rsid w:val="0000714E"/>
    <w:rsid w:val="0000729C"/>
    <w:rsid w:val="0000789C"/>
    <w:rsid w:val="00007D2E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E5F"/>
    <w:rsid w:val="00016EEB"/>
    <w:rsid w:val="00017C44"/>
    <w:rsid w:val="0002090D"/>
    <w:rsid w:val="00020BF2"/>
    <w:rsid w:val="00020CAC"/>
    <w:rsid w:val="00022771"/>
    <w:rsid w:val="000236B5"/>
    <w:rsid w:val="00024815"/>
    <w:rsid w:val="00025085"/>
    <w:rsid w:val="00026D9B"/>
    <w:rsid w:val="00026E8E"/>
    <w:rsid w:val="000276DA"/>
    <w:rsid w:val="000311D3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375B7"/>
    <w:rsid w:val="00037A3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0D47"/>
    <w:rsid w:val="0005158E"/>
    <w:rsid w:val="00051741"/>
    <w:rsid w:val="00052332"/>
    <w:rsid w:val="00053110"/>
    <w:rsid w:val="00053B9D"/>
    <w:rsid w:val="0005412B"/>
    <w:rsid w:val="00055CA9"/>
    <w:rsid w:val="00056735"/>
    <w:rsid w:val="00056EB9"/>
    <w:rsid w:val="0005720B"/>
    <w:rsid w:val="000576A3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24DF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872"/>
    <w:rsid w:val="00082D47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7F6"/>
    <w:rsid w:val="00092D2F"/>
    <w:rsid w:val="000932ED"/>
    <w:rsid w:val="000955BD"/>
    <w:rsid w:val="00097C02"/>
    <w:rsid w:val="000A079A"/>
    <w:rsid w:val="000A0B89"/>
    <w:rsid w:val="000A12ED"/>
    <w:rsid w:val="000A1AC3"/>
    <w:rsid w:val="000A225D"/>
    <w:rsid w:val="000A230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ECA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93"/>
    <w:rsid w:val="000D0F07"/>
    <w:rsid w:val="000D1622"/>
    <w:rsid w:val="000D2072"/>
    <w:rsid w:val="000D2127"/>
    <w:rsid w:val="000D24DE"/>
    <w:rsid w:val="000D27D8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89D"/>
    <w:rsid w:val="000E4C48"/>
    <w:rsid w:val="000E4E3C"/>
    <w:rsid w:val="000E55B2"/>
    <w:rsid w:val="000E5E0E"/>
    <w:rsid w:val="000F1FDA"/>
    <w:rsid w:val="000F32BB"/>
    <w:rsid w:val="000F32D8"/>
    <w:rsid w:val="000F39F4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7B2"/>
    <w:rsid w:val="00113808"/>
    <w:rsid w:val="00114898"/>
    <w:rsid w:val="00115336"/>
    <w:rsid w:val="001156E7"/>
    <w:rsid w:val="00115BCF"/>
    <w:rsid w:val="00116D5D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52C"/>
    <w:rsid w:val="00126E41"/>
    <w:rsid w:val="001310DD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1FDB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1C0"/>
    <w:rsid w:val="001663A3"/>
    <w:rsid w:val="00167927"/>
    <w:rsid w:val="001711FF"/>
    <w:rsid w:val="001718DB"/>
    <w:rsid w:val="001725A9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19D3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1872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B32"/>
    <w:rsid w:val="001C3CDE"/>
    <w:rsid w:val="001C5329"/>
    <w:rsid w:val="001C55E4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263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9FA"/>
    <w:rsid w:val="00201F45"/>
    <w:rsid w:val="002021AA"/>
    <w:rsid w:val="00202A4A"/>
    <w:rsid w:val="00202B63"/>
    <w:rsid w:val="002033EA"/>
    <w:rsid w:val="00203FDC"/>
    <w:rsid w:val="00204022"/>
    <w:rsid w:val="002063BC"/>
    <w:rsid w:val="0021037A"/>
    <w:rsid w:val="002107E9"/>
    <w:rsid w:val="002110F7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8DA"/>
    <w:rsid w:val="00233061"/>
    <w:rsid w:val="00233F70"/>
    <w:rsid w:val="00234A9F"/>
    <w:rsid w:val="00234B6C"/>
    <w:rsid w:val="00234F86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1F0"/>
    <w:rsid w:val="0025430D"/>
    <w:rsid w:val="002553D1"/>
    <w:rsid w:val="00255E68"/>
    <w:rsid w:val="00256A1E"/>
    <w:rsid w:val="00256E86"/>
    <w:rsid w:val="00257CF8"/>
    <w:rsid w:val="002601B5"/>
    <w:rsid w:val="002605C8"/>
    <w:rsid w:val="002611B8"/>
    <w:rsid w:val="00261363"/>
    <w:rsid w:val="00261C3A"/>
    <w:rsid w:val="0026225B"/>
    <w:rsid w:val="00264288"/>
    <w:rsid w:val="00265128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964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904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C46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85F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4B29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2850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4FF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5D75"/>
    <w:rsid w:val="00306431"/>
    <w:rsid w:val="00307200"/>
    <w:rsid w:val="00307AEC"/>
    <w:rsid w:val="0031259F"/>
    <w:rsid w:val="00313941"/>
    <w:rsid w:val="00313E24"/>
    <w:rsid w:val="00314FF9"/>
    <w:rsid w:val="003154C5"/>
    <w:rsid w:val="00316697"/>
    <w:rsid w:val="00316B19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686F"/>
    <w:rsid w:val="00347BF5"/>
    <w:rsid w:val="00350298"/>
    <w:rsid w:val="003502B8"/>
    <w:rsid w:val="003509A2"/>
    <w:rsid w:val="0035181D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1FA4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5E27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5E71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9EB"/>
    <w:rsid w:val="003B5FD8"/>
    <w:rsid w:val="003B63EC"/>
    <w:rsid w:val="003B6F09"/>
    <w:rsid w:val="003B77FF"/>
    <w:rsid w:val="003C063F"/>
    <w:rsid w:val="003C0691"/>
    <w:rsid w:val="003C0CDC"/>
    <w:rsid w:val="003C10BD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377"/>
    <w:rsid w:val="003E0E59"/>
    <w:rsid w:val="003E1DAD"/>
    <w:rsid w:val="003E3362"/>
    <w:rsid w:val="003E37CC"/>
    <w:rsid w:val="003E3989"/>
    <w:rsid w:val="003E3DB0"/>
    <w:rsid w:val="003E449E"/>
    <w:rsid w:val="003E4FFB"/>
    <w:rsid w:val="003E51D0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07EF6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49D4"/>
    <w:rsid w:val="00425227"/>
    <w:rsid w:val="0042583F"/>
    <w:rsid w:val="00426345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50B0"/>
    <w:rsid w:val="0044684A"/>
    <w:rsid w:val="0044720B"/>
    <w:rsid w:val="004472EC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6DB"/>
    <w:rsid w:val="004800F2"/>
    <w:rsid w:val="004806A4"/>
    <w:rsid w:val="00482465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786"/>
    <w:rsid w:val="004938F4"/>
    <w:rsid w:val="0049397D"/>
    <w:rsid w:val="00493D5D"/>
    <w:rsid w:val="004944AB"/>
    <w:rsid w:val="00494D54"/>
    <w:rsid w:val="00494FB2"/>
    <w:rsid w:val="00495C4F"/>
    <w:rsid w:val="0049616A"/>
    <w:rsid w:val="00496418"/>
    <w:rsid w:val="0049693A"/>
    <w:rsid w:val="004A176E"/>
    <w:rsid w:val="004A2170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143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2E69"/>
    <w:rsid w:val="004B3BDF"/>
    <w:rsid w:val="004B3D61"/>
    <w:rsid w:val="004B49BD"/>
    <w:rsid w:val="004B4E5C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5ED8"/>
    <w:rsid w:val="004C62BC"/>
    <w:rsid w:val="004C748F"/>
    <w:rsid w:val="004C78E2"/>
    <w:rsid w:val="004C7C73"/>
    <w:rsid w:val="004C7C99"/>
    <w:rsid w:val="004D05A6"/>
    <w:rsid w:val="004D0ED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0C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0F0"/>
    <w:rsid w:val="004F519F"/>
    <w:rsid w:val="004F71B8"/>
    <w:rsid w:val="004F7959"/>
    <w:rsid w:val="004F7AFF"/>
    <w:rsid w:val="0050144D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613"/>
    <w:rsid w:val="00513BDC"/>
    <w:rsid w:val="00513C19"/>
    <w:rsid w:val="00513F80"/>
    <w:rsid w:val="00514105"/>
    <w:rsid w:val="00514301"/>
    <w:rsid w:val="00514EF1"/>
    <w:rsid w:val="00515070"/>
    <w:rsid w:val="0051657E"/>
    <w:rsid w:val="00516FB7"/>
    <w:rsid w:val="005200F9"/>
    <w:rsid w:val="00520927"/>
    <w:rsid w:val="00521622"/>
    <w:rsid w:val="00521681"/>
    <w:rsid w:val="00522E51"/>
    <w:rsid w:val="005237F9"/>
    <w:rsid w:val="00523D76"/>
    <w:rsid w:val="00523FA2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351"/>
    <w:rsid w:val="00530437"/>
    <w:rsid w:val="00532AA7"/>
    <w:rsid w:val="00534E0F"/>
    <w:rsid w:val="00535D3D"/>
    <w:rsid w:val="00535D98"/>
    <w:rsid w:val="00541E07"/>
    <w:rsid w:val="00542512"/>
    <w:rsid w:val="00542789"/>
    <w:rsid w:val="00542C13"/>
    <w:rsid w:val="005434E9"/>
    <w:rsid w:val="0054406D"/>
    <w:rsid w:val="0054416C"/>
    <w:rsid w:val="005451D3"/>
    <w:rsid w:val="00545CF4"/>
    <w:rsid w:val="0054697E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501"/>
    <w:rsid w:val="00561713"/>
    <w:rsid w:val="00562E4E"/>
    <w:rsid w:val="00562F7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B79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DD1"/>
    <w:rsid w:val="00594D50"/>
    <w:rsid w:val="00595A9E"/>
    <w:rsid w:val="00595BF6"/>
    <w:rsid w:val="00596775"/>
    <w:rsid w:val="00596911"/>
    <w:rsid w:val="00596C0C"/>
    <w:rsid w:val="005A0F26"/>
    <w:rsid w:val="005A1C6F"/>
    <w:rsid w:val="005A21AC"/>
    <w:rsid w:val="005A3162"/>
    <w:rsid w:val="005A450A"/>
    <w:rsid w:val="005A46F1"/>
    <w:rsid w:val="005A4828"/>
    <w:rsid w:val="005A486F"/>
    <w:rsid w:val="005A49FB"/>
    <w:rsid w:val="005A4CF2"/>
    <w:rsid w:val="005A5CCA"/>
    <w:rsid w:val="005A5DBC"/>
    <w:rsid w:val="005A5E96"/>
    <w:rsid w:val="005A6211"/>
    <w:rsid w:val="005B0824"/>
    <w:rsid w:val="005B0852"/>
    <w:rsid w:val="005B30A8"/>
    <w:rsid w:val="005B342B"/>
    <w:rsid w:val="005B3A19"/>
    <w:rsid w:val="005B3CD5"/>
    <w:rsid w:val="005B44AA"/>
    <w:rsid w:val="005B47B8"/>
    <w:rsid w:val="005B4CA3"/>
    <w:rsid w:val="005B583C"/>
    <w:rsid w:val="005B6E92"/>
    <w:rsid w:val="005B7ADB"/>
    <w:rsid w:val="005C0434"/>
    <w:rsid w:val="005C14D8"/>
    <w:rsid w:val="005C2896"/>
    <w:rsid w:val="005C2C45"/>
    <w:rsid w:val="005C3A36"/>
    <w:rsid w:val="005C46B3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3C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23"/>
    <w:rsid w:val="005F6090"/>
    <w:rsid w:val="005F6711"/>
    <w:rsid w:val="005F7429"/>
    <w:rsid w:val="005F7A9E"/>
    <w:rsid w:val="005F7D66"/>
    <w:rsid w:val="00600010"/>
    <w:rsid w:val="00600914"/>
    <w:rsid w:val="00601714"/>
    <w:rsid w:val="00602ED0"/>
    <w:rsid w:val="006034E3"/>
    <w:rsid w:val="0060351E"/>
    <w:rsid w:val="00603C17"/>
    <w:rsid w:val="0060568C"/>
    <w:rsid w:val="00605724"/>
    <w:rsid w:val="00605F7A"/>
    <w:rsid w:val="00605FD3"/>
    <w:rsid w:val="006061B5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2F5A"/>
    <w:rsid w:val="0063374F"/>
    <w:rsid w:val="00633BE9"/>
    <w:rsid w:val="00633ECA"/>
    <w:rsid w:val="0063474E"/>
    <w:rsid w:val="00634A87"/>
    <w:rsid w:val="00634CBD"/>
    <w:rsid w:val="006355FB"/>
    <w:rsid w:val="00635FA2"/>
    <w:rsid w:val="00636F9D"/>
    <w:rsid w:val="00636FFA"/>
    <w:rsid w:val="006400F3"/>
    <w:rsid w:val="0064043A"/>
    <w:rsid w:val="00640D52"/>
    <w:rsid w:val="00641190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498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850"/>
    <w:rsid w:val="0066746B"/>
    <w:rsid w:val="006701B3"/>
    <w:rsid w:val="00670AAB"/>
    <w:rsid w:val="00670F45"/>
    <w:rsid w:val="00672176"/>
    <w:rsid w:val="00672DBB"/>
    <w:rsid w:val="00674568"/>
    <w:rsid w:val="006746DD"/>
    <w:rsid w:val="00674EC5"/>
    <w:rsid w:val="006750D4"/>
    <w:rsid w:val="006752A2"/>
    <w:rsid w:val="00675E81"/>
    <w:rsid w:val="00676BFD"/>
    <w:rsid w:val="0067723D"/>
    <w:rsid w:val="00677907"/>
    <w:rsid w:val="00677D3B"/>
    <w:rsid w:val="00677E67"/>
    <w:rsid w:val="006809F2"/>
    <w:rsid w:val="00680AC1"/>
    <w:rsid w:val="00680D13"/>
    <w:rsid w:val="00681077"/>
    <w:rsid w:val="00681663"/>
    <w:rsid w:val="00681D9F"/>
    <w:rsid w:val="00682167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695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53D"/>
    <w:rsid w:val="006B5F56"/>
    <w:rsid w:val="006B684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07E"/>
    <w:rsid w:val="006D42D3"/>
    <w:rsid w:val="006D478A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21D"/>
    <w:rsid w:val="006E57C5"/>
    <w:rsid w:val="006E6184"/>
    <w:rsid w:val="006F028F"/>
    <w:rsid w:val="006F1A94"/>
    <w:rsid w:val="006F1C70"/>
    <w:rsid w:val="006F28B7"/>
    <w:rsid w:val="006F2B85"/>
    <w:rsid w:val="006F2C8C"/>
    <w:rsid w:val="006F302C"/>
    <w:rsid w:val="006F31F2"/>
    <w:rsid w:val="006F361C"/>
    <w:rsid w:val="006F3B59"/>
    <w:rsid w:val="006F41A6"/>
    <w:rsid w:val="006F4551"/>
    <w:rsid w:val="006F4A9D"/>
    <w:rsid w:val="006F4CA4"/>
    <w:rsid w:val="006F586E"/>
    <w:rsid w:val="006F5A74"/>
    <w:rsid w:val="006F5C7F"/>
    <w:rsid w:val="006F63E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79"/>
    <w:rsid w:val="00702EAB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0AC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659"/>
    <w:rsid w:val="0073026C"/>
    <w:rsid w:val="00730340"/>
    <w:rsid w:val="00731825"/>
    <w:rsid w:val="00731D7E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ACE"/>
    <w:rsid w:val="00744E62"/>
    <w:rsid w:val="00745175"/>
    <w:rsid w:val="007459B2"/>
    <w:rsid w:val="007462DC"/>
    <w:rsid w:val="00746948"/>
    <w:rsid w:val="00746966"/>
    <w:rsid w:val="00747E39"/>
    <w:rsid w:val="00747E59"/>
    <w:rsid w:val="00750034"/>
    <w:rsid w:val="00750662"/>
    <w:rsid w:val="00750693"/>
    <w:rsid w:val="007507FD"/>
    <w:rsid w:val="00750D2C"/>
    <w:rsid w:val="00752352"/>
    <w:rsid w:val="00752829"/>
    <w:rsid w:val="00752C9B"/>
    <w:rsid w:val="00752F3F"/>
    <w:rsid w:val="007541DA"/>
    <w:rsid w:val="00754389"/>
    <w:rsid w:val="00754A62"/>
    <w:rsid w:val="00755DA7"/>
    <w:rsid w:val="00756166"/>
    <w:rsid w:val="0075623E"/>
    <w:rsid w:val="007563AD"/>
    <w:rsid w:val="00756D7E"/>
    <w:rsid w:val="00757065"/>
    <w:rsid w:val="007603D9"/>
    <w:rsid w:val="00761461"/>
    <w:rsid w:val="00761AE0"/>
    <w:rsid w:val="00761FAD"/>
    <w:rsid w:val="00762A53"/>
    <w:rsid w:val="00763076"/>
    <w:rsid w:val="007645DD"/>
    <w:rsid w:val="00764FE7"/>
    <w:rsid w:val="00765D11"/>
    <w:rsid w:val="00765EA2"/>
    <w:rsid w:val="00766395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347F"/>
    <w:rsid w:val="00784132"/>
    <w:rsid w:val="00784273"/>
    <w:rsid w:val="007853DC"/>
    <w:rsid w:val="007859D4"/>
    <w:rsid w:val="00785FE2"/>
    <w:rsid w:val="007861AA"/>
    <w:rsid w:val="00786260"/>
    <w:rsid w:val="0078648E"/>
    <w:rsid w:val="007901A8"/>
    <w:rsid w:val="00791498"/>
    <w:rsid w:val="007914E8"/>
    <w:rsid w:val="00791A92"/>
    <w:rsid w:val="00793C28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695"/>
    <w:rsid w:val="007977BD"/>
    <w:rsid w:val="0079791B"/>
    <w:rsid w:val="007A021E"/>
    <w:rsid w:val="007A0353"/>
    <w:rsid w:val="007A0397"/>
    <w:rsid w:val="007A05E5"/>
    <w:rsid w:val="007A0C75"/>
    <w:rsid w:val="007A15B4"/>
    <w:rsid w:val="007A2371"/>
    <w:rsid w:val="007A2DDD"/>
    <w:rsid w:val="007A35E8"/>
    <w:rsid w:val="007A36D2"/>
    <w:rsid w:val="007A3878"/>
    <w:rsid w:val="007A3F46"/>
    <w:rsid w:val="007A3FE1"/>
    <w:rsid w:val="007A4444"/>
    <w:rsid w:val="007A5C97"/>
    <w:rsid w:val="007A7923"/>
    <w:rsid w:val="007A7BE5"/>
    <w:rsid w:val="007B01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56FD"/>
    <w:rsid w:val="007B5D04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C34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24E"/>
    <w:rsid w:val="007E63F7"/>
    <w:rsid w:val="007E64FB"/>
    <w:rsid w:val="007E7B5E"/>
    <w:rsid w:val="007F0583"/>
    <w:rsid w:val="007F09A3"/>
    <w:rsid w:val="007F0F8A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05C"/>
    <w:rsid w:val="00810159"/>
    <w:rsid w:val="0081027F"/>
    <w:rsid w:val="00810468"/>
    <w:rsid w:val="00810F0F"/>
    <w:rsid w:val="0081128E"/>
    <w:rsid w:val="00811FC6"/>
    <w:rsid w:val="008143C0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895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599"/>
    <w:rsid w:val="00845D8F"/>
    <w:rsid w:val="0084628A"/>
    <w:rsid w:val="00846E78"/>
    <w:rsid w:val="00847B14"/>
    <w:rsid w:val="00850665"/>
    <w:rsid w:val="0085295F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0BB"/>
    <w:rsid w:val="00861888"/>
    <w:rsid w:val="008618FC"/>
    <w:rsid w:val="00862D3D"/>
    <w:rsid w:val="00864565"/>
    <w:rsid w:val="00864BAE"/>
    <w:rsid w:val="00864C77"/>
    <w:rsid w:val="00865716"/>
    <w:rsid w:val="00866612"/>
    <w:rsid w:val="00866E46"/>
    <w:rsid w:val="00867C53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29DE"/>
    <w:rsid w:val="00882C6B"/>
    <w:rsid w:val="00883B42"/>
    <w:rsid w:val="00884203"/>
    <w:rsid w:val="0088421A"/>
    <w:rsid w:val="00884790"/>
    <w:rsid w:val="0088624E"/>
    <w:rsid w:val="00886974"/>
    <w:rsid w:val="00886CF8"/>
    <w:rsid w:val="008870F5"/>
    <w:rsid w:val="0088740E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58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2935"/>
    <w:rsid w:val="008E32B5"/>
    <w:rsid w:val="008E5A05"/>
    <w:rsid w:val="008E5A2C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5997"/>
    <w:rsid w:val="00906890"/>
    <w:rsid w:val="009069DE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86A"/>
    <w:rsid w:val="00925E3F"/>
    <w:rsid w:val="00926399"/>
    <w:rsid w:val="0093070E"/>
    <w:rsid w:val="009311FC"/>
    <w:rsid w:val="009316DB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20F"/>
    <w:rsid w:val="0095087C"/>
    <w:rsid w:val="009510F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456"/>
    <w:rsid w:val="009556CC"/>
    <w:rsid w:val="009569C0"/>
    <w:rsid w:val="009573E1"/>
    <w:rsid w:val="00957E2C"/>
    <w:rsid w:val="00960A49"/>
    <w:rsid w:val="0096131E"/>
    <w:rsid w:val="00962E17"/>
    <w:rsid w:val="009632BD"/>
    <w:rsid w:val="009632DE"/>
    <w:rsid w:val="00963C98"/>
    <w:rsid w:val="00964834"/>
    <w:rsid w:val="009648DF"/>
    <w:rsid w:val="00967B6F"/>
    <w:rsid w:val="00970061"/>
    <w:rsid w:val="00970AB5"/>
    <w:rsid w:val="0097127B"/>
    <w:rsid w:val="00971900"/>
    <w:rsid w:val="00971FDB"/>
    <w:rsid w:val="00974616"/>
    <w:rsid w:val="00974BE4"/>
    <w:rsid w:val="00974C57"/>
    <w:rsid w:val="0097523B"/>
    <w:rsid w:val="00976097"/>
    <w:rsid w:val="00976F33"/>
    <w:rsid w:val="009771A2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D77"/>
    <w:rsid w:val="00991F0A"/>
    <w:rsid w:val="009947BE"/>
    <w:rsid w:val="00996600"/>
    <w:rsid w:val="00996762"/>
    <w:rsid w:val="009969E3"/>
    <w:rsid w:val="00996FF9"/>
    <w:rsid w:val="00997385"/>
    <w:rsid w:val="009A051F"/>
    <w:rsid w:val="009A08D3"/>
    <w:rsid w:val="009A1A86"/>
    <w:rsid w:val="009A1E24"/>
    <w:rsid w:val="009A202D"/>
    <w:rsid w:val="009A416E"/>
    <w:rsid w:val="009A44FE"/>
    <w:rsid w:val="009A474C"/>
    <w:rsid w:val="009A5071"/>
    <w:rsid w:val="009A6815"/>
    <w:rsid w:val="009A72C5"/>
    <w:rsid w:val="009B005A"/>
    <w:rsid w:val="009B24E9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47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F4D"/>
    <w:rsid w:val="009D243C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1AE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49B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AE7"/>
    <w:rsid w:val="00A4405B"/>
    <w:rsid w:val="00A44565"/>
    <w:rsid w:val="00A44B53"/>
    <w:rsid w:val="00A44C2C"/>
    <w:rsid w:val="00A45A07"/>
    <w:rsid w:val="00A47051"/>
    <w:rsid w:val="00A474BD"/>
    <w:rsid w:val="00A47539"/>
    <w:rsid w:val="00A478ED"/>
    <w:rsid w:val="00A47E20"/>
    <w:rsid w:val="00A508A6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59E"/>
    <w:rsid w:val="00A612A7"/>
    <w:rsid w:val="00A61730"/>
    <w:rsid w:val="00A617B5"/>
    <w:rsid w:val="00A62558"/>
    <w:rsid w:val="00A635C1"/>
    <w:rsid w:val="00A645AF"/>
    <w:rsid w:val="00A646E2"/>
    <w:rsid w:val="00A6653F"/>
    <w:rsid w:val="00A674B2"/>
    <w:rsid w:val="00A7121A"/>
    <w:rsid w:val="00A7132A"/>
    <w:rsid w:val="00A713FF"/>
    <w:rsid w:val="00A72319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45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833"/>
    <w:rsid w:val="00AA3C63"/>
    <w:rsid w:val="00AA4746"/>
    <w:rsid w:val="00AA50D4"/>
    <w:rsid w:val="00AA52F9"/>
    <w:rsid w:val="00AA574A"/>
    <w:rsid w:val="00AA5F7D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A29"/>
    <w:rsid w:val="00AC0E9C"/>
    <w:rsid w:val="00AC186C"/>
    <w:rsid w:val="00AC18E6"/>
    <w:rsid w:val="00AC2055"/>
    <w:rsid w:val="00AC2490"/>
    <w:rsid w:val="00AC4AC5"/>
    <w:rsid w:val="00AC4DC9"/>
    <w:rsid w:val="00AC6629"/>
    <w:rsid w:val="00AC676C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C52"/>
    <w:rsid w:val="00AD28BB"/>
    <w:rsid w:val="00AD2924"/>
    <w:rsid w:val="00AD2EFB"/>
    <w:rsid w:val="00AD3642"/>
    <w:rsid w:val="00AD383A"/>
    <w:rsid w:val="00AD3B58"/>
    <w:rsid w:val="00AD3B62"/>
    <w:rsid w:val="00AD57AA"/>
    <w:rsid w:val="00AD5A25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4AF"/>
    <w:rsid w:val="00AE7C3E"/>
    <w:rsid w:val="00AE7D44"/>
    <w:rsid w:val="00AF2153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09C"/>
    <w:rsid w:val="00B01A0A"/>
    <w:rsid w:val="00B01D10"/>
    <w:rsid w:val="00B01DB4"/>
    <w:rsid w:val="00B027D8"/>
    <w:rsid w:val="00B03804"/>
    <w:rsid w:val="00B0584E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7EC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4A54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13"/>
    <w:rsid w:val="00B549FC"/>
    <w:rsid w:val="00B550C9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5F1"/>
    <w:rsid w:val="00B7133C"/>
    <w:rsid w:val="00B71692"/>
    <w:rsid w:val="00B71791"/>
    <w:rsid w:val="00B71B6A"/>
    <w:rsid w:val="00B723E2"/>
    <w:rsid w:val="00B72AE0"/>
    <w:rsid w:val="00B732B5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00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25D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97D97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A89"/>
    <w:rsid w:val="00BB1FDE"/>
    <w:rsid w:val="00BB2CBA"/>
    <w:rsid w:val="00BB56A4"/>
    <w:rsid w:val="00BB5B75"/>
    <w:rsid w:val="00BB6196"/>
    <w:rsid w:val="00BB648F"/>
    <w:rsid w:val="00BB698C"/>
    <w:rsid w:val="00BB6BAD"/>
    <w:rsid w:val="00BB77F6"/>
    <w:rsid w:val="00BB7DA9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584B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00D5"/>
    <w:rsid w:val="00BF1FB1"/>
    <w:rsid w:val="00BF44A8"/>
    <w:rsid w:val="00BF4C02"/>
    <w:rsid w:val="00BF54E8"/>
    <w:rsid w:val="00BF5A4C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288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0F8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5D6"/>
    <w:rsid w:val="00C36784"/>
    <w:rsid w:val="00C3696A"/>
    <w:rsid w:val="00C36A93"/>
    <w:rsid w:val="00C36F59"/>
    <w:rsid w:val="00C37F00"/>
    <w:rsid w:val="00C40A0E"/>
    <w:rsid w:val="00C40F90"/>
    <w:rsid w:val="00C411E4"/>
    <w:rsid w:val="00C41EEB"/>
    <w:rsid w:val="00C4254C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5DBF"/>
    <w:rsid w:val="00C567AC"/>
    <w:rsid w:val="00C56890"/>
    <w:rsid w:val="00C57D1B"/>
    <w:rsid w:val="00C61160"/>
    <w:rsid w:val="00C61BE3"/>
    <w:rsid w:val="00C62FD1"/>
    <w:rsid w:val="00C63032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01E7"/>
    <w:rsid w:val="00C823BE"/>
    <w:rsid w:val="00C82446"/>
    <w:rsid w:val="00C82DF4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4F2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B4"/>
    <w:rsid w:val="00CE5F1A"/>
    <w:rsid w:val="00CE7081"/>
    <w:rsid w:val="00CF0329"/>
    <w:rsid w:val="00CF0653"/>
    <w:rsid w:val="00CF0788"/>
    <w:rsid w:val="00CF1B91"/>
    <w:rsid w:val="00CF232D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17F0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E7"/>
    <w:rsid w:val="00D2782C"/>
    <w:rsid w:val="00D3321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AB1"/>
    <w:rsid w:val="00D51CCD"/>
    <w:rsid w:val="00D5206A"/>
    <w:rsid w:val="00D52764"/>
    <w:rsid w:val="00D52D10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838"/>
    <w:rsid w:val="00D8040C"/>
    <w:rsid w:val="00D809FB"/>
    <w:rsid w:val="00D819EC"/>
    <w:rsid w:val="00D81F31"/>
    <w:rsid w:val="00D82628"/>
    <w:rsid w:val="00D838D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1FFD"/>
    <w:rsid w:val="00DA283A"/>
    <w:rsid w:val="00DA2C2D"/>
    <w:rsid w:val="00DA4914"/>
    <w:rsid w:val="00DA4FE5"/>
    <w:rsid w:val="00DA61A2"/>
    <w:rsid w:val="00DA6504"/>
    <w:rsid w:val="00DA79D0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5DC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1C8D"/>
    <w:rsid w:val="00DE22C0"/>
    <w:rsid w:val="00DE29C5"/>
    <w:rsid w:val="00DE4564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953"/>
    <w:rsid w:val="00DF2F7D"/>
    <w:rsid w:val="00DF3AA4"/>
    <w:rsid w:val="00DF3B83"/>
    <w:rsid w:val="00DF4144"/>
    <w:rsid w:val="00DF45D8"/>
    <w:rsid w:val="00DF558D"/>
    <w:rsid w:val="00DF5CC0"/>
    <w:rsid w:val="00DF5D9A"/>
    <w:rsid w:val="00DF7F6B"/>
    <w:rsid w:val="00E0130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EAA"/>
    <w:rsid w:val="00E0769E"/>
    <w:rsid w:val="00E108FB"/>
    <w:rsid w:val="00E11176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C5C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9FE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7D8"/>
    <w:rsid w:val="00E809DC"/>
    <w:rsid w:val="00E80ADD"/>
    <w:rsid w:val="00E80C89"/>
    <w:rsid w:val="00E80DD3"/>
    <w:rsid w:val="00E80E40"/>
    <w:rsid w:val="00E81522"/>
    <w:rsid w:val="00E81988"/>
    <w:rsid w:val="00E8211E"/>
    <w:rsid w:val="00E82783"/>
    <w:rsid w:val="00E828DD"/>
    <w:rsid w:val="00E8446E"/>
    <w:rsid w:val="00E84FB3"/>
    <w:rsid w:val="00E85081"/>
    <w:rsid w:val="00E86888"/>
    <w:rsid w:val="00E86EB9"/>
    <w:rsid w:val="00E87783"/>
    <w:rsid w:val="00E87D93"/>
    <w:rsid w:val="00E907A7"/>
    <w:rsid w:val="00E90D1E"/>
    <w:rsid w:val="00E90F97"/>
    <w:rsid w:val="00E91A01"/>
    <w:rsid w:val="00E92AB8"/>
    <w:rsid w:val="00E93D9D"/>
    <w:rsid w:val="00E93E47"/>
    <w:rsid w:val="00E940C9"/>
    <w:rsid w:val="00E94BB8"/>
    <w:rsid w:val="00E95911"/>
    <w:rsid w:val="00E95C9F"/>
    <w:rsid w:val="00E9616A"/>
    <w:rsid w:val="00E976B1"/>
    <w:rsid w:val="00E97A84"/>
    <w:rsid w:val="00EA0A22"/>
    <w:rsid w:val="00EA12DA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0EB4"/>
    <w:rsid w:val="00EC1011"/>
    <w:rsid w:val="00EC261B"/>
    <w:rsid w:val="00EC2642"/>
    <w:rsid w:val="00EC2E8A"/>
    <w:rsid w:val="00EC31C6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8F0"/>
    <w:rsid w:val="00ED5D7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82F"/>
    <w:rsid w:val="00EF1701"/>
    <w:rsid w:val="00EF2111"/>
    <w:rsid w:val="00EF3133"/>
    <w:rsid w:val="00EF31D3"/>
    <w:rsid w:val="00EF3C9C"/>
    <w:rsid w:val="00EF3E44"/>
    <w:rsid w:val="00EF69D8"/>
    <w:rsid w:val="00EF70A1"/>
    <w:rsid w:val="00EF7A76"/>
    <w:rsid w:val="00EF7F54"/>
    <w:rsid w:val="00F01983"/>
    <w:rsid w:val="00F01DC1"/>
    <w:rsid w:val="00F030EA"/>
    <w:rsid w:val="00F03488"/>
    <w:rsid w:val="00F042AE"/>
    <w:rsid w:val="00F05356"/>
    <w:rsid w:val="00F0540A"/>
    <w:rsid w:val="00F064C9"/>
    <w:rsid w:val="00F06CD8"/>
    <w:rsid w:val="00F0707F"/>
    <w:rsid w:val="00F07345"/>
    <w:rsid w:val="00F1113C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547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436"/>
    <w:rsid w:val="00F419C3"/>
    <w:rsid w:val="00F42D48"/>
    <w:rsid w:val="00F42D6D"/>
    <w:rsid w:val="00F439BF"/>
    <w:rsid w:val="00F43E49"/>
    <w:rsid w:val="00F44330"/>
    <w:rsid w:val="00F47542"/>
    <w:rsid w:val="00F47865"/>
    <w:rsid w:val="00F479A4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CB9"/>
    <w:rsid w:val="00F61900"/>
    <w:rsid w:val="00F619ED"/>
    <w:rsid w:val="00F627B6"/>
    <w:rsid w:val="00F63238"/>
    <w:rsid w:val="00F632B1"/>
    <w:rsid w:val="00F63497"/>
    <w:rsid w:val="00F63982"/>
    <w:rsid w:val="00F63FC0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3CEA"/>
    <w:rsid w:val="00F84027"/>
    <w:rsid w:val="00F84588"/>
    <w:rsid w:val="00F84877"/>
    <w:rsid w:val="00F84993"/>
    <w:rsid w:val="00F85847"/>
    <w:rsid w:val="00F85D03"/>
    <w:rsid w:val="00F8659E"/>
    <w:rsid w:val="00F873C3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A3"/>
    <w:rsid w:val="00FB1B5F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13E"/>
    <w:rsid w:val="00FC13BF"/>
    <w:rsid w:val="00FC1622"/>
    <w:rsid w:val="00FC1F95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395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C82"/>
    <w:rsid w:val="0B6A0EF9"/>
    <w:rsid w:val="2893095B"/>
    <w:rsid w:val="2F485816"/>
    <w:rsid w:val="4D5F1E15"/>
    <w:rsid w:val="5DF960BE"/>
    <w:rsid w:val="5EFA2744"/>
    <w:rsid w:val="776CF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>
      <o:colormru v:ext="edit" colors="#e8f6fe"/>
    </o:shapedefaults>
    <o:shapelayout v:ext="edit">
      <o:idmap v:ext="edit" data="1"/>
    </o:shapelayout>
  </w:shapeDefaults>
  <w:decimalSymbol w:val="."/>
  <w:listSeparator w:val=","/>
  <w14:docId w14:val="4420F6AA"/>
  <w15:docId w15:val="{7864AE4D-B7A8-422F-8353-66F443CB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1113C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styleId="Heading2Char" w:customStyle="1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styleId="captions" w:customStyle="1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styleId="BalloonTextChar" w:customStyle="1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styleId="DocumentMapChar" w:customStyle="1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styleId="IntenseEmphasis1" w:customStyle="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styleId="Default" w:customStyle="1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styleId="Pa1" w:customStyle="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styleId="Heading3Char" w:customStyle="1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styleId="BodyTextChar" w:customStyle="1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styleId="LightList-Accent51" w:customStyle="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styleId="HeaderChar" w:customStyle="1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styleId="FooterChar" w:customStyle="1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styleId="CommentTextChar" w:customStyle="1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styleId="DarkList-Accent31" w:customStyle="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635C1"/>
    <w:pPr>
      <w:tabs>
        <w:tab w:val="right" w:pos="9323"/>
      </w:tabs>
      <w:spacing w:before="480" w:after="7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styleId="Tablespacerrow" w:customStyle="1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6034E3"/>
    <w:pPr>
      <w:spacing w:before="240" w:after="240"/>
      <w:ind w:left="720"/>
    </w:pPr>
    <w:rPr>
      <w:rFonts w:eastAsiaTheme="minorHAnsi" w:cstheme="minorBidi"/>
    </w:rPr>
  </w:style>
  <w:style w:type="character" w:styleId="ListParagraphChar" w:customStyle="1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6034E3"/>
    <w:rPr>
      <w:rFonts w:ascii="FS Me" w:hAnsi="FS Me" w:eastAsiaTheme="minorHAnsi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styleId="Heading4Char" w:customStyle="1">
    <w:name w:val="Heading 4 Char"/>
    <w:basedOn w:val="DefaultParagraphFont"/>
    <w:link w:val="Heading4"/>
    <w:uiPriority w:val="9"/>
    <w:rsid w:val="00CA7E63"/>
    <w:rPr>
      <w:rFonts w:ascii="FS Me" w:hAnsi="FS Me" w:eastAsiaTheme="majorEastAsia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styleId="Style1" w:customStyle="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styleId="Footerndisgovau" w:customStyle="1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styleId="EndnoteTextChar" w:customStyle="1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styleId="HeadingsList" w:customStyle="1">
    <w:name w:val="Headings List"/>
    <w:uiPriority w:val="99"/>
    <w:rsid w:val="00E0142A"/>
    <w:pPr>
      <w:numPr>
        <w:numId w:val="1"/>
      </w:numPr>
    </w:p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styleId="TitleChar" w:customStyle="1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styleId="SubtitleChar" w:customStyle="1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styleId="Style11" w:customStyle="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styleId="ProductCode" w:customStyle="1">
    <w:name w:val="Product Code"/>
    <w:basedOn w:val="Backpagetext"/>
    <w:rsid w:val="00CB3B8E"/>
    <w:rPr>
      <w:b w:val="0"/>
      <w:sz w:val="24"/>
      <w:szCs w:val="18"/>
    </w:rPr>
  </w:style>
  <w:style w:type="paragraph" w:styleId="Footerfrontpage" w:customStyle="1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styleId="Body" w:customStyle="1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styleId="Heading2SectionBreak" w:customStyle="1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styleId="Backpagetext" w:customStyle="1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styleId="ListBullet">
    <w:name w:val="List Bullet"/>
    <w:basedOn w:val="Normal"/>
    <w:uiPriority w:val="99"/>
    <w:unhideWhenUsed/>
    <w:rsid w:val="00AA3833"/>
    <w:pPr>
      <w:numPr>
        <w:numId w:val="3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ndis.gov.au/community/have-your-say" TargetMode="External" Id="rId8" /><Relationship Type="http://schemas.openxmlformats.org/officeDocument/2006/relationships/hyperlink" Target="https://www.ndis.gov.au/participants/independent-assessments" TargetMode="External" Id="rId13" /><Relationship Type="http://schemas.openxmlformats.org/officeDocument/2006/relationships/hyperlink" Target="file://TIAGN01/TIAG/IAG/2684%20-%20NDIA%20-%20Easy%20Read%20fact%20sheet/2_Working%20Files/www.facebook.com/NDISAus" TargetMode="External" Id="rId18" /><Relationship Type="http://schemas.openxmlformats.org/officeDocument/2006/relationships/customXml" Target="../customXml/item2.xml" Id="rId26" /><Relationship Type="http://schemas.openxmlformats.org/officeDocument/2006/relationships/styles" Target="styles.xml" Id="rId3" /><Relationship Type="http://schemas.openxmlformats.org/officeDocument/2006/relationships/footer" Target="footer1.xml" Id="rId21" /><Relationship Type="http://schemas.openxmlformats.org/officeDocument/2006/relationships/endnotes" Target="endnotes.xml" Id="rId7" /><Relationship Type="http://schemas.openxmlformats.org/officeDocument/2006/relationships/hyperlink" Target="https://www.ndis.gov.au/community/have-your-say" TargetMode="External" Id="rId12" /><Relationship Type="http://schemas.openxmlformats.org/officeDocument/2006/relationships/hyperlink" Target="http://www.ndis.gov.au" TargetMode="External" Id="rId17" /><Relationship Type="http://schemas.openxmlformats.org/officeDocument/2006/relationships/theme" Target="theme/theme1.xml" Id="rId25" /><Relationship Type="http://schemas.openxmlformats.org/officeDocument/2006/relationships/numbering" Target="numbering.xml" Id="rId2" /><Relationship Type="http://schemas.openxmlformats.org/officeDocument/2006/relationships/hyperlink" Target="http://www.ndis.gov.au" TargetMode="External" Id="rId16" /><Relationship Type="http://schemas.openxmlformats.org/officeDocument/2006/relationships/hyperlink" Target="http://www.informationaccessgroup.com" TargetMode="Externa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www.ndis.gov.au/community/have-your-say" TargetMode="External" Id="rId11" /><Relationship Type="http://schemas.openxmlformats.org/officeDocument/2006/relationships/fontTable" Target="fontTable.xml" Id="rId24" /><Relationship Type="http://schemas.openxmlformats.org/officeDocument/2006/relationships/webSettings" Target="webSettings.xml" Id="rId5" /><Relationship Type="http://schemas.openxmlformats.org/officeDocument/2006/relationships/hyperlink" Target="https://www.ndis.gov.au/about-us/improving-ndis/plan-flexibility-and-budget-planning" TargetMode="External" Id="rId15" /><Relationship Type="http://schemas.openxmlformats.org/officeDocument/2006/relationships/footer" Target="footer2.xml" Id="rId23" /><Relationship Type="http://schemas.openxmlformats.org/officeDocument/2006/relationships/customXml" Target="../customXml/item4.xml" Id="rId28" /><Relationship Type="http://schemas.openxmlformats.org/officeDocument/2006/relationships/hyperlink" Target="http://www.ndis.gov.au/community/have-your-say" TargetMode="External" Id="rId10" /><Relationship Type="http://schemas.openxmlformats.org/officeDocument/2006/relationships/hyperlink" Target="http://www.relayservice.gov.au" TargetMode="External" Id="rId19" /><Relationship Type="http://schemas.openxmlformats.org/officeDocument/2006/relationships/settings" Target="settings.xml" Id="rId4" /><Relationship Type="http://schemas.openxmlformats.org/officeDocument/2006/relationships/hyperlink" Target="https://www.ndis.gov.au/community/have-your-say" TargetMode="External" Id="rId9" /><Relationship Type="http://schemas.openxmlformats.org/officeDocument/2006/relationships/hyperlink" Target="https://www.ndis.gov.au/about-us/improving-ndis/early-support-young-children-and-families" TargetMode="External" Id="rId14" /><Relationship Type="http://schemas.openxmlformats.org/officeDocument/2006/relationships/header" Target="header1.xml" Id="rId22" /><Relationship Type="http://schemas.openxmlformats.org/officeDocument/2006/relationships/customXml" Target="../customXml/item3.xml" Id="rId27" /><Relationship Type="http://schemas.openxmlformats.org/officeDocument/2006/relationships/glossaryDocument" Target="/word/glossary/document.xml" Id="R51cfaa7b6c57419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5b588-63fa-41ed-b84a-f6aba21f7e2f}"/>
      </w:docPartPr>
      <w:docPartBody>
        <w:p w14:paraId="44FD907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2A8D0E94B0C4EB5C9CB8C21A8BC85" ma:contentTypeVersion="8" ma:contentTypeDescription="Create a new document." ma:contentTypeScope="" ma:versionID="4116e1eedf432465fb22cb50743651aa">
  <xsd:schema xmlns:xsd="http://www.w3.org/2001/XMLSchema" xmlns:xs="http://www.w3.org/2001/XMLSchema" xmlns:p="http://schemas.microsoft.com/office/2006/metadata/properties" xmlns:ns2="e3f14bdf-cb12-4ada-b9ea-12209270a436" xmlns:ns3="80b916b1-c45b-4558-9934-c2f920e19c5f" targetNamespace="http://schemas.microsoft.com/office/2006/metadata/properties" ma:root="true" ma:fieldsID="c4220437357e0aebaada80fb49e509e8" ns2:_="" ns3:_="">
    <xsd:import namespace="e3f14bdf-cb12-4ada-b9ea-12209270a436"/>
    <xsd:import namespace="80b916b1-c45b-4558-9934-c2f920e19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omments" minOccurs="0"/>
                <xsd:element ref="ns2:Topic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14bdf-cb12-4ada-b9ea-12209270a4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Topic" ma:index="13" nillable="true" ma:displayName="Topic" ma:format="Dropdown" ma:internalName="Topic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ome and Living"/>
                    <xsd:enumeration value="Support for Decision Making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916b1-c45b-4558-9934-c2f920e19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e3f14bdf-cb12-4ada-b9ea-12209270a436"/>
    <Comments xmlns="e3f14bdf-cb12-4ada-b9ea-12209270a436" xsi:nil="true"/>
    <SharedWithUsers xmlns="80b916b1-c45b-4558-9934-c2f920e19c5f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F5440A-801C-47DB-AB8D-0C97FD802981}"/>
</file>

<file path=customXml/itemProps3.xml><?xml version="1.0" encoding="utf-8"?>
<ds:datastoreItem xmlns:ds="http://schemas.openxmlformats.org/officeDocument/2006/customXml" ds:itemID="{F406CB2F-9CD5-4E72-A057-08247A3A862E}"/>
</file>

<file path=customXml/itemProps4.xml><?xml version="1.0" encoding="utf-8"?>
<ds:datastoreItem xmlns:ds="http://schemas.openxmlformats.org/officeDocument/2006/customXml" ds:itemID="{B12D2A88-3C01-4D72-99B7-385126BC24F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 new approach to home and living: We want to know what you think</dc:title>
  <dc:subject/>
  <dc:creator>Cassandra</dc:creator>
  <keywords/>
  <dc:description/>
  <lastModifiedBy>Judd, Kate</lastModifiedBy>
  <revision>3</revision>
  <lastPrinted>2019-09-17T06:26:00.0000000Z</lastPrinted>
  <dcterms:created xsi:type="dcterms:W3CDTF">2021-06-16T06:24:00.0000000Z</dcterms:created>
  <dcterms:modified xsi:type="dcterms:W3CDTF">2021-08-23T05:01:11.82870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2A8D0E94B0C4EB5C9CB8C21A8BC85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  <property fmtid="{D5CDD505-2E9C-101B-9397-08002B2CF9AE}" pid="10" name="Order">
    <vt:r8>16800</vt:r8>
  </property>
</Properties>
</file>